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D1478" w14:textId="77777777" w:rsidR="00391034" w:rsidRPr="00CB03EB" w:rsidRDefault="00391034" w:rsidP="001F7289">
      <w:pPr>
        <w:rPr>
          <w:rFonts w:asciiTheme="minorHAnsi" w:hAnsiTheme="minorHAnsi" w:cstheme="minorHAnsi"/>
          <w:b/>
          <w:sz w:val="28"/>
        </w:rPr>
      </w:pPr>
    </w:p>
    <w:p w14:paraId="36C73B87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b/>
          <w:sz w:val="28"/>
        </w:rPr>
      </w:pPr>
      <w:r w:rsidRPr="00CB03EB">
        <w:rPr>
          <w:rFonts w:asciiTheme="minorHAnsi" w:hAnsiTheme="minorHAnsi" w:cstheme="minorHAnsi"/>
          <w:b/>
          <w:sz w:val="28"/>
        </w:rPr>
        <w:t>PUNJAB SKILLS DEVELOPMENT FUND</w:t>
      </w:r>
    </w:p>
    <w:p w14:paraId="14436E4E" w14:textId="77777777" w:rsidR="00391034" w:rsidRPr="00CB03EB" w:rsidRDefault="00391034" w:rsidP="00391034">
      <w:pPr>
        <w:tabs>
          <w:tab w:val="center" w:pos="4153"/>
          <w:tab w:val="right" w:pos="8307"/>
        </w:tabs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ab/>
        <w:t xml:space="preserve"> </w:t>
      </w:r>
      <w:r w:rsidRPr="00CB03EB">
        <w:rPr>
          <w:rFonts w:asciiTheme="minorHAnsi" w:hAnsiTheme="minorHAnsi" w:cstheme="minorHAnsi"/>
        </w:rPr>
        <w:tab/>
      </w:r>
    </w:p>
    <w:p w14:paraId="79EB6C04" w14:textId="406FC90E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  <w:r w:rsidRPr="00CB03EB">
        <w:rPr>
          <w:rFonts w:asciiTheme="minorHAnsi" w:hAnsiTheme="minorHAnsi" w:cstheme="minorHAnsi"/>
          <w:noProof/>
        </w:rPr>
        <w:drawing>
          <wp:inline distT="0" distB="0" distL="0" distR="0" wp14:anchorId="2E23927B" wp14:editId="190DC5F3">
            <wp:extent cx="1863927" cy="18639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 logo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927" cy="18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0E665" w14:textId="77777777" w:rsidR="00C83255" w:rsidRPr="00CB03EB" w:rsidRDefault="00C83255" w:rsidP="00391034">
      <w:pPr>
        <w:jc w:val="center"/>
        <w:rPr>
          <w:rFonts w:asciiTheme="minorHAnsi" w:hAnsiTheme="minorHAnsi" w:cstheme="minorHAnsi"/>
          <w:noProof/>
        </w:rPr>
      </w:pPr>
    </w:p>
    <w:p w14:paraId="579BD2CF" w14:textId="72F4DF35" w:rsidR="00391034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 xml:space="preserve">                                </w:t>
      </w:r>
      <w:r w:rsidR="00CE5C3E">
        <w:rPr>
          <w:rFonts w:asciiTheme="minorHAnsi" w:eastAsiaTheme="majorEastAsia" w:hAnsiTheme="minorHAnsi" w:cstheme="minorHAnsi"/>
          <w:sz w:val="36"/>
          <w:szCs w:val="48"/>
        </w:rPr>
        <w:t xml:space="preserve">        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Pre-Qualification</w:t>
      </w:r>
    </w:p>
    <w:p w14:paraId="0FF324B2" w14:textId="77777777" w:rsidR="00391034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  <w:t xml:space="preserve">       Of</w:t>
      </w:r>
    </w:p>
    <w:p w14:paraId="74B950C2" w14:textId="2BE055DF" w:rsidR="009C3B3F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="0028397E"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="00CE5C3E">
        <w:rPr>
          <w:rFonts w:asciiTheme="minorHAnsi" w:eastAsiaTheme="majorEastAsia" w:hAnsiTheme="minorHAnsi" w:cstheme="minorHAnsi"/>
          <w:sz w:val="36"/>
          <w:szCs w:val="48"/>
        </w:rPr>
        <w:t xml:space="preserve">     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Industr</w:t>
      </w:r>
      <w:r w:rsidR="008429CF" w:rsidRPr="00CB03EB">
        <w:rPr>
          <w:rFonts w:asciiTheme="minorHAnsi" w:eastAsiaTheme="majorEastAsia" w:hAnsiTheme="minorHAnsi" w:cstheme="minorHAnsi"/>
          <w:sz w:val="36"/>
          <w:szCs w:val="48"/>
        </w:rPr>
        <w:t>ies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/Establishments</w:t>
      </w:r>
      <w:r w:rsidR="009C3B3F" w:rsidRPr="00CB03EB">
        <w:rPr>
          <w:rFonts w:asciiTheme="minorHAnsi" w:eastAsiaTheme="majorEastAsia" w:hAnsiTheme="minorHAnsi" w:cstheme="minorHAnsi"/>
          <w:sz w:val="36"/>
          <w:szCs w:val="48"/>
        </w:rPr>
        <w:t xml:space="preserve"> Round </w:t>
      </w:r>
      <w:r w:rsidR="00CE5C3E">
        <w:rPr>
          <w:rFonts w:asciiTheme="minorHAnsi" w:eastAsiaTheme="majorEastAsia" w:hAnsiTheme="minorHAnsi" w:cstheme="minorHAnsi"/>
          <w:sz w:val="36"/>
          <w:szCs w:val="48"/>
        </w:rPr>
        <w:t>5</w:t>
      </w:r>
    </w:p>
    <w:tbl>
      <w:tblPr>
        <w:tblpPr w:leftFromText="180" w:rightFromText="180" w:vertAnchor="text" w:horzAnchor="margin" w:tblpX="378" w:tblpY="597"/>
        <w:tblW w:w="4347" w:type="pct"/>
        <w:tblLook w:val="04A0" w:firstRow="1" w:lastRow="0" w:firstColumn="1" w:lastColumn="0" w:noHBand="0" w:noVBand="1"/>
      </w:tblPr>
      <w:tblGrid>
        <w:gridCol w:w="2973"/>
        <w:gridCol w:w="4866"/>
      </w:tblGrid>
      <w:tr w:rsidR="00391034" w:rsidRPr="00CB03EB" w14:paraId="112DEA56" w14:textId="77777777" w:rsidTr="001D37B9">
        <w:trPr>
          <w:trHeight w:val="576"/>
        </w:trPr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E2A11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4"/>
              </w:rPr>
              <w:t>Name of Industry/Establishment</w:t>
            </w:r>
          </w:p>
        </w:tc>
        <w:tc>
          <w:tcPr>
            <w:tcW w:w="3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0AD1D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  <w:tr w:rsidR="00391034" w:rsidRPr="00CB03EB" w14:paraId="56A04B0E" w14:textId="77777777" w:rsidTr="001D37B9">
        <w:trPr>
          <w:trHeight w:val="576"/>
        </w:trPr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38C95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4"/>
              </w:rPr>
              <w:t>Address</w:t>
            </w:r>
          </w:p>
        </w:tc>
        <w:tc>
          <w:tcPr>
            <w:tcW w:w="3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4F178" w14:textId="77777777" w:rsidR="00391034" w:rsidRPr="00CB03EB" w:rsidRDefault="00391034" w:rsidP="008E1AEB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</w:tbl>
    <w:p w14:paraId="24B12082" w14:textId="77777777" w:rsidR="00391034" w:rsidRPr="00CB03EB" w:rsidRDefault="00391034" w:rsidP="00391034">
      <w:pPr>
        <w:tabs>
          <w:tab w:val="left" w:pos="2628"/>
        </w:tabs>
        <w:rPr>
          <w:rFonts w:asciiTheme="minorHAnsi" w:hAnsiTheme="minorHAnsi" w:cstheme="minorHAnsi"/>
          <w:noProof/>
        </w:rPr>
      </w:pPr>
    </w:p>
    <w:p w14:paraId="3A38D931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31F10EF5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07D7A4E6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535D9501" w14:textId="77777777" w:rsidR="00423908" w:rsidRPr="00CB03EB" w:rsidRDefault="00423908" w:rsidP="00391034">
      <w:pPr>
        <w:spacing w:after="0"/>
        <w:ind w:right="968"/>
        <w:contextualSpacing/>
        <w:jc w:val="both"/>
        <w:rPr>
          <w:rFonts w:asciiTheme="minorHAnsi" w:hAnsiTheme="minorHAnsi" w:cstheme="minorHAnsi"/>
          <w:sz w:val="20"/>
        </w:rPr>
      </w:pPr>
    </w:p>
    <w:p w14:paraId="76DDC180" w14:textId="7846E8CA" w:rsidR="00391034" w:rsidRPr="00CB03EB" w:rsidRDefault="00391034" w:rsidP="00391034">
      <w:pPr>
        <w:spacing w:after="0"/>
        <w:ind w:right="968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It is mandatory for Organizations to:</w:t>
      </w:r>
    </w:p>
    <w:p w14:paraId="34554350" w14:textId="77777777" w:rsidR="00391034" w:rsidRPr="00CB03EB" w:rsidRDefault="00391034" w:rsidP="00391034">
      <w:pPr>
        <w:pStyle w:val="ListParagraph"/>
        <w:numPr>
          <w:ilvl w:val="0"/>
          <w:numId w:val="15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Read the Instructions &amp; Data Sheet carefully before completing the form. </w:t>
      </w:r>
    </w:p>
    <w:p w14:paraId="26316D52" w14:textId="77777777" w:rsidR="00391034" w:rsidRPr="00CB03EB" w:rsidRDefault="00391034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If any required information is found missing in the forms or written elsewhere, no credit will be given while evaluating the relevant section.</w:t>
      </w:r>
    </w:p>
    <w:p w14:paraId="0847EF98" w14:textId="715CC1CF" w:rsidR="001E4A02" w:rsidRPr="00CB03EB" w:rsidRDefault="001E4A02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The Form must be </w:t>
      </w:r>
      <w:r w:rsidR="00391034" w:rsidRPr="00CB03EB">
        <w:rPr>
          <w:rFonts w:asciiTheme="minorHAnsi" w:hAnsiTheme="minorHAnsi" w:cstheme="minorHAnsi"/>
          <w:sz w:val="20"/>
        </w:rPr>
        <w:t>signed by Head of Organization or authorized person.</w:t>
      </w:r>
    </w:p>
    <w:p w14:paraId="513BA94C" w14:textId="71E708C3" w:rsidR="00391034" w:rsidRPr="00CB03EB" w:rsidRDefault="001E4A02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The form must be </w:t>
      </w:r>
      <w:r w:rsidR="00CB03EB">
        <w:rPr>
          <w:rFonts w:asciiTheme="minorHAnsi" w:hAnsiTheme="minorHAnsi" w:cstheme="minorHAnsi"/>
          <w:sz w:val="20"/>
        </w:rPr>
        <w:t xml:space="preserve">in </w:t>
      </w:r>
      <w:r w:rsidRPr="00CB03EB">
        <w:rPr>
          <w:rFonts w:asciiTheme="minorHAnsi" w:hAnsiTheme="minorHAnsi" w:cstheme="minorHAnsi"/>
          <w:sz w:val="20"/>
        </w:rPr>
        <w:t>bind</w:t>
      </w:r>
      <w:r w:rsidR="00CB03EB">
        <w:rPr>
          <w:rFonts w:asciiTheme="minorHAnsi" w:hAnsiTheme="minorHAnsi" w:cstheme="minorHAnsi"/>
          <w:sz w:val="20"/>
        </w:rPr>
        <w:t>ing form</w:t>
      </w:r>
      <w:r w:rsidRPr="00CB03EB">
        <w:rPr>
          <w:rFonts w:asciiTheme="minorHAnsi" w:hAnsiTheme="minorHAnsi" w:cstheme="minorHAnsi"/>
          <w:sz w:val="20"/>
        </w:rPr>
        <w:t xml:space="preserve"> (means tape binding, Ring Binding or </w:t>
      </w:r>
      <w:r w:rsidR="00CB03EB">
        <w:rPr>
          <w:rFonts w:asciiTheme="minorHAnsi" w:hAnsiTheme="minorHAnsi" w:cstheme="minorHAnsi"/>
          <w:sz w:val="20"/>
        </w:rPr>
        <w:t>p</w:t>
      </w:r>
      <w:r w:rsidRPr="00CB03EB">
        <w:rPr>
          <w:rFonts w:asciiTheme="minorHAnsi" w:hAnsiTheme="minorHAnsi" w:cstheme="minorHAnsi"/>
          <w:sz w:val="20"/>
        </w:rPr>
        <w:t xml:space="preserve">roperly </w:t>
      </w:r>
      <w:r w:rsidR="00CB03EB">
        <w:rPr>
          <w:rFonts w:asciiTheme="minorHAnsi" w:hAnsiTheme="minorHAnsi" w:cstheme="minorHAnsi"/>
          <w:sz w:val="20"/>
        </w:rPr>
        <w:t>s</w:t>
      </w:r>
      <w:r w:rsidRPr="00CB03EB">
        <w:rPr>
          <w:rFonts w:asciiTheme="minorHAnsi" w:hAnsiTheme="minorHAnsi" w:cstheme="minorHAnsi"/>
          <w:sz w:val="20"/>
        </w:rPr>
        <w:t>taple)</w:t>
      </w:r>
    </w:p>
    <w:p w14:paraId="014DC84C" w14:textId="36299226" w:rsidR="0083019C" w:rsidRPr="00CB03EB" w:rsidRDefault="0083019C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73D89378" w14:textId="569E505D" w:rsidR="001E4A02" w:rsidRPr="00CB03EB" w:rsidRDefault="001E4A02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57FE83FF" w14:textId="77777777" w:rsidR="001A1C7F" w:rsidRPr="00CB03EB" w:rsidRDefault="001A1C7F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40279FFC" w14:textId="412BE048" w:rsidR="00391034" w:rsidRPr="00CB03EB" w:rsidRDefault="00391034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lastRenderedPageBreak/>
        <w:t xml:space="preserve">A: INFORMATION ABOUT THE </w:t>
      </w:r>
      <w:r w:rsidR="001A1C7F" w:rsidRPr="00CB03EB">
        <w:rPr>
          <w:rFonts w:asciiTheme="minorHAnsi" w:hAnsiTheme="minorHAnsi" w:cstheme="minorHAnsi"/>
        </w:rPr>
        <w:t>LEAD INDUSTRY/ESTABLISHMENT AND CONSORTIUM PARTNER</w:t>
      </w:r>
    </w:p>
    <w:tbl>
      <w:tblPr>
        <w:tblpPr w:leftFromText="180" w:rightFromText="180" w:vertAnchor="text" w:tblpXSpec="center" w:tblpY="1"/>
        <w:tblOverlap w:val="never"/>
        <w:tblW w:w="509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 w:themeFill="background2"/>
        <w:tblLayout w:type="fixed"/>
        <w:tblLook w:val="00A0" w:firstRow="1" w:lastRow="0" w:firstColumn="1" w:lastColumn="0" w:noHBand="0" w:noVBand="0"/>
      </w:tblPr>
      <w:tblGrid>
        <w:gridCol w:w="836"/>
        <w:gridCol w:w="3815"/>
        <w:gridCol w:w="1015"/>
        <w:gridCol w:w="3526"/>
      </w:tblGrid>
      <w:tr w:rsidR="00391034" w:rsidRPr="00CB03EB" w14:paraId="2BCF78C8" w14:textId="77777777" w:rsidTr="00CB03EB">
        <w:trPr>
          <w:trHeight w:val="20"/>
          <w:tblHeader/>
        </w:trPr>
        <w:tc>
          <w:tcPr>
            <w:tcW w:w="455" w:type="pct"/>
            <w:shd w:val="clear" w:color="auto" w:fill="F2F2F2" w:themeFill="background1" w:themeFillShade="F2"/>
            <w:vAlign w:val="center"/>
          </w:tcPr>
          <w:p w14:paraId="4B316196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079859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quired Information</w:t>
            </w:r>
          </w:p>
        </w:tc>
        <w:tc>
          <w:tcPr>
            <w:tcW w:w="2470" w:type="pct"/>
            <w:gridSpan w:val="2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05EFD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ponse</w:t>
            </w:r>
          </w:p>
        </w:tc>
      </w:tr>
      <w:tr w:rsidR="00391034" w:rsidRPr="00CB03EB" w14:paraId="7F36714B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594A6D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1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9132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Legal Name of Organization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0E46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24B469C7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A54773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2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2F4B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 xml:space="preserve">Year of Registration 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23C6A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090C0E7B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F76261" w14:textId="0C733E6C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="00B70C5F" w:rsidRPr="00CB03EB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8630C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economic sector does your organization belong to?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pPr w:leftFromText="180" w:rightFromText="180" w:vertAnchor="text" w:tblpXSpec="center" w:tblpY="1"/>
              <w:tblOverlap w:val="never"/>
              <w:tblW w:w="492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EEECE1" w:themeFill="background2"/>
              <w:tblLayout w:type="fixed"/>
              <w:tblLook w:val="00A0" w:firstRow="1" w:lastRow="0" w:firstColumn="1" w:lastColumn="0" w:noHBand="0" w:noVBand="0"/>
            </w:tblPr>
            <w:tblGrid>
              <w:gridCol w:w="988"/>
              <w:gridCol w:w="3941"/>
            </w:tblGrid>
            <w:tr w:rsidR="00391034" w:rsidRPr="00CB03EB" w14:paraId="4DF562CA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50A20C7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3694305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0984E01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Agriculture / Livestock</w:t>
                  </w:r>
                </w:p>
              </w:tc>
            </w:tr>
            <w:tr w:rsidR="00391034" w:rsidRPr="00CB03EB" w14:paraId="2E412CAF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9DBC4D6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1476714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5F1B1D55" w14:textId="7762D117" w:rsidR="00391034" w:rsidRPr="00CB03EB" w:rsidRDefault="00E21D62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Textile</w:t>
                  </w:r>
                </w:p>
              </w:tc>
            </w:tr>
            <w:tr w:rsidR="00391034" w:rsidRPr="00CB03EB" w14:paraId="1D74CD46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55BF125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-21158861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33EDB6E" w14:textId="087E4FA3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 xml:space="preserve">Manufacturing </w:t>
                  </w:r>
                  <w:r w:rsidR="00E21D62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&amp; Light Engineering</w:t>
                  </w:r>
                </w:p>
              </w:tc>
            </w:tr>
            <w:tr w:rsidR="00391034" w:rsidRPr="00CB03EB" w14:paraId="6504F43B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4F3C6C2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803117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71CC02B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Construction</w:t>
                  </w:r>
                </w:p>
              </w:tc>
            </w:tr>
            <w:tr w:rsidR="00391034" w:rsidRPr="00CB03EB" w14:paraId="3C13860C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1A67A2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-1385563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206706B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Information Communications and Technology (ICT)</w:t>
                  </w:r>
                </w:p>
              </w:tc>
            </w:tr>
            <w:tr w:rsidR="00391034" w:rsidRPr="00CB03EB" w14:paraId="13CE56E4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40A57A5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8007395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2BD13440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Hospitality</w:t>
                  </w:r>
                </w:p>
              </w:tc>
            </w:tr>
            <w:tr w:rsidR="00391034" w:rsidRPr="00CB03EB" w14:paraId="73A1A583" w14:textId="77777777" w:rsidTr="00423908">
              <w:trPr>
                <w:trHeight w:val="776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E821EC" w14:textId="77777777" w:rsidR="00391034" w:rsidRPr="00CB03EB" w:rsidRDefault="00DF777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1374271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24B08E8" w14:textId="2C7804FE" w:rsidR="00423908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Others (please specify</w:t>
                  </w:r>
                  <w:r w:rsidR="00423908"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1B578EC0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5D09B4AC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0FB975F2" w14:textId="0EE67F25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="00B70C5F" w:rsidRPr="00CB03EB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2075" w:type="pct"/>
            <w:vMerge w:val="restart"/>
            <w:shd w:val="clear" w:color="auto" w:fill="F2F2F2" w:themeFill="background1" w:themeFillShade="F2"/>
            <w:vAlign w:val="center"/>
          </w:tcPr>
          <w:p w14:paraId="58EE8880" w14:textId="77777777" w:rsidR="00391034" w:rsidRPr="00CB03EB" w:rsidRDefault="00391034" w:rsidP="008E1AEB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What is the legal status of your </w:t>
            </w:r>
            <w:r w:rsidRPr="00CB03EB">
              <w:rPr>
                <w:rFonts w:asciiTheme="minorHAnsi" w:hAnsiTheme="minorHAnsi" w:cstheme="minorHAnsi"/>
                <w:sz w:val="20"/>
              </w:rPr>
              <w:t>Organization</w:t>
            </w: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? Tick the relevant box (one box only)</w:t>
            </w:r>
          </w:p>
          <w:p w14:paraId="51F76A32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B1D5E2" w14:textId="77777777" w:rsidR="00391034" w:rsidRPr="00CB03EB" w:rsidRDefault="00DF777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14489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67112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ublic Sector Organization </w:t>
            </w:r>
          </w:p>
        </w:tc>
      </w:tr>
      <w:tr w:rsidR="00391034" w:rsidRPr="00CB03EB" w14:paraId="0AEF37DF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58650A7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374F6B38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D12413" w14:textId="77777777" w:rsidR="00391034" w:rsidRPr="00CB03EB" w:rsidRDefault="00DF777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54005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61D9D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ction 42 Company</w:t>
            </w:r>
          </w:p>
        </w:tc>
      </w:tr>
      <w:tr w:rsidR="00391034" w:rsidRPr="00CB03EB" w14:paraId="4EA8955E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163F17FE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0D8824AC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F39335" w14:textId="77777777" w:rsidR="00391034" w:rsidRPr="00CB03EB" w:rsidRDefault="00DF777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104795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631EFD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ublic Ltd. Company    </w:t>
            </w:r>
          </w:p>
        </w:tc>
      </w:tr>
      <w:tr w:rsidR="00391034" w:rsidRPr="00CB03EB" w14:paraId="40030534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4771F99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5904125D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415533" w14:textId="77777777" w:rsidR="00391034" w:rsidRPr="00CB03EB" w:rsidRDefault="00DF777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30400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E5015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vate Ltd. Company</w:t>
            </w:r>
          </w:p>
        </w:tc>
      </w:tr>
      <w:tr w:rsidR="00391034" w:rsidRPr="00CB03EB" w14:paraId="1C6398EB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EEB71F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39809F13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635D2B" w14:textId="77777777" w:rsidR="00391034" w:rsidRPr="00CB03EB" w:rsidRDefault="00DF777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31425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F9F61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artnership</w:t>
            </w:r>
          </w:p>
        </w:tc>
      </w:tr>
      <w:tr w:rsidR="00391034" w:rsidRPr="00CB03EB" w14:paraId="404792C0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3EE35E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5495CFA7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24C2E7C" w14:textId="77777777" w:rsidR="00391034" w:rsidRPr="00CB03EB" w:rsidRDefault="00DF777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134659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732643" w14:textId="77777777" w:rsidR="00423908" w:rsidRPr="00CB03EB" w:rsidRDefault="00423908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A00558" w14:textId="6D54D4C3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Others (please specify)</w:t>
            </w:r>
          </w:p>
          <w:p w14:paraId="5FB866AB" w14:textId="587559AD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2F9FB05A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7271A709" w14:textId="3FD9EFE5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5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0D21F172" w14:textId="00C8797B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Head of Organiz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38488D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443486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27F2AF9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82A58CC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B9D6C4D" w14:textId="22DF8C24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50B490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BFC69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065ABF9F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5D3787B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5CC1DB20" w14:textId="7BF7AA7B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004FAA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FCFBF4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70ADBB7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7DF6741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608903E0" w14:textId="3E0C3956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668B5C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FCF9E1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7DBA501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685F47D5" w14:textId="3971FC0A" w:rsidR="0083019C" w:rsidRPr="00CB03EB" w:rsidRDefault="0028397E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6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2A53934B" w14:textId="5312BEC1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Contact Pers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4660B6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F9165D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6ECBA187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60A0856D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092B9F63" w14:textId="67230EC3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8E44F2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F7E9A9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58974653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6B93C570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1F0A4B95" w14:textId="61EEF5AA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024A33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E573C7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6F417FB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5E5A396E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65A0A33" w14:textId="65A7F7D0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7462D2F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011B5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C4C882E" w14:textId="77777777" w:rsidR="00391034" w:rsidRPr="00CB03EB" w:rsidRDefault="00391034" w:rsidP="00391034">
      <w:pPr>
        <w:pStyle w:val="Subsection3"/>
        <w:spacing w:after="0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CB03EB">
        <w:rPr>
          <w:rFonts w:asciiTheme="minorHAnsi" w:hAnsiTheme="minorHAnsi" w:cstheme="minorHAnsi"/>
          <w:b w:val="0"/>
          <w:sz w:val="18"/>
          <w:szCs w:val="18"/>
        </w:rPr>
        <w:t xml:space="preserve">* Only Head of organization or nominated contact person will be authorized to communicate with PSDF. </w:t>
      </w:r>
    </w:p>
    <w:p w14:paraId="2F113889" w14:textId="77777777" w:rsidR="00391034" w:rsidRPr="00CB03EB" w:rsidRDefault="00391034" w:rsidP="00391034">
      <w:pPr>
        <w:pStyle w:val="Subsection3"/>
        <w:spacing w:after="0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CB03EB">
        <w:rPr>
          <w:rFonts w:asciiTheme="minorHAnsi" w:hAnsiTheme="minorHAnsi" w:cstheme="minorHAnsi"/>
          <w:b w:val="0"/>
          <w:sz w:val="18"/>
          <w:szCs w:val="18"/>
        </w:rPr>
        <w:t>* Contact person must be an office bearer or employee of the organization.</w:t>
      </w:r>
    </w:p>
    <w:p w14:paraId="3695E7F7" w14:textId="48C6B948" w:rsidR="001A1C7F" w:rsidRPr="00CB03EB" w:rsidRDefault="001A1C7F" w:rsidP="001A1C7F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>Provide the Details of Consortium Partner.</w:t>
      </w:r>
    </w:p>
    <w:tbl>
      <w:tblPr>
        <w:tblpPr w:leftFromText="180" w:rightFromText="180" w:bottomFromText="200" w:vertAnchor="text" w:tblpXSpec="center" w:tblpY="1"/>
        <w:tblOverlap w:val="never"/>
        <w:tblW w:w="512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 w:themeFill="background2"/>
        <w:tblLook w:val="00A0" w:firstRow="1" w:lastRow="0" w:firstColumn="1" w:lastColumn="0" w:noHBand="0" w:noVBand="0"/>
      </w:tblPr>
      <w:tblGrid>
        <w:gridCol w:w="807"/>
        <w:gridCol w:w="3407"/>
        <w:gridCol w:w="5023"/>
      </w:tblGrid>
      <w:tr w:rsidR="00632E3C" w:rsidRPr="00CB03EB" w14:paraId="0D204F81" w14:textId="77777777" w:rsidTr="00632E3C">
        <w:trPr>
          <w:trHeight w:val="620"/>
        </w:trPr>
        <w:tc>
          <w:tcPr>
            <w:tcW w:w="4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FF0B444" w14:textId="646711F5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.7</w:t>
            </w: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0405DC2" w14:textId="77777777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gal Name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059B924" w14:textId="77777777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2D69D50D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2BBAF1D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539AA1A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Contact Person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3F749F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68341665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01F0CAB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235D7C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signation 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6A30CEF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2EF9212E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14C1E59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035074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al address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D646165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0AC093CF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67AB21C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C0FB230" w14:textId="77777777" w:rsidR="001A1C7F" w:rsidRPr="00CB03EB" w:rsidRDefault="001A1C7F" w:rsidP="001A1C7F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33C95C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4BAAF6A9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8F3275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3383454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hone &amp; mobile numbers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E3C558D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A1C7F" w:rsidRPr="00CB03EB" w14:paraId="60670FC1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8C5959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F07FC9F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ebsite (If any)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33FE6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D4379A" w14:textId="77777777" w:rsidR="001A1C7F" w:rsidRPr="00CB03EB" w:rsidRDefault="001A1C7F" w:rsidP="001A1C7F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2466081B" w14:textId="77777777" w:rsidR="001A1C7F" w:rsidRPr="00CB03EB" w:rsidRDefault="001A1C7F" w:rsidP="001A1C7F">
      <w:pPr>
        <w:rPr>
          <w:rFonts w:asciiTheme="minorHAnsi" w:hAnsiTheme="minorHAnsi" w:cstheme="minorHAnsi"/>
          <w:bCs/>
          <w:color w:val="000000" w:themeColor="text1"/>
        </w:rPr>
      </w:pPr>
      <w:r w:rsidRPr="00CB03EB">
        <w:rPr>
          <w:rFonts w:asciiTheme="minorHAnsi" w:hAnsiTheme="minorHAnsi" w:cstheme="minorHAnsi"/>
          <w:b/>
          <w:bCs/>
          <w:color w:val="000000" w:themeColor="text1"/>
        </w:rPr>
        <w:t>Note:</w:t>
      </w:r>
    </w:p>
    <w:p w14:paraId="7951C2B4" w14:textId="41DAF786" w:rsidR="001A1C7F" w:rsidRPr="00404895" w:rsidRDefault="001A1C7F" w:rsidP="001A1C7F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  <w:color w:val="000000" w:themeColor="text1"/>
        </w:rPr>
      </w:pPr>
      <w:r w:rsidRPr="00404895">
        <w:rPr>
          <w:rFonts w:asciiTheme="minorHAnsi" w:hAnsiTheme="minorHAnsi" w:cstheme="minorHAnsi"/>
          <w:bCs/>
          <w:color w:val="000000" w:themeColor="text1"/>
        </w:rPr>
        <w:t>Use separate table for each consortium partner, if more than one.</w:t>
      </w:r>
    </w:p>
    <w:p w14:paraId="1ACE039C" w14:textId="1A7C77D4" w:rsidR="001A1C7F" w:rsidRPr="00CB03EB" w:rsidRDefault="001A1C7F" w:rsidP="00391034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  <w:color w:val="000000" w:themeColor="text1"/>
        </w:rPr>
      </w:pPr>
      <w:r w:rsidRPr="00CB03EB">
        <w:rPr>
          <w:rFonts w:asciiTheme="minorHAnsi" w:hAnsiTheme="minorHAnsi" w:cstheme="minorHAnsi"/>
          <w:bCs/>
          <w:color w:val="000000" w:themeColor="text1"/>
        </w:rPr>
        <w:t xml:space="preserve">Attach copy of agreement with Consortium Partner(s). Sample format is at </w:t>
      </w:r>
      <w:r w:rsidRPr="00CB03EB">
        <w:rPr>
          <w:rFonts w:asciiTheme="minorHAnsi" w:hAnsiTheme="minorHAnsi" w:cstheme="minorHAnsi"/>
          <w:b/>
          <w:bCs/>
          <w:color w:val="000000" w:themeColor="text1"/>
        </w:rPr>
        <w:t>Annexure B</w:t>
      </w:r>
      <w:r w:rsidRPr="00CB03EB">
        <w:rPr>
          <w:rFonts w:asciiTheme="minorHAnsi" w:hAnsiTheme="minorHAnsi" w:cstheme="minorHAnsi"/>
          <w:bCs/>
          <w:color w:val="000000" w:themeColor="text1"/>
        </w:rPr>
        <w:t xml:space="preserve">. </w:t>
      </w:r>
    </w:p>
    <w:p w14:paraId="34F1AD66" w14:textId="29F2C9AB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22F6795" w14:textId="4FA59D63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1F93CC23" w14:textId="040B2725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3AE97468" w14:textId="31CDE8A9" w:rsidR="001A1C7F" w:rsidRDefault="001A1C7F" w:rsidP="00391034">
      <w:pPr>
        <w:rPr>
          <w:rFonts w:asciiTheme="minorHAnsi" w:hAnsiTheme="minorHAnsi" w:cstheme="minorHAnsi"/>
          <w:b/>
        </w:rPr>
      </w:pPr>
    </w:p>
    <w:p w14:paraId="436363DA" w14:textId="77777777" w:rsidR="00CB03EB" w:rsidRPr="00CB03EB" w:rsidRDefault="00CB03EB" w:rsidP="00391034">
      <w:pPr>
        <w:rPr>
          <w:rFonts w:asciiTheme="minorHAnsi" w:hAnsiTheme="minorHAnsi" w:cstheme="minorHAnsi"/>
          <w:b/>
        </w:rPr>
      </w:pPr>
    </w:p>
    <w:p w14:paraId="56221E14" w14:textId="75E8C193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7D571C36" w14:textId="11E22E8B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2D2045C4" w14:textId="4A213DAE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78480F01" w14:textId="7F748E8C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358D945C" w14:textId="13815EDF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521557F" w14:textId="4AD9C3BA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1F368134" w14:textId="56FA6E79" w:rsidR="001A1C7F" w:rsidRDefault="001A1C7F" w:rsidP="00391034">
      <w:pPr>
        <w:rPr>
          <w:rFonts w:asciiTheme="minorHAnsi" w:hAnsiTheme="minorHAnsi" w:cstheme="minorHAnsi"/>
          <w:b/>
        </w:rPr>
      </w:pPr>
    </w:p>
    <w:p w14:paraId="606CEE59" w14:textId="77777777" w:rsidR="00CB03EB" w:rsidRPr="00CB03EB" w:rsidRDefault="00CB03EB" w:rsidP="00391034">
      <w:pPr>
        <w:rPr>
          <w:rFonts w:asciiTheme="minorHAnsi" w:hAnsiTheme="minorHAnsi" w:cstheme="minorHAnsi"/>
          <w:b/>
        </w:rPr>
      </w:pPr>
    </w:p>
    <w:p w14:paraId="79CA7C82" w14:textId="77777777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940EB15" w14:textId="4235E3E8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>PART B: ELIGIBILITY REQUIREMENTS</w:t>
      </w:r>
      <w:r w:rsidR="0098386B" w:rsidRPr="00CB03EB">
        <w:rPr>
          <w:rFonts w:asciiTheme="minorHAnsi" w:hAnsiTheme="minorHAnsi" w:cstheme="minorHAnsi"/>
          <w:b/>
        </w:rPr>
        <w:t xml:space="preserve"> </w:t>
      </w:r>
      <w:r w:rsidR="001A1C7F" w:rsidRPr="00CB03EB">
        <w:rPr>
          <w:rFonts w:asciiTheme="minorHAnsi" w:hAnsiTheme="minorHAnsi" w:cstheme="minorHAnsi"/>
          <w:b/>
        </w:rPr>
        <w:t>OF THE LEAD ORGANISATION</w:t>
      </w:r>
    </w:p>
    <w:p w14:paraId="01C6DE35" w14:textId="0CFCA48C" w:rsidR="0098386B" w:rsidRPr="00CB03EB" w:rsidRDefault="0098386B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B.1: ELIGIBILITY REQUIREMENTS</w:t>
      </w:r>
    </w:p>
    <w:p w14:paraId="7A87813B" w14:textId="02E81329" w:rsidR="00391034" w:rsidRPr="00CB03EB" w:rsidRDefault="00391034" w:rsidP="00391034">
      <w:pPr>
        <w:keepNext/>
        <w:spacing w:after="60" w:line="240" w:lineRule="auto"/>
        <w:outlineLvl w:val="3"/>
        <w:rPr>
          <w:rFonts w:asciiTheme="minorHAnsi" w:hAnsiTheme="minorHAnsi" w:cstheme="minorHAnsi"/>
          <w:bCs/>
        </w:rPr>
      </w:pPr>
      <w:r w:rsidRPr="00CB03EB">
        <w:rPr>
          <w:rFonts w:asciiTheme="minorHAnsi" w:hAnsiTheme="minorHAnsi" w:cstheme="minorHAnsi"/>
          <w:bCs/>
        </w:rPr>
        <w:t xml:space="preserve">Please provide information about the eligibility of your organization, as per criteria defined by PSDF, using the following format. Attach relevant documents where required. </w:t>
      </w:r>
    </w:p>
    <w:p w14:paraId="3B75B742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TableGrid"/>
        <w:tblW w:w="9653" w:type="dxa"/>
        <w:tblLook w:val="04A0" w:firstRow="1" w:lastRow="0" w:firstColumn="1" w:lastColumn="0" w:noHBand="0" w:noVBand="1"/>
      </w:tblPr>
      <w:tblGrid>
        <w:gridCol w:w="773"/>
        <w:gridCol w:w="4467"/>
        <w:gridCol w:w="4413"/>
      </w:tblGrid>
      <w:tr w:rsidR="00391034" w:rsidRPr="00CB03EB" w14:paraId="7705983D" w14:textId="77777777" w:rsidTr="00404895">
        <w:trPr>
          <w:trHeight w:val="424"/>
        </w:trPr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E043E83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Code</w:t>
            </w:r>
          </w:p>
        </w:tc>
        <w:tc>
          <w:tcPr>
            <w:tcW w:w="4467" w:type="dxa"/>
            <w:shd w:val="clear" w:color="auto" w:fill="F2F2F2" w:themeFill="background1" w:themeFillShade="F2"/>
            <w:vAlign w:val="center"/>
          </w:tcPr>
          <w:p w14:paraId="73DEF1C4" w14:textId="77777777" w:rsidR="00391034" w:rsidRPr="00CB03EB" w:rsidRDefault="00391034" w:rsidP="008E1AEB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Required Documents/ Requirements</w:t>
            </w:r>
          </w:p>
        </w:tc>
        <w:tc>
          <w:tcPr>
            <w:tcW w:w="4413" w:type="dxa"/>
            <w:shd w:val="clear" w:color="auto" w:fill="F2F2F2" w:themeFill="background1" w:themeFillShade="F2"/>
            <w:vAlign w:val="center"/>
          </w:tcPr>
          <w:p w14:paraId="4AEDE5A9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Please Tick</w:t>
            </w:r>
          </w:p>
          <w:p w14:paraId="23906F2B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(relevant box only)</w:t>
            </w:r>
          </w:p>
        </w:tc>
      </w:tr>
      <w:tr w:rsidR="00391034" w:rsidRPr="00CB03EB" w14:paraId="56253578" w14:textId="77777777" w:rsidTr="00404895">
        <w:trPr>
          <w:trHeight w:val="1789"/>
        </w:trPr>
        <w:tc>
          <w:tcPr>
            <w:tcW w:w="773" w:type="dxa"/>
            <w:vAlign w:val="center"/>
          </w:tcPr>
          <w:p w14:paraId="5653EC51" w14:textId="65B89D62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B.1.</w:t>
            </w:r>
            <w:r w:rsidR="00404895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4467" w:type="dxa"/>
            <w:vAlign w:val="center"/>
          </w:tcPr>
          <w:p w14:paraId="6C9DC95F" w14:textId="09E9D805" w:rsidR="00391034" w:rsidRPr="00CB03EB" w:rsidRDefault="00632F2E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Copy of </w:t>
            </w:r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>Valid NTN / FTN Certificate in the name of Organization</w:t>
            </w:r>
          </w:p>
        </w:tc>
        <w:tc>
          <w:tcPr>
            <w:tcW w:w="4413" w:type="dxa"/>
            <w:vAlign w:val="center"/>
          </w:tcPr>
          <w:p w14:paraId="0D044129" w14:textId="7BA1D7E4" w:rsidR="001E4A02" w:rsidRPr="00CB03EB" w:rsidRDefault="001E4A02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AE43ACB" w14:textId="52444DF6" w:rsidR="001E4A02" w:rsidRPr="00CB03EB" w:rsidRDefault="001E4A02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NTN / </w:t>
            </w:r>
            <w:proofErr w:type="gramStart"/>
            <w:r w:rsidRPr="00CB03EB">
              <w:rPr>
                <w:rFonts w:asciiTheme="minorHAnsi" w:hAnsiTheme="minorHAnsi" w:cstheme="minorHAnsi"/>
                <w:color w:val="000000" w:themeColor="text1"/>
              </w:rPr>
              <w:t>FTN :</w:t>
            </w:r>
            <w:proofErr w:type="gramEnd"/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 _____________</w:t>
            </w:r>
          </w:p>
          <w:p w14:paraId="7C433B91" w14:textId="4A1BC698" w:rsidR="00391034" w:rsidRPr="00CB03EB" w:rsidRDefault="00DF7775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75590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</w:t>
            </w:r>
          </w:p>
          <w:p w14:paraId="3A5125D5" w14:textId="77777777" w:rsidR="00391034" w:rsidRPr="00CB03EB" w:rsidRDefault="00DF7775" w:rsidP="008E1AEB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180869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 xml:space="preserve"> Not Attached</w:t>
            </w:r>
          </w:p>
        </w:tc>
      </w:tr>
      <w:tr w:rsidR="007F5A5B" w:rsidRPr="00CB03EB" w14:paraId="550AB13A" w14:textId="77777777" w:rsidTr="00404895">
        <w:trPr>
          <w:trHeight w:val="1789"/>
        </w:trPr>
        <w:tc>
          <w:tcPr>
            <w:tcW w:w="773" w:type="dxa"/>
            <w:vAlign w:val="center"/>
          </w:tcPr>
          <w:p w14:paraId="5104BD2E" w14:textId="5C03C490" w:rsidR="007F5A5B" w:rsidRPr="00CB03EB" w:rsidRDefault="007F5A5B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B.1.</w:t>
            </w:r>
            <w:r w:rsidR="0040489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4467" w:type="dxa"/>
            <w:vAlign w:val="center"/>
          </w:tcPr>
          <w:p w14:paraId="6A3C70C0" w14:textId="77777777" w:rsidR="007F5A5B" w:rsidRPr="00CB03EB" w:rsidRDefault="007F5A5B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Must have minimum of 50 Permanent or Contractual Employees. </w:t>
            </w:r>
          </w:p>
          <w:p w14:paraId="3DDA7004" w14:textId="29880D79" w:rsidR="007F5A5B" w:rsidRPr="00CB03EB" w:rsidRDefault="007F5A5B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Note: This will be verified through attached Documentary Evidence</w:t>
            </w:r>
          </w:p>
        </w:tc>
        <w:tc>
          <w:tcPr>
            <w:tcW w:w="4413" w:type="dxa"/>
            <w:vAlign w:val="center"/>
          </w:tcPr>
          <w:p w14:paraId="2E3258FC" w14:textId="47160BEB" w:rsidR="007F5A5B" w:rsidRPr="00CB03EB" w:rsidRDefault="00DF7775" w:rsidP="007F5A5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111833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7F5A5B" w:rsidRPr="00CB03EB">
              <w:rPr>
                <w:rFonts w:asciiTheme="minorHAnsi" w:hAnsiTheme="minorHAnsi" w:cstheme="minorHAnsi"/>
                <w:color w:val="000000" w:themeColor="text1"/>
              </w:rPr>
              <w:t xml:space="preserve"> Yes  </w:t>
            </w:r>
          </w:p>
          <w:p w14:paraId="00082F49" w14:textId="52BEC1CF" w:rsidR="007F5A5B" w:rsidRPr="00CB03EB" w:rsidRDefault="00DF7775" w:rsidP="007F5A5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132697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7F5A5B" w:rsidRPr="00CB03EB">
              <w:rPr>
                <w:rFonts w:asciiTheme="minorHAnsi" w:hAnsiTheme="minorHAnsi" w:cstheme="minorHAnsi"/>
                <w:color w:val="000000" w:themeColor="text1"/>
              </w:rPr>
              <w:t xml:space="preserve"> No</w:t>
            </w:r>
          </w:p>
        </w:tc>
      </w:tr>
    </w:tbl>
    <w:p w14:paraId="4920AEF7" w14:textId="287517D2" w:rsidR="00EA4DA1" w:rsidRPr="00CB03EB" w:rsidRDefault="00EA4DA1" w:rsidP="00391034">
      <w:pPr>
        <w:rPr>
          <w:rFonts w:asciiTheme="minorHAnsi" w:hAnsiTheme="minorHAnsi" w:cstheme="minorHAnsi"/>
          <w:b/>
          <w:color w:val="000000" w:themeColor="text1"/>
        </w:rPr>
      </w:pPr>
    </w:p>
    <w:p w14:paraId="2AFE0E2B" w14:textId="77777777" w:rsidR="001A1C7F" w:rsidRPr="00CB03EB" w:rsidRDefault="001A1C7F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 xml:space="preserve">Note: </w:t>
      </w:r>
    </w:p>
    <w:p w14:paraId="2F1F9347" w14:textId="0856B86F" w:rsidR="001A1C7F" w:rsidRPr="00CB03EB" w:rsidRDefault="001A1C7F" w:rsidP="000A24E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CB03EB">
        <w:rPr>
          <w:rFonts w:asciiTheme="minorHAnsi" w:hAnsiTheme="minorHAnsi" w:cstheme="minorHAnsi"/>
          <w:color w:val="000000" w:themeColor="text1"/>
        </w:rPr>
        <w:t xml:space="preserve">Legal Status of the Lead Organisation is not required in case of </w:t>
      </w:r>
      <w:r w:rsidR="00632E3C" w:rsidRPr="00CB03EB">
        <w:rPr>
          <w:rFonts w:asciiTheme="minorHAnsi" w:hAnsiTheme="minorHAnsi" w:cstheme="minorHAnsi"/>
          <w:color w:val="000000" w:themeColor="text1"/>
        </w:rPr>
        <w:t xml:space="preserve">Listed and </w:t>
      </w:r>
      <w:r w:rsidR="000A24EA" w:rsidRPr="00CB03EB">
        <w:rPr>
          <w:rFonts w:asciiTheme="minorHAnsi" w:hAnsiTheme="minorHAnsi" w:cstheme="minorHAnsi"/>
          <w:color w:val="000000" w:themeColor="text1"/>
        </w:rPr>
        <w:t>n</w:t>
      </w:r>
      <w:r w:rsidR="00632E3C" w:rsidRPr="00CB03EB">
        <w:rPr>
          <w:rFonts w:asciiTheme="minorHAnsi" w:hAnsiTheme="minorHAnsi" w:cstheme="minorHAnsi"/>
          <w:color w:val="000000" w:themeColor="text1"/>
        </w:rPr>
        <w:t>on</w:t>
      </w:r>
      <w:r w:rsidR="000A24EA" w:rsidRPr="00CB03EB">
        <w:rPr>
          <w:rFonts w:asciiTheme="minorHAnsi" w:hAnsiTheme="minorHAnsi" w:cstheme="minorHAnsi"/>
          <w:color w:val="000000" w:themeColor="text1"/>
        </w:rPr>
        <w:t>-l</w:t>
      </w:r>
      <w:r w:rsidR="00632E3C" w:rsidRPr="00CB03EB">
        <w:rPr>
          <w:rFonts w:asciiTheme="minorHAnsi" w:hAnsiTheme="minorHAnsi" w:cstheme="minorHAnsi"/>
          <w:color w:val="000000" w:themeColor="text1"/>
        </w:rPr>
        <w:t xml:space="preserve">isted </w:t>
      </w:r>
      <w:r w:rsidRPr="00CB03EB">
        <w:rPr>
          <w:rFonts w:asciiTheme="minorHAnsi" w:hAnsiTheme="minorHAnsi" w:cstheme="minorHAnsi"/>
          <w:color w:val="000000" w:themeColor="text1"/>
        </w:rPr>
        <w:t xml:space="preserve">Public </w:t>
      </w:r>
      <w:r w:rsidR="00632E3C" w:rsidRPr="00CB03EB">
        <w:rPr>
          <w:rFonts w:asciiTheme="minorHAnsi" w:hAnsiTheme="minorHAnsi" w:cstheme="minorHAnsi"/>
          <w:color w:val="000000" w:themeColor="text1"/>
        </w:rPr>
        <w:t>limited c</w:t>
      </w:r>
      <w:r w:rsidRPr="00CB03EB">
        <w:rPr>
          <w:rFonts w:asciiTheme="minorHAnsi" w:hAnsiTheme="minorHAnsi" w:cstheme="minorHAnsi"/>
          <w:color w:val="000000" w:themeColor="text1"/>
        </w:rPr>
        <w:t xml:space="preserve">ompanies. </w:t>
      </w:r>
    </w:p>
    <w:p w14:paraId="126DB967" w14:textId="7EFCA44A" w:rsidR="001A1C7F" w:rsidRPr="00CB03EB" w:rsidRDefault="001A1C7F" w:rsidP="000A24E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CB03EB">
        <w:rPr>
          <w:rFonts w:asciiTheme="minorHAnsi" w:hAnsiTheme="minorHAnsi" w:cstheme="minorHAnsi"/>
          <w:color w:val="000000" w:themeColor="text1"/>
        </w:rPr>
        <w:t xml:space="preserve">Industry/Establishment must be registered not later than 3 Years. This eligibility condition will be verified </w:t>
      </w:r>
      <w:r w:rsidR="007F5A5B" w:rsidRPr="00CB03EB">
        <w:rPr>
          <w:rFonts w:asciiTheme="minorHAnsi" w:hAnsiTheme="minorHAnsi" w:cstheme="minorHAnsi"/>
          <w:color w:val="000000" w:themeColor="text1"/>
        </w:rPr>
        <w:t>through</w:t>
      </w:r>
      <w:r w:rsidRPr="00CB03EB">
        <w:rPr>
          <w:rFonts w:asciiTheme="minorHAnsi" w:hAnsiTheme="minorHAnsi" w:cstheme="minorHAnsi"/>
          <w:color w:val="000000" w:themeColor="text1"/>
        </w:rPr>
        <w:t xml:space="preserve"> NTN</w:t>
      </w:r>
      <w:r w:rsidR="00632E3C" w:rsidRPr="00CB03EB">
        <w:rPr>
          <w:rFonts w:asciiTheme="minorHAnsi" w:hAnsiTheme="minorHAnsi" w:cstheme="minorHAnsi"/>
          <w:color w:val="000000" w:themeColor="text1"/>
        </w:rPr>
        <w:t>/Certificate of Incorporation</w:t>
      </w:r>
      <w:r w:rsidRPr="00CB03EB">
        <w:rPr>
          <w:rFonts w:asciiTheme="minorHAnsi" w:hAnsiTheme="minorHAnsi" w:cstheme="minorHAnsi"/>
          <w:color w:val="000000" w:themeColor="text1"/>
        </w:rPr>
        <w:t>.</w:t>
      </w:r>
    </w:p>
    <w:p w14:paraId="15E51C29" w14:textId="77777777" w:rsidR="00A9781D" w:rsidRPr="00CB03EB" w:rsidRDefault="00A9781D" w:rsidP="00391034">
      <w:pPr>
        <w:rPr>
          <w:rFonts w:asciiTheme="minorHAnsi" w:hAnsiTheme="minorHAnsi" w:cstheme="minorHAnsi"/>
          <w:b/>
        </w:rPr>
      </w:pPr>
    </w:p>
    <w:p w14:paraId="20FB7E2D" w14:textId="5C1E7183" w:rsidR="00A9781D" w:rsidRDefault="00A9781D" w:rsidP="00391034">
      <w:pPr>
        <w:rPr>
          <w:rFonts w:asciiTheme="minorHAnsi" w:hAnsiTheme="minorHAnsi" w:cstheme="minorHAnsi"/>
          <w:b/>
        </w:rPr>
      </w:pPr>
    </w:p>
    <w:p w14:paraId="16F594DF" w14:textId="665CE02A" w:rsidR="00404895" w:rsidRDefault="00404895" w:rsidP="00391034">
      <w:pPr>
        <w:rPr>
          <w:rFonts w:asciiTheme="minorHAnsi" w:hAnsiTheme="minorHAnsi" w:cstheme="minorHAnsi"/>
          <w:b/>
        </w:rPr>
      </w:pPr>
    </w:p>
    <w:p w14:paraId="14108B18" w14:textId="59B4D768" w:rsidR="00404895" w:rsidRDefault="00404895" w:rsidP="00391034">
      <w:pPr>
        <w:rPr>
          <w:rFonts w:asciiTheme="minorHAnsi" w:hAnsiTheme="minorHAnsi" w:cstheme="minorHAnsi"/>
          <w:b/>
        </w:rPr>
      </w:pPr>
    </w:p>
    <w:p w14:paraId="09B899C2" w14:textId="09EF6D50" w:rsidR="00404895" w:rsidRDefault="00404895" w:rsidP="00391034">
      <w:pPr>
        <w:rPr>
          <w:rFonts w:asciiTheme="minorHAnsi" w:hAnsiTheme="minorHAnsi" w:cstheme="minorHAnsi"/>
          <w:b/>
        </w:rPr>
      </w:pPr>
    </w:p>
    <w:p w14:paraId="414154A1" w14:textId="025871AB" w:rsidR="00404895" w:rsidRDefault="00404895" w:rsidP="00391034">
      <w:pPr>
        <w:rPr>
          <w:rFonts w:asciiTheme="minorHAnsi" w:hAnsiTheme="minorHAnsi" w:cstheme="minorHAnsi"/>
          <w:b/>
        </w:rPr>
      </w:pPr>
    </w:p>
    <w:p w14:paraId="160D640C" w14:textId="77777777" w:rsidR="00404895" w:rsidRPr="00CB03EB" w:rsidRDefault="00404895" w:rsidP="00391034">
      <w:pPr>
        <w:rPr>
          <w:rFonts w:asciiTheme="minorHAnsi" w:hAnsiTheme="minorHAnsi" w:cstheme="minorHAnsi"/>
          <w:b/>
        </w:rPr>
      </w:pPr>
    </w:p>
    <w:p w14:paraId="407F5228" w14:textId="47988106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 xml:space="preserve">PART C: </w:t>
      </w:r>
      <w:r w:rsidR="00A9781D" w:rsidRPr="00CB03EB">
        <w:rPr>
          <w:rFonts w:asciiTheme="minorHAnsi" w:hAnsiTheme="minorHAnsi" w:cstheme="minorHAnsi"/>
          <w:b/>
        </w:rPr>
        <w:t>RESPONSIVENESS:</w:t>
      </w:r>
      <w:r w:rsidR="00B845D7" w:rsidRPr="00CB03EB">
        <w:rPr>
          <w:rFonts w:asciiTheme="minorHAnsi" w:hAnsiTheme="minorHAnsi" w:cstheme="minorHAnsi"/>
          <w:b/>
        </w:rPr>
        <w:t xml:space="preserve"> </w:t>
      </w:r>
      <w:r w:rsidR="00B70C5F" w:rsidRPr="00CB03EB">
        <w:rPr>
          <w:rFonts w:asciiTheme="minorHAnsi" w:hAnsiTheme="minorHAnsi" w:cstheme="minorHAnsi"/>
          <w:b/>
        </w:rPr>
        <w:t xml:space="preserve">FINANCIAL AND </w:t>
      </w:r>
      <w:r w:rsidRPr="00CB03EB">
        <w:rPr>
          <w:rFonts w:asciiTheme="minorHAnsi" w:hAnsiTheme="minorHAnsi" w:cstheme="minorHAnsi"/>
          <w:b/>
        </w:rPr>
        <w:t>HUMAN RESOURCE CAPACITY</w:t>
      </w:r>
    </w:p>
    <w:p w14:paraId="6F7FA717" w14:textId="4FFE62AE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</w:t>
      </w:r>
      <w:r w:rsidR="00F849B8" w:rsidRPr="00CB03EB">
        <w:rPr>
          <w:rFonts w:asciiTheme="minorHAnsi" w:hAnsiTheme="minorHAnsi" w:cstheme="minorHAnsi"/>
          <w:b/>
        </w:rPr>
        <w:t xml:space="preserve">. 1 </w:t>
      </w:r>
      <w:r w:rsidRPr="00CB03EB">
        <w:rPr>
          <w:rFonts w:asciiTheme="minorHAnsi" w:hAnsiTheme="minorHAnsi" w:cstheme="minorHAnsi"/>
          <w:b/>
        </w:rPr>
        <w:t>FINANCIAL HEALTH OF ORGANIZATION</w:t>
      </w:r>
    </w:p>
    <w:p w14:paraId="71854CE4" w14:textId="3BBCB290" w:rsidR="00B70C5F" w:rsidRPr="00CB03EB" w:rsidRDefault="00391034" w:rsidP="00391034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Financial score will be evaluated from the Financial Statement </w:t>
      </w:r>
      <w:r w:rsidR="002E41A0" w:rsidRPr="00CB03EB">
        <w:rPr>
          <w:rFonts w:asciiTheme="minorHAnsi" w:hAnsiTheme="minorHAnsi" w:cstheme="minorHAnsi"/>
          <w:sz w:val="20"/>
          <w:szCs w:val="20"/>
        </w:rPr>
        <w:t>and</w:t>
      </w:r>
      <w:r w:rsidRPr="00CB03EB">
        <w:rPr>
          <w:rFonts w:asciiTheme="minorHAnsi" w:hAnsiTheme="minorHAnsi" w:cstheme="minorHAnsi"/>
          <w:sz w:val="20"/>
          <w:szCs w:val="20"/>
        </w:rPr>
        <w:t xml:space="preserve"> Bank Statement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716"/>
        <w:gridCol w:w="6052"/>
        <w:gridCol w:w="2790"/>
      </w:tblGrid>
      <w:tr w:rsidR="00B70C5F" w:rsidRPr="00CB03EB" w14:paraId="101641D5" w14:textId="77777777" w:rsidTr="0062534A">
        <w:trPr>
          <w:trHeight w:val="3257"/>
        </w:trPr>
        <w:tc>
          <w:tcPr>
            <w:tcW w:w="716" w:type="dxa"/>
            <w:vAlign w:val="center"/>
          </w:tcPr>
          <w:p w14:paraId="0BF1B145" w14:textId="7691F5D0" w:rsidR="00B70C5F" w:rsidRPr="00CB03EB" w:rsidRDefault="00B70C5F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C.1</w:t>
            </w:r>
          </w:p>
        </w:tc>
        <w:tc>
          <w:tcPr>
            <w:tcW w:w="6052" w:type="dxa"/>
            <w:vAlign w:val="center"/>
          </w:tcPr>
          <w:p w14:paraId="522A5FEF" w14:textId="4FE2B3C6" w:rsidR="00B70C5F" w:rsidRPr="00CB03EB" w:rsidRDefault="00857ADF" w:rsidP="008E1AEB">
            <w:pPr>
              <w:rPr>
                <w:rFonts w:asciiTheme="minorHAnsi" w:hAnsiTheme="minorHAnsi" w:cstheme="minorHAnsi"/>
                <w:bCs/>
                <w:strike/>
              </w:rPr>
            </w:pPr>
            <w:r w:rsidRPr="00CB03EB">
              <w:rPr>
                <w:rFonts w:asciiTheme="minorHAnsi" w:hAnsiTheme="minorHAnsi" w:cstheme="minorHAnsi"/>
                <w:b/>
                <w:bCs/>
              </w:rPr>
              <w:t>Option</w:t>
            </w:r>
            <w:r w:rsidR="00B70C5F" w:rsidRPr="00CB03EB">
              <w:rPr>
                <w:rFonts w:asciiTheme="minorHAnsi" w:hAnsiTheme="minorHAnsi" w:cstheme="minorHAnsi"/>
                <w:b/>
                <w:bCs/>
              </w:rPr>
              <w:t xml:space="preserve"> 1:</w:t>
            </w:r>
            <w:r w:rsidR="00B70C5F" w:rsidRPr="00CB03EB">
              <w:rPr>
                <w:rFonts w:asciiTheme="minorHAnsi" w:hAnsiTheme="minorHAnsi" w:cstheme="minorHAnsi"/>
                <w:bCs/>
              </w:rPr>
              <w:t xml:space="preserve">  </w:t>
            </w:r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>Bank Statement of last one year</w:t>
            </w:r>
            <w:r w:rsidR="00632F2E" w:rsidRPr="00CB03EB">
              <w:rPr>
                <w:rFonts w:asciiTheme="minorHAnsi" w:hAnsiTheme="minorHAnsi" w:cstheme="minorHAnsi"/>
                <w:color w:val="000000" w:themeColor="text1"/>
              </w:rPr>
              <w:t xml:space="preserve"> from</w:t>
            </w:r>
            <w:r w:rsidR="001E4A02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1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st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 xml:space="preserve">July 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 xml:space="preserve">2018 to 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>–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 xml:space="preserve"> 3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>0</w:t>
            </w:r>
            <w:r w:rsidR="00CE5C3E" w:rsidRPr="00CE5C3E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th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 xml:space="preserve"> June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bookmarkStart w:id="0" w:name="_GoBack"/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2019</w:t>
            </w:r>
            <w:bookmarkEnd w:id="0"/>
          </w:p>
          <w:p w14:paraId="3EAF32AF" w14:textId="1FAA54E3" w:rsidR="00B70C5F" w:rsidRPr="00CB03EB" w:rsidRDefault="00B70C5F" w:rsidP="008E1AEB">
            <w:pPr>
              <w:rPr>
                <w:rFonts w:asciiTheme="minorHAnsi" w:hAnsiTheme="minorHAnsi" w:cstheme="minorHAnsi"/>
                <w:bCs/>
                <w:strike/>
              </w:rPr>
            </w:pPr>
            <w:r w:rsidRPr="00CB03EB">
              <w:rPr>
                <w:rFonts w:asciiTheme="minorHAnsi" w:hAnsiTheme="minorHAnsi" w:cstheme="minorHAnsi"/>
                <w:bCs/>
              </w:rPr>
              <w:t xml:space="preserve">                                      </w:t>
            </w:r>
            <w:r w:rsidRPr="00CB03EB">
              <w:rPr>
                <w:rFonts w:asciiTheme="minorHAnsi" w:hAnsiTheme="minorHAnsi" w:cstheme="minorHAnsi"/>
                <w:b/>
                <w:bCs/>
              </w:rPr>
              <w:t xml:space="preserve">         </w:t>
            </w:r>
            <w:r w:rsidR="00857ADF" w:rsidRPr="00CB03EB">
              <w:rPr>
                <w:rFonts w:asciiTheme="minorHAnsi" w:hAnsiTheme="minorHAnsi" w:cstheme="minorHAnsi"/>
                <w:b/>
                <w:bCs/>
              </w:rPr>
              <w:t>OR</w:t>
            </w:r>
          </w:p>
          <w:p w14:paraId="2EF275D4" w14:textId="5FCC681F" w:rsidR="00B70C5F" w:rsidRPr="00CB03EB" w:rsidRDefault="00857ADF" w:rsidP="008E1AEB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bCs/>
              </w:rPr>
              <w:t>Option</w:t>
            </w:r>
            <w:r w:rsidR="00B70C5F" w:rsidRPr="00CB03EB">
              <w:rPr>
                <w:rFonts w:asciiTheme="minorHAnsi" w:hAnsiTheme="minorHAnsi" w:cstheme="minorHAnsi"/>
                <w:b/>
                <w:bCs/>
              </w:rPr>
              <w:t xml:space="preserve"> 2:</w:t>
            </w:r>
            <w:r w:rsidR="00B70C5F" w:rsidRPr="00CB03EB">
              <w:rPr>
                <w:rFonts w:asciiTheme="minorHAnsi" w:hAnsiTheme="minorHAnsi" w:cstheme="minorHAnsi"/>
                <w:bCs/>
              </w:rPr>
              <w:t xml:space="preserve"> Provide financial statements issued by an ICAP licensed Chartered Accountant</w:t>
            </w:r>
            <w:r w:rsidR="00A9781D" w:rsidRPr="00CB03EB">
              <w:rPr>
                <w:rFonts w:asciiTheme="minorHAnsi" w:hAnsiTheme="minorHAnsi" w:cstheme="minorHAnsi"/>
                <w:bCs/>
              </w:rPr>
              <w:t xml:space="preserve">. </w:t>
            </w:r>
          </w:p>
        </w:tc>
        <w:tc>
          <w:tcPr>
            <w:tcW w:w="2790" w:type="dxa"/>
            <w:vAlign w:val="center"/>
          </w:tcPr>
          <w:p w14:paraId="269F08A1" w14:textId="7980D321" w:rsidR="00B70C5F" w:rsidRPr="00CB03EB" w:rsidRDefault="00DF7775" w:rsidP="008E1AEB">
            <w:pPr>
              <w:ind w:left="252" w:hanging="252"/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72853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EB">
                  <w:rPr>
                    <w:rFonts w:ascii="MS Gothic" w:eastAsia="MS Gothic" w:hAnsi="MS Gothic" w:cstheme="minorHAnsi" w:hint="eastAsia"/>
                    <w:color w:val="000000" w:themeColor="text1"/>
                  </w:rPr>
                  <w:t>☐</w:t>
                </w:r>
              </w:sdtContent>
            </w:sdt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Bank Statement</w:t>
            </w:r>
            <w:r w:rsidR="00B845D7" w:rsidRPr="00CB03EB">
              <w:rPr>
                <w:rFonts w:asciiTheme="minorHAnsi" w:hAnsiTheme="minorHAnsi" w:cstheme="minorHAnsi"/>
                <w:color w:val="000000" w:themeColor="text1"/>
              </w:rPr>
              <w:t xml:space="preserve"> (Signed and Stamped by Bank)</w:t>
            </w:r>
          </w:p>
          <w:p w14:paraId="3E1ACE52" w14:textId="77777777" w:rsidR="00B70C5F" w:rsidRPr="00CB03EB" w:rsidRDefault="00B70C5F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829A11B" w14:textId="6EB8B222" w:rsidR="00B70C5F" w:rsidRPr="00CB03EB" w:rsidRDefault="00DF7775" w:rsidP="0062534A">
            <w:pPr>
              <w:ind w:left="252" w:hanging="252"/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66139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C5F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Audited Financial Statement</w:t>
            </w:r>
          </w:p>
        </w:tc>
      </w:tr>
    </w:tbl>
    <w:p w14:paraId="0F3A000A" w14:textId="7E2554AC" w:rsidR="00391034" w:rsidRPr="00CB03EB" w:rsidRDefault="00391034" w:rsidP="008E1AEB">
      <w:pPr>
        <w:rPr>
          <w:rFonts w:asciiTheme="minorHAnsi" w:hAnsiTheme="minorHAnsi" w:cstheme="minorHAnsi"/>
          <w:sz w:val="20"/>
          <w:szCs w:val="20"/>
        </w:rPr>
      </w:pPr>
    </w:p>
    <w:p w14:paraId="3F203BA7" w14:textId="50DDF656" w:rsidR="00391034" w:rsidRPr="00CB03EB" w:rsidRDefault="00391034" w:rsidP="00391034">
      <w:pPr>
        <w:rPr>
          <w:rFonts w:asciiTheme="minorHAnsi" w:hAnsiTheme="minorHAnsi" w:cstheme="minorHAnsi"/>
          <w:b/>
        </w:rPr>
      </w:pPr>
      <w:proofErr w:type="gramStart"/>
      <w:r w:rsidRPr="00CB03EB">
        <w:rPr>
          <w:rFonts w:asciiTheme="minorHAnsi" w:hAnsiTheme="minorHAnsi" w:cstheme="minorHAnsi"/>
          <w:b/>
        </w:rPr>
        <w:t xml:space="preserve">C.2 </w:t>
      </w:r>
      <w:r w:rsidR="00F849B8" w:rsidRPr="00CB03EB">
        <w:rPr>
          <w:rFonts w:asciiTheme="minorHAnsi" w:hAnsiTheme="minorHAnsi" w:cstheme="minorHAnsi"/>
          <w:b/>
        </w:rPr>
        <w:t xml:space="preserve"> Human</w:t>
      </w:r>
      <w:proofErr w:type="gramEnd"/>
      <w:r w:rsidR="00F849B8" w:rsidRPr="00CB03EB">
        <w:rPr>
          <w:rFonts w:asciiTheme="minorHAnsi" w:hAnsiTheme="minorHAnsi" w:cstheme="minorHAnsi"/>
          <w:b/>
        </w:rPr>
        <w:t xml:space="preserve"> Resource Capacity</w:t>
      </w:r>
    </w:p>
    <w:p w14:paraId="6E403142" w14:textId="2B769D0D" w:rsidR="00F849B8" w:rsidRPr="00CB03EB" w:rsidRDefault="00F849B8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.2.1 Management Team Profile</w:t>
      </w:r>
    </w:p>
    <w:p w14:paraId="529D3C1A" w14:textId="77777777" w:rsidR="00391034" w:rsidRPr="00CB03EB" w:rsidRDefault="00391034" w:rsidP="00391034">
      <w:pPr>
        <w:spacing w:after="0" w:line="240" w:lineRule="auto"/>
        <w:ind w:right="-153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Please provide CVs of presently available members of Management Team who will be responsible for the below mentioned functions for the execution of PSDF project. </w:t>
      </w:r>
    </w:p>
    <w:p w14:paraId="75178164" w14:textId="77777777" w:rsidR="00391034" w:rsidRPr="00CB03EB" w:rsidRDefault="00391034" w:rsidP="00391034">
      <w:pPr>
        <w:spacing w:after="0" w:line="240" w:lineRule="auto"/>
        <w:ind w:right="-153"/>
        <w:rPr>
          <w:rFonts w:asciiTheme="minorHAnsi" w:hAnsiTheme="minorHAnsi" w:cstheme="minorHAnsi"/>
          <w:sz w:val="20"/>
          <w:szCs w:val="20"/>
        </w:rPr>
      </w:pPr>
    </w:p>
    <w:p w14:paraId="21CBD244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Project Manager</w:t>
      </w:r>
      <w:r w:rsidRPr="00CB03EB">
        <w:rPr>
          <w:rFonts w:asciiTheme="minorHAnsi" w:hAnsiTheme="minorHAnsi" w:cstheme="minorHAnsi"/>
          <w:sz w:val="20"/>
          <w:szCs w:val="20"/>
        </w:rPr>
        <w:t xml:space="preserve">: The designated person will be responsible for the overall implementation of the project. He / she will be the focal and contact person for PSDF. </w:t>
      </w:r>
    </w:p>
    <w:p w14:paraId="234E34C6" w14:textId="77777777" w:rsidR="00391034" w:rsidRPr="00CB03EB" w:rsidRDefault="00391034" w:rsidP="00391034">
      <w:pPr>
        <w:pStyle w:val="ListParagraph"/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A4B6101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Marketing/HR:</w:t>
      </w:r>
      <w:r w:rsidRPr="00CB03EB">
        <w:rPr>
          <w:rFonts w:asciiTheme="minorHAnsi" w:hAnsiTheme="minorHAnsi" w:cstheme="minorHAnsi"/>
          <w:sz w:val="20"/>
          <w:szCs w:val="20"/>
        </w:rPr>
        <w:t xml:space="preserve"> The designated person will be responsible for mobilizing trainees and placement of trainees.</w:t>
      </w:r>
    </w:p>
    <w:p w14:paraId="08D52B60" w14:textId="77777777" w:rsidR="00391034" w:rsidRPr="00CB03EB" w:rsidRDefault="00391034" w:rsidP="0039103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74EDA457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Finance/Accounting/Reporting:</w:t>
      </w:r>
      <w:r w:rsidRPr="00CB03EB">
        <w:rPr>
          <w:rFonts w:asciiTheme="minorHAnsi" w:hAnsiTheme="minorHAnsi" w:cstheme="minorHAnsi"/>
          <w:sz w:val="20"/>
          <w:szCs w:val="20"/>
        </w:rPr>
        <w:t xml:space="preserve"> The designated person will be responsible for reporting to PSDF as per requirements of PSDF monitoring guidelines on prescribed formats. </w:t>
      </w:r>
    </w:p>
    <w:p w14:paraId="5BC68CB9" w14:textId="77777777" w:rsidR="00391034" w:rsidRPr="00CB03EB" w:rsidRDefault="00391034" w:rsidP="00391034">
      <w:pPr>
        <w:pStyle w:val="ListParagraph"/>
        <w:spacing w:after="0"/>
        <w:ind w:left="90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</w:p>
    <w:p w14:paraId="6B117D6E" w14:textId="77777777" w:rsidR="00391034" w:rsidRPr="00CB03EB" w:rsidRDefault="00391034" w:rsidP="00456252">
      <w:pPr>
        <w:spacing w:after="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B03EB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Note: </w:t>
      </w:r>
    </w:p>
    <w:p w14:paraId="35781BC9" w14:textId="77777777" w:rsidR="00456252" w:rsidRPr="00CB03EB" w:rsidRDefault="00456252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1905D834" w14:textId="2C522AC2" w:rsidR="00391034" w:rsidRPr="00CB03EB" w:rsidRDefault="00391034" w:rsidP="00456252">
      <w:pPr>
        <w:spacing w:after="0"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One person can only be assigned for one of the above-mentioned tasks as deemed effective. It is expected that all functions must be covered. Minimum of </w:t>
      </w:r>
      <w:r w:rsidRPr="00CB03EB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Three CVs</w:t>
      </w:r>
      <w:r w:rsidRPr="00CB03E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must be submitted.</w:t>
      </w:r>
      <w:r w:rsidRPr="00CB03EB">
        <w:rPr>
          <w:rFonts w:asciiTheme="minorHAnsi" w:hAnsiTheme="minorHAnsi" w:cstheme="minorHAnsi"/>
          <w:b/>
        </w:rPr>
        <w:t xml:space="preserve"> </w:t>
      </w:r>
      <w:r w:rsidRPr="00CB03EB">
        <w:rPr>
          <w:rFonts w:asciiTheme="minorHAnsi" w:hAnsiTheme="minorHAnsi" w:cstheme="minorHAnsi"/>
          <w:sz w:val="20"/>
        </w:rPr>
        <w:t>Please refer to Annexure A for CV format.</w:t>
      </w:r>
    </w:p>
    <w:p w14:paraId="673F0E9E" w14:textId="7920C1CD" w:rsidR="005A02DB" w:rsidRPr="00CB03EB" w:rsidRDefault="005A02DB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512A69A0" w14:textId="6322F31E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ED5B77D" w14:textId="77ED1E55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5EB1A09B" w14:textId="0C3284BE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091B2C1E" w14:textId="3D825D7B" w:rsidR="00F849B8" w:rsidRPr="00CB03EB" w:rsidRDefault="00F849B8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D490DED" w14:textId="06A81990" w:rsidR="00632E3C" w:rsidRPr="00CB03EB" w:rsidRDefault="00632E3C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79E96254" w14:textId="77777777" w:rsidR="00632E3C" w:rsidRPr="00CB03EB" w:rsidRDefault="00632E3C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97BDC35" w14:textId="2FBBC328" w:rsidR="00F849B8" w:rsidRPr="00CB03EB" w:rsidRDefault="00F849B8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1D654708" w14:textId="44CC9CD2" w:rsidR="00F849B8" w:rsidRPr="00CB03EB" w:rsidRDefault="00F849B8" w:rsidP="00F849B8">
      <w:pPr>
        <w:pStyle w:val="Subsection3"/>
        <w:ind w:left="0" w:hanging="360"/>
        <w:rPr>
          <w:rFonts w:asciiTheme="minorHAnsi" w:hAnsiTheme="minorHAnsi" w:cstheme="minorHAnsi"/>
        </w:rPr>
      </w:pPr>
      <w:proofErr w:type="gramStart"/>
      <w:r w:rsidRPr="00CB03EB">
        <w:rPr>
          <w:rFonts w:asciiTheme="minorHAnsi" w:hAnsiTheme="minorHAnsi" w:cstheme="minorHAnsi"/>
        </w:rPr>
        <w:t>C.2.2  NUMBER</w:t>
      </w:r>
      <w:proofErr w:type="gramEnd"/>
      <w:r w:rsidRPr="00CB03EB">
        <w:rPr>
          <w:rFonts w:asciiTheme="minorHAnsi" w:hAnsiTheme="minorHAnsi" w:cstheme="minorHAnsi"/>
        </w:rPr>
        <w:t xml:space="preserve"> OF EMPLOYEES CURRENTLY WORKING</w:t>
      </w:r>
    </w:p>
    <w:p w14:paraId="5162B6A0" w14:textId="096E397D" w:rsidR="00F849B8" w:rsidRPr="00CB03EB" w:rsidRDefault="00F849B8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      Organisation Must Provide documentary evidence of number of employees currently working in an organis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632E3C" w:rsidRPr="00CB03EB" w14:paraId="6A3D7EAA" w14:textId="77777777" w:rsidTr="00632E3C">
        <w:tc>
          <w:tcPr>
            <w:tcW w:w="4508" w:type="dxa"/>
          </w:tcPr>
          <w:p w14:paraId="1B4A30B6" w14:textId="0800F4D3" w:rsidR="00632E3C" w:rsidRPr="00CB03EB" w:rsidRDefault="00632E3C" w:rsidP="00044A08">
            <w:pPr>
              <w:pStyle w:val="Subsection3"/>
              <w:ind w:left="0"/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mponent</w:t>
            </w:r>
          </w:p>
        </w:tc>
        <w:tc>
          <w:tcPr>
            <w:tcW w:w="4509" w:type="dxa"/>
          </w:tcPr>
          <w:p w14:paraId="083B6926" w14:textId="27BD0950" w:rsidR="00632E3C" w:rsidRPr="00CB03EB" w:rsidRDefault="00632E3C" w:rsidP="00044A08">
            <w:pPr>
              <w:pStyle w:val="Subsection3"/>
              <w:ind w:left="0"/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Value</w:t>
            </w:r>
          </w:p>
        </w:tc>
      </w:tr>
      <w:tr w:rsidR="00632E3C" w:rsidRPr="00CB03EB" w14:paraId="578C9F94" w14:textId="77777777" w:rsidTr="00632E3C">
        <w:tc>
          <w:tcPr>
            <w:tcW w:w="4508" w:type="dxa"/>
          </w:tcPr>
          <w:p w14:paraId="543131DF" w14:textId="13AF4646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>Total Number of Management Staff</w:t>
            </w:r>
          </w:p>
        </w:tc>
        <w:tc>
          <w:tcPr>
            <w:tcW w:w="4509" w:type="dxa"/>
          </w:tcPr>
          <w:p w14:paraId="7E532A59" w14:textId="77777777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  <w:tr w:rsidR="00632E3C" w:rsidRPr="00CB03EB" w14:paraId="2C4E1B3A" w14:textId="77777777" w:rsidTr="00632E3C">
        <w:tc>
          <w:tcPr>
            <w:tcW w:w="4508" w:type="dxa"/>
          </w:tcPr>
          <w:p w14:paraId="48D2C55C" w14:textId="718D07CD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 xml:space="preserve">Total </w:t>
            </w:r>
            <w:r w:rsidR="00851D53" w:rsidRPr="00CB03EB">
              <w:rPr>
                <w:rFonts w:asciiTheme="minorHAnsi" w:hAnsiTheme="minorHAnsi" w:cstheme="minorHAnsi"/>
                <w:b w:val="0"/>
              </w:rPr>
              <w:t>Number of Permanent Employee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 xml:space="preserve"> </w:t>
            </w:r>
            <w:r w:rsidR="00851D53" w:rsidRPr="00CB03EB">
              <w:rPr>
                <w:rFonts w:asciiTheme="minorHAnsi" w:hAnsiTheme="minorHAnsi" w:cstheme="minorHAnsi"/>
                <w:b w:val="0"/>
              </w:rPr>
              <w:t>(Labour)</w:t>
            </w:r>
          </w:p>
        </w:tc>
        <w:tc>
          <w:tcPr>
            <w:tcW w:w="4509" w:type="dxa"/>
          </w:tcPr>
          <w:p w14:paraId="58EA3708" w14:textId="77777777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  <w:tr w:rsidR="00851D53" w:rsidRPr="00CB03EB" w14:paraId="7B950F45" w14:textId="77777777" w:rsidTr="00632E3C">
        <w:tc>
          <w:tcPr>
            <w:tcW w:w="4508" w:type="dxa"/>
          </w:tcPr>
          <w:p w14:paraId="583A74D0" w14:textId="21024DAE" w:rsidR="00851D53" w:rsidRPr="00CB03EB" w:rsidRDefault="00851D53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 xml:space="preserve">Total Number of 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>Contractual Employees (Daily Wagers</w:t>
            </w:r>
            <w:r w:rsidR="002C1A28" w:rsidRPr="00CB03EB">
              <w:rPr>
                <w:rFonts w:asciiTheme="minorHAnsi" w:hAnsiTheme="minorHAnsi" w:cstheme="minorHAnsi"/>
                <w:b w:val="0"/>
              </w:rPr>
              <w:t>/ Contractual Employees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>)</w:t>
            </w:r>
          </w:p>
        </w:tc>
        <w:tc>
          <w:tcPr>
            <w:tcW w:w="4509" w:type="dxa"/>
          </w:tcPr>
          <w:p w14:paraId="55A02415" w14:textId="77777777" w:rsidR="00851D53" w:rsidRPr="00CB03EB" w:rsidRDefault="00851D53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</w:tbl>
    <w:p w14:paraId="64A02562" w14:textId="1A1B008E" w:rsidR="00632E3C" w:rsidRPr="00CB03EB" w:rsidRDefault="00632E3C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</w:p>
    <w:p w14:paraId="18F10DCC" w14:textId="2727B270" w:rsidR="00044A08" w:rsidRPr="00CB03EB" w:rsidRDefault="00044A08" w:rsidP="00F849B8">
      <w:pPr>
        <w:pStyle w:val="Subsection3"/>
        <w:ind w:left="0" w:hanging="36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Note</w:t>
      </w:r>
    </w:p>
    <w:p w14:paraId="7E94A26A" w14:textId="27A76F03" w:rsidR="00044A08" w:rsidRPr="00CB03EB" w:rsidRDefault="00044A08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Documentary Evidence must be submitted for the Total Staff</w:t>
      </w:r>
      <w:r w:rsidR="00CB03EB">
        <w:rPr>
          <w:rFonts w:asciiTheme="minorHAnsi" w:hAnsiTheme="minorHAnsi" w:cstheme="minorHAnsi"/>
          <w:b w:val="0"/>
        </w:rPr>
        <w:t xml:space="preserve"> in the form of one of the following;</w:t>
      </w:r>
      <w:r w:rsidRPr="00CB03EB">
        <w:rPr>
          <w:rFonts w:asciiTheme="minorHAnsi" w:hAnsiTheme="minorHAnsi" w:cstheme="minorHAnsi"/>
          <w:b w:val="0"/>
        </w:rPr>
        <w:t xml:space="preserve"> </w:t>
      </w:r>
    </w:p>
    <w:p w14:paraId="76100518" w14:textId="550B8F13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Social Security Statement</w:t>
      </w:r>
    </w:p>
    <w:p w14:paraId="377CB4BA" w14:textId="4B0428FF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EOBI Data</w:t>
      </w:r>
    </w:p>
    <w:p w14:paraId="79A58943" w14:textId="4E9E6971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Payroll / Salary Slips </w:t>
      </w:r>
    </w:p>
    <w:p w14:paraId="15E65986" w14:textId="25DACFDC" w:rsidR="00F849B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Any other relevant document </w:t>
      </w:r>
    </w:p>
    <w:p w14:paraId="335132B6" w14:textId="77777777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32FA089D" w14:textId="69C24C7B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PART D: COURSES PROPOSED AND PAST EXPERIENCE FOR PRE-QUALIFICATION </w:t>
      </w:r>
    </w:p>
    <w:p w14:paraId="3D2936D1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Using the formats given below, please provide information about the courses to be pre-qualified along with the </w:t>
      </w:r>
      <w:proofErr w:type="gramStart"/>
      <w:r w:rsidRPr="00CB03EB">
        <w:rPr>
          <w:rFonts w:asciiTheme="minorHAnsi" w:hAnsiTheme="minorHAnsi" w:cstheme="minorHAnsi"/>
          <w:sz w:val="20"/>
          <w:szCs w:val="20"/>
        </w:rPr>
        <w:t>past experience</w:t>
      </w:r>
      <w:proofErr w:type="gramEnd"/>
      <w:r w:rsidRPr="00CB03EB">
        <w:rPr>
          <w:rFonts w:asciiTheme="minorHAnsi" w:hAnsiTheme="minorHAnsi" w:cstheme="minorHAnsi"/>
          <w:sz w:val="20"/>
          <w:szCs w:val="20"/>
        </w:rPr>
        <w:t xml:space="preserve"> of your Organization. You are requested to ensure that the suggested courses are; </w:t>
      </w:r>
    </w:p>
    <w:p w14:paraId="7128CA36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44E27519" w14:textId="57F35CD0" w:rsidR="00391034" w:rsidRPr="00CB03EB" w:rsidRDefault="00CB03EB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>I</w:t>
      </w:r>
      <w:r w:rsidR="00391034" w:rsidRPr="00CB03EB">
        <w:rPr>
          <w:rFonts w:asciiTheme="minorHAnsi" w:hAnsiTheme="minorHAnsi" w:cstheme="minorHAnsi"/>
          <w:sz w:val="20"/>
          <w:szCs w:val="20"/>
        </w:rPr>
        <w:t xml:space="preserve">n-line with the core business of your organization, </w:t>
      </w:r>
    </w:p>
    <w:p w14:paraId="3EB3271C" w14:textId="5FD5A093" w:rsidR="00391034" w:rsidRPr="00CB03EB" w:rsidRDefault="00391034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>As per adequate infrastructure of your organization including training premises and Machinery</w:t>
      </w:r>
      <w:r w:rsidR="00504508" w:rsidRPr="00CB03EB">
        <w:rPr>
          <w:rFonts w:asciiTheme="minorHAnsi" w:hAnsiTheme="minorHAnsi" w:cstheme="minorHAnsi"/>
          <w:sz w:val="20"/>
          <w:szCs w:val="20"/>
        </w:rPr>
        <w:t xml:space="preserve">, </w:t>
      </w:r>
      <w:r w:rsidRPr="00CB03EB">
        <w:rPr>
          <w:rFonts w:asciiTheme="minorHAnsi" w:hAnsiTheme="minorHAnsi" w:cstheme="minorHAnsi"/>
          <w:sz w:val="20"/>
          <w:szCs w:val="20"/>
        </w:rPr>
        <w:t>Tools &amp; Equipment for those courses.</w:t>
      </w:r>
      <w:r w:rsidR="00044A08" w:rsidRPr="00CB03EB">
        <w:rPr>
          <w:rFonts w:asciiTheme="minorHAnsi" w:hAnsiTheme="minorHAnsi" w:cstheme="minorHAnsi"/>
          <w:sz w:val="20"/>
          <w:szCs w:val="20"/>
        </w:rPr>
        <w:t xml:space="preserve"> In case of Consortium Partner, </w:t>
      </w:r>
      <w:proofErr w:type="gramStart"/>
      <w:r w:rsidR="00044A08" w:rsidRPr="00CB03EB">
        <w:rPr>
          <w:rFonts w:asciiTheme="minorHAnsi" w:hAnsiTheme="minorHAnsi" w:cstheme="minorHAnsi"/>
          <w:sz w:val="20"/>
          <w:szCs w:val="20"/>
        </w:rPr>
        <w:t>It</w:t>
      </w:r>
      <w:proofErr w:type="gramEnd"/>
      <w:r w:rsidR="00044A08" w:rsidRPr="00CB03EB">
        <w:rPr>
          <w:rFonts w:asciiTheme="minorHAnsi" w:hAnsiTheme="minorHAnsi" w:cstheme="minorHAnsi"/>
          <w:sz w:val="20"/>
          <w:szCs w:val="20"/>
        </w:rPr>
        <w:t xml:space="preserve"> must have proper training facility. </w:t>
      </w:r>
    </w:p>
    <w:p w14:paraId="79F02DA4" w14:textId="7D3029A5" w:rsidR="00391034" w:rsidRPr="00CB03EB" w:rsidRDefault="00391034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A requirement of workforce at your Organization. </w:t>
      </w:r>
    </w:p>
    <w:p w14:paraId="0E13EFEE" w14:textId="706ACF32" w:rsidR="00391034" w:rsidRPr="00CB03EB" w:rsidRDefault="00391034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4C9B99D7" w14:textId="08699D82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6CC33E1" w14:textId="72EF2CA8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C9114C7" w14:textId="77777777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7AF19141" w14:textId="205E5E4E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F549B32" w14:textId="4BD2A43B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6AF347D1" w14:textId="77777777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1BB47A96" w14:textId="6DB71C7F" w:rsidR="00710F2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>D.1</w:t>
      </w:r>
      <w:r w:rsidR="0098386B" w:rsidRPr="00CB03EB">
        <w:rPr>
          <w:rFonts w:asciiTheme="minorHAnsi" w:hAnsiTheme="minorHAnsi" w:cstheme="minorHAnsi"/>
          <w:b/>
        </w:rPr>
        <w:t>:</w:t>
      </w:r>
      <w:r w:rsidRPr="00CB03EB">
        <w:rPr>
          <w:rFonts w:asciiTheme="minorHAnsi" w:hAnsiTheme="minorHAnsi" w:cstheme="minorHAnsi"/>
          <w:b/>
        </w:rPr>
        <w:t xml:space="preserve"> </w:t>
      </w:r>
      <w:r w:rsidR="00994191" w:rsidRPr="00CB03EB">
        <w:rPr>
          <w:rFonts w:asciiTheme="minorHAnsi" w:hAnsiTheme="minorHAnsi" w:cstheme="minorHAnsi"/>
          <w:b/>
        </w:rPr>
        <w:t xml:space="preserve">PROPOSED </w:t>
      </w:r>
      <w:r w:rsidRPr="00CB03EB">
        <w:rPr>
          <w:rFonts w:asciiTheme="minorHAnsi" w:hAnsiTheme="minorHAnsi" w:cstheme="minorHAnsi"/>
          <w:b/>
        </w:rPr>
        <w:t>C</w:t>
      </w:r>
      <w:r w:rsidR="0098386B" w:rsidRPr="00CB03EB">
        <w:rPr>
          <w:rFonts w:asciiTheme="minorHAnsi" w:hAnsiTheme="minorHAnsi" w:cstheme="minorHAnsi"/>
          <w:b/>
        </w:rPr>
        <w:t>OURSE</w:t>
      </w:r>
      <w:r w:rsidR="00994191" w:rsidRPr="00CB03EB">
        <w:rPr>
          <w:rFonts w:asciiTheme="minorHAnsi" w:hAnsiTheme="minorHAnsi" w:cstheme="minorHAnsi"/>
          <w:b/>
        </w:rPr>
        <w:t xml:space="preserve"> </w:t>
      </w:r>
      <w:r w:rsidR="0098386B" w:rsidRPr="00CB03EB">
        <w:rPr>
          <w:rFonts w:asciiTheme="minorHAnsi" w:hAnsiTheme="minorHAnsi" w:cstheme="minorHAnsi"/>
          <w:b/>
        </w:rPr>
        <w:t>AND PAST EXPERIENCE</w:t>
      </w:r>
    </w:p>
    <w:tbl>
      <w:tblPr>
        <w:tblStyle w:val="TableGrid"/>
        <w:tblW w:w="6376" w:type="pct"/>
        <w:tblInd w:w="-1192" w:type="dxa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22"/>
        <w:gridCol w:w="807"/>
        <w:gridCol w:w="1389"/>
        <w:gridCol w:w="899"/>
        <w:gridCol w:w="1350"/>
        <w:gridCol w:w="1619"/>
        <w:gridCol w:w="1711"/>
        <w:gridCol w:w="1890"/>
        <w:gridCol w:w="1279"/>
        <w:gridCol w:w="32"/>
      </w:tblGrid>
      <w:tr w:rsidR="0028397E" w:rsidRPr="00CB03EB" w14:paraId="19DD713F" w14:textId="60836F2D" w:rsidTr="0028397E">
        <w:trPr>
          <w:cantSplit/>
          <w:trHeight w:val="478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2115D2F" w14:textId="77777777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637" w:type="pct"/>
            <w:gridSpan w:val="5"/>
            <w:shd w:val="clear" w:color="auto" w:fill="F2F2F2" w:themeFill="background1" w:themeFillShade="F2"/>
            <w:vAlign w:val="center"/>
          </w:tcPr>
          <w:p w14:paraId="2F30ADEA" w14:textId="77777777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roposed Course</w:t>
            </w:r>
          </w:p>
        </w:tc>
        <w:tc>
          <w:tcPr>
            <w:tcW w:w="744" w:type="pct"/>
            <w:shd w:val="clear" w:color="auto" w:fill="F2F2F2" w:themeFill="background1" w:themeFillShade="F2"/>
            <w:vAlign w:val="center"/>
          </w:tcPr>
          <w:p w14:paraId="24884B19" w14:textId="579CFE0D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Tools &amp; Equipment</w:t>
            </w:r>
          </w:p>
        </w:tc>
        <w:tc>
          <w:tcPr>
            <w:tcW w:w="1392" w:type="pct"/>
            <w:gridSpan w:val="3"/>
            <w:shd w:val="clear" w:color="auto" w:fill="F2F2F2" w:themeFill="background1" w:themeFillShade="F2"/>
            <w:vAlign w:val="center"/>
          </w:tcPr>
          <w:p w14:paraId="2D4CEDBC" w14:textId="0EC388CB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gramStart"/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ast Experience</w:t>
            </w:r>
            <w:proofErr w:type="gramEnd"/>
          </w:p>
        </w:tc>
      </w:tr>
      <w:tr w:rsidR="0028397E" w:rsidRPr="00CB03EB" w14:paraId="55F2A1F6" w14:textId="7B491DB5" w:rsidTr="00CB03EB">
        <w:trPr>
          <w:gridAfter w:val="1"/>
          <w:wAfter w:w="14" w:type="pct"/>
          <w:cantSplit/>
          <w:trHeight w:val="2255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5F4E509B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Sr. No.</w:t>
            </w:r>
          </w:p>
        </w:tc>
        <w:tc>
          <w:tcPr>
            <w:tcW w:w="351" w:type="pct"/>
            <w:shd w:val="clear" w:color="auto" w:fill="F2F2F2" w:themeFill="background1" w:themeFillShade="F2"/>
            <w:vAlign w:val="center"/>
          </w:tcPr>
          <w:p w14:paraId="5A773887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Course Name</w:t>
            </w: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144AF675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Business Activity related to proposed course</w:t>
            </w:r>
          </w:p>
        </w:tc>
        <w:tc>
          <w:tcPr>
            <w:tcW w:w="391" w:type="pct"/>
            <w:shd w:val="clear" w:color="auto" w:fill="F2F2F2" w:themeFill="background1" w:themeFillShade="F2"/>
            <w:vAlign w:val="center"/>
          </w:tcPr>
          <w:p w14:paraId="2AC0744D" w14:textId="28BE6758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District of Business Activity</w:t>
            </w:r>
          </w:p>
        </w:tc>
        <w:tc>
          <w:tcPr>
            <w:tcW w:w="587" w:type="pct"/>
            <w:shd w:val="clear" w:color="auto" w:fill="F2F2F2" w:themeFill="background1" w:themeFillShade="F2"/>
            <w:vAlign w:val="center"/>
          </w:tcPr>
          <w:p w14:paraId="343A7EF9" w14:textId="33E75C92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ddress of Training Location along with District  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14:paraId="524F71E0" w14:textId="05F5C293" w:rsidR="00734932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Is th</w:t>
            </w:r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 Training Location that </w:t>
            </w:r>
            <w:r w:rsidR="007F5A5B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of </w:t>
            </w:r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Lead Organization or Consortium </w:t>
            </w:r>
            <w:proofErr w:type="gramStart"/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artner</w:t>
            </w:r>
            <w:proofErr w:type="gramEnd"/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4325D77F" w14:textId="319B8A7C" w:rsidR="0028397E" w:rsidRPr="00CB03EB" w:rsidRDefault="00734932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(Write either Lead or consortium)</w:t>
            </w:r>
            <w:r w:rsidR="0028397E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744" w:type="pct"/>
            <w:shd w:val="clear" w:color="auto" w:fill="F2F2F2" w:themeFill="background1" w:themeFillShade="F2"/>
            <w:vAlign w:val="center"/>
          </w:tcPr>
          <w:p w14:paraId="1DC8F017" w14:textId="0F4B6D30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o you or Consortium Partner have the required Tools / Equipment to Conduct the Training </w:t>
            </w:r>
          </w:p>
          <w:p w14:paraId="40AF6ABD" w14:textId="38739F86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(Yes/No)</w:t>
            </w:r>
          </w:p>
        </w:tc>
        <w:tc>
          <w:tcPr>
            <w:tcW w:w="822" w:type="pct"/>
            <w:shd w:val="clear" w:color="auto" w:fill="F2F2F2" w:themeFill="background1" w:themeFillShade="F2"/>
          </w:tcPr>
          <w:p w14:paraId="2CCE9804" w14:textId="77777777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762B954" w14:textId="0CAAAC6B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o you have the experience of Conducting Training in Formal / Informal manner in proposed Course? </w:t>
            </w:r>
          </w:p>
          <w:p w14:paraId="516CCC9E" w14:textId="77777777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(Yes/No) </w:t>
            </w:r>
          </w:p>
        </w:tc>
        <w:tc>
          <w:tcPr>
            <w:tcW w:w="556" w:type="pct"/>
            <w:shd w:val="clear" w:color="auto" w:fill="F2F2F2" w:themeFill="background1" w:themeFillShade="F2"/>
            <w:vAlign w:val="center"/>
          </w:tcPr>
          <w:p w14:paraId="3F05B5D8" w14:textId="3ADC7372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How many trainees have you trained in the past</w:t>
            </w:r>
          </w:p>
        </w:tc>
      </w:tr>
      <w:tr w:rsidR="0028397E" w:rsidRPr="00CB03EB" w14:paraId="6A75CBF9" w14:textId="591DFA81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583C4F08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1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1CB0B8A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  <w:p w14:paraId="42A7C05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26FC50E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40896F1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7376C693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2EACE8B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3A68A34D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4930A6A4" w14:textId="6E8AF30A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6E201B4D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330E223A" w14:textId="60C43D26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41F0CF6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2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76411CB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  <w:p w14:paraId="3AF7B98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8D589D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7001AD4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0B6091B9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12C32A7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6441034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6210A170" w14:textId="421BA4E3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636AD57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71BBE26D" w14:textId="148BF6F9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043CB0F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3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03D1DCF0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90DF8EF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4889A632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63B9B19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65DFD1F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5687BDB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18B1A2B6" w14:textId="1D7BB942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588E5F89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33E64C95" w14:textId="77777777" w:rsidTr="00CB03EB">
        <w:trPr>
          <w:gridAfter w:val="1"/>
          <w:wAfter w:w="14" w:type="pct"/>
          <w:trHeight w:val="809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3A0506D" w14:textId="779F47B4" w:rsidR="0028397E" w:rsidRPr="00CB03EB" w:rsidRDefault="0028397E" w:rsidP="00C4718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4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783A2CB4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2B58ECB4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6AD1DDB0" w14:textId="76796D09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1032A32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01A9A62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6458B6C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4346EF3C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1354B667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4FEA6649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9BFAE99" w14:textId="4948EC29" w:rsidR="001E4A02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CB03EB">
        <w:rPr>
          <w:rFonts w:asciiTheme="minorHAnsi" w:hAnsiTheme="minorHAnsi" w:cstheme="minorHAnsi"/>
          <w:b/>
          <w:bCs/>
          <w:sz w:val="20"/>
          <w:szCs w:val="20"/>
        </w:rPr>
        <w:t>Add more rows if required</w:t>
      </w:r>
    </w:p>
    <w:p w14:paraId="0D98C407" w14:textId="55022397" w:rsidR="00B65AC0" w:rsidRPr="00CB03EB" w:rsidRDefault="00B65AC0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CB03EB">
        <w:rPr>
          <w:rFonts w:asciiTheme="minorHAnsi" w:hAnsiTheme="minorHAnsi" w:cstheme="minorHAnsi"/>
          <w:b/>
          <w:bCs/>
          <w:sz w:val="20"/>
          <w:szCs w:val="20"/>
        </w:rPr>
        <w:t>Note:</w:t>
      </w:r>
    </w:p>
    <w:p w14:paraId="4E1C2D7F" w14:textId="7CD56EE5" w:rsidR="00B65AC0" w:rsidRPr="00CB03EB" w:rsidRDefault="00B65AC0" w:rsidP="005821D5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  <w:sz w:val="20"/>
          <w:szCs w:val="20"/>
        </w:rPr>
      </w:pPr>
      <w:r w:rsidRPr="00CB03EB">
        <w:rPr>
          <w:rFonts w:asciiTheme="minorHAnsi" w:hAnsiTheme="minorHAnsi" w:cstheme="minorHAnsi"/>
          <w:bCs/>
          <w:sz w:val="20"/>
          <w:szCs w:val="20"/>
        </w:rPr>
        <w:t xml:space="preserve">Course having relevance with Core Business, </w:t>
      </w:r>
      <w:r w:rsidR="005821D5" w:rsidRPr="00CB03EB">
        <w:rPr>
          <w:rFonts w:asciiTheme="minorHAnsi" w:hAnsiTheme="minorHAnsi" w:cstheme="minorHAnsi"/>
          <w:bCs/>
          <w:sz w:val="20"/>
          <w:szCs w:val="20"/>
        </w:rPr>
        <w:t>Availability</w:t>
      </w:r>
      <w:r w:rsidRPr="00CB03EB">
        <w:rPr>
          <w:rFonts w:asciiTheme="minorHAnsi" w:hAnsiTheme="minorHAnsi" w:cstheme="minorHAnsi"/>
          <w:bCs/>
          <w:sz w:val="20"/>
          <w:szCs w:val="20"/>
        </w:rPr>
        <w:t xml:space="preserve"> of tools and Equipment and Formal/ Informal experience of Training will be shortlisted (Pre-Qualified)</w:t>
      </w:r>
    </w:p>
    <w:p w14:paraId="1600455E" w14:textId="317224A1" w:rsidR="001E4A02" w:rsidRPr="00CB03EB" w:rsidRDefault="001E4A02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2F3F00F" w14:textId="15F076DE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50CD18E" w14:textId="17D00330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221710AC" w14:textId="69E74DDB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9A2AD50" w14:textId="3A40AF91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E9C2843" w14:textId="27C18355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5D82A6C" w14:textId="10E04336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67F1728" w14:textId="77777777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D766480" w14:textId="77777777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00FF7F2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89FE32E" w14:textId="4DB4E088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>PART E:</w:t>
      </w:r>
      <w:r w:rsidRPr="00CB03EB">
        <w:rPr>
          <w:rFonts w:asciiTheme="minorHAnsi" w:hAnsiTheme="minorHAnsi" w:cstheme="minorHAnsi"/>
          <w:color w:val="000000" w:themeColor="text1"/>
        </w:rPr>
        <w:t xml:space="preserve"> </w:t>
      </w:r>
      <w:r w:rsidRPr="00CB03EB">
        <w:rPr>
          <w:rFonts w:asciiTheme="minorHAnsi" w:hAnsiTheme="minorHAnsi" w:cstheme="minorHAnsi"/>
          <w:b/>
          <w:color w:val="000000" w:themeColor="text1"/>
        </w:rPr>
        <w:t>APPLICANT DECLARATION</w:t>
      </w:r>
    </w:p>
    <w:p w14:paraId="48DB1EB2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</w:t>
      </w:r>
      <w:r w:rsidRPr="00CB03EB">
        <w:rPr>
          <w:rFonts w:asciiTheme="minorHAnsi" w:hAnsiTheme="minorHAnsi" w:cstheme="minorHAnsi"/>
        </w:rPr>
        <w:fldChar w:fldCharType="begin"/>
      </w:r>
      <w:r w:rsidRPr="00CB03EB">
        <w:rPr>
          <w:rFonts w:asciiTheme="minorHAnsi" w:hAnsiTheme="minorHAnsi" w:cstheme="minorHAnsi"/>
        </w:rPr>
        <w:instrText xml:space="preserve"> AUTHOR  \* Upper  \* MERGEFORMAT </w:instrText>
      </w:r>
      <w:r w:rsidRPr="00CB03EB">
        <w:rPr>
          <w:rFonts w:asciiTheme="minorHAnsi" w:hAnsiTheme="minorHAnsi" w:cstheme="minorHAnsi"/>
        </w:rPr>
        <w:fldChar w:fldCharType="separate"/>
      </w:r>
      <w:r w:rsidRPr="00CB03EB">
        <w:rPr>
          <w:rFonts w:asciiTheme="minorHAnsi" w:hAnsiTheme="minorHAnsi" w:cstheme="minorHAnsi"/>
          <w:b/>
          <w:noProof/>
          <w:color w:val="000000" w:themeColor="text1"/>
          <w:sz w:val="20"/>
          <w:szCs w:val="20"/>
        </w:rPr>
        <w:t>(click here and type Name)</w:t>
      </w:r>
      <w:r w:rsidRPr="00CB03EB">
        <w:rPr>
          <w:rFonts w:asciiTheme="minorHAnsi" w:hAnsiTheme="minorHAnsi" w:cstheme="minorHAnsi"/>
          <w:b/>
          <w:noProof/>
          <w:color w:val="000000" w:themeColor="text1"/>
          <w:sz w:val="20"/>
          <w:szCs w:val="20"/>
        </w:rPr>
        <w:fldChar w:fldCharType="end"/>
      </w: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>, hereby certify that:</w:t>
      </w:r>
    </w:p>
    <w:p w14:paraId="19357B57" w14:textId="77777777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>The information provided in this document is factually correct in all material respects.</w:t>
      </w:r>
    </w:p>
    <w:p w14:paraId="33C988EE" w14:textId="2DE476B8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understand that provision of any false or misleading information will lead to </w:t>
      </w:r>
      <w:r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isqualification of the </w:t>
      </w:r>
      <w:r w:rsidR="00044A08"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Prequalification </w:t>
      </w:r>
      <w:r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ocument as well as </w:t>
      </w: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uspension of the Organization for one round of bidding. </w:t>
      </w:r>
    </w:p>
    <w:p w14:paraId="5596E182" w14:textId="77777777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pacing w:val="30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am duly authorized to submit this application on behalf of </w:t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fldChar w:fldCharType="begin"/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instrText xml:space="preserve"> MACROBUTTON  AcceptAllChangesShown "[Click here and type the name of organization]" </w:instrText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fldChar w:fldCharType="end"/>
      </w:r>
    </w:p>
    <w:p w14:paraId="18562A45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color w:val="000000" w:themeColor="text1"/>
          <w:spacing w:val="3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6767"/>
      </w:tblGrid>
      <w:tr w:rsidR="00391034" w:rsidRPr="00CB03EB" w14:paraId="0BE67566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F45E3E7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gnature:</w:t>
            </w:r>
          </w:p>
        </w:tc>
        <w:tc>
          <w:tcPr>
            <w:tcW w:w="6767" w:type="dxa"/>
            <w:vAlign w:val="center"/>
          </w:tcPr>
          <w:p w14:paraId="67450F6C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F6DA1D6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4E137F71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233277B0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:</w:t>
            </w:r>
          </w:p>
        </w:tc>
        <w:tc>
          <w:tcPr>
            <w:tcW w:w="6767" w:type="dxa"/>
            <w:vAlign w:val="center"/>
          </w:tcPr>
          <w:p w14:paraId="6226662A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62A412E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5A361F8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5D0CE419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:</w:t>
            </w:r>
          </w:p>
        </w:tc>
        <w:tc>
          <w:tcPr>
            <w:tcW w:w="6767" w:type="dxa"/>
            <w:vAlign w:val="center"/>
          </w:tcPr>
          <w:p w14:paraId="529768F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15A2124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706CA31B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7F22176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6767" w:type="dxa"/>
            <w:vAlign w:val="center"/>
          </w:tcPr>
          <w:p w14:paraId="4EFA98D0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EC54172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29E7F833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12BA23D8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hone:</w:t>
            </w:r>
          </w:p>
        </w:tc>
        <w:tc>
          <w:tcPr>
            <w:tcW w:w="6767" w:type="dxa"/>
            <w:vAlign w:val="center"/>
          </w:tcPr>
          <w:p w14:paraId="09FDD1A4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69602E95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5C0159CB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43298FD9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:</w:t>
            </w:r>
          </w:p>
        </w:tc>
        <w:tc>
          <w:tcPr>
            <w:tcW w:w="6767" w:type="dxa"/>
            <w:vAlign w:val="center"/>
          </w:tcPr>
          <w:p w14:paraId="2C80511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1B30631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6C6CC0CE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3ADEB257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6767" w:type="dxa"/>
            <w:vAlign w:val="center"/>
          </w:tcPr>
          <w:p w14:paraId="0C6C752C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37D7C9FD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232D8D22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09C9F1DC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23504656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9A71AAC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7AB7129F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C524B4E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19E88BE1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lastRenderedPageBreak/>
        <w:t>PART F: LIST</w:t>
      </w:r>
      <w:r w:rsidRPr="00CB03EB">
        <w:rPr>
          <w:rFonts w:asciiTheme="minorHAnsi" w:hAnsiTheme="minorHAnsi" w:cstheme="minorHAnsi"/>
          <w:b/>
        </w:rPr>
        <w:t xml:space="preserve"> OF ATTACHED DOCUM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"/>
        <w:gridCol w:w="6945"/>
      </w:tblGrid>
      <w:tr w:rsidR="00391034" w:rsidRPr="00CB03EB" w14:paraId="561B6A1F" w14:textId="77777777" w:rsidTr="008E1AEB">
        <w:trPr>
          <w:trHeight w:val="731"/>
          <w:jc w:val="center"/>
        </w:trPr>
        <w:tc>
          <w:tcPr>
            <w:tcW w:w="891" w:type="dxa"/>
            <w:shd w:val="clear" w:color="auto" w:fill="F2F2F2" w:themeFill="background1" w:themeFillShade="F2"/>
            <w:vAlign w:val="center"/>
          </w:tcPr>
          <w:p w14:paraId="094AF1B6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Sr. No.</w:t>
            </w:r>
          </w:p>
        </w:tc>
        <w:tc>
          <w:tcPr>
            <w:tcW w:w="6945" w:type="dxa"/>
            <w:shd w:val="clear" w:color="auto" w:fill="F2F2F2" w:themeFill="background1" w:themeFillShade="F2"/>
            <w:vAlign w:val="center"/>
          </w:tcPr>
          <w:p w14:paraId="1B2784B9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Attached Documents</w:t>
            </w:r>
          </w:p>
        </w:tc>
      </w:tr>
      <w:tr w:rsidR="00391034" w:rsidRPr="00CB03EB" w14:paraId="6C0B50A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74C31AF3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7BEDC77F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7C4D6C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9218703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66453310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CF3F076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56FCA89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4CB9BF7D" w14:textId="77777777" w:rsidR="00391034" w:rsidRPr="00CB03EB" w:rsidRDefault="00391034" w:rsidP="008E1AEB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76A27FC2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55C8E60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4ACEB27F" w14:textId="77777777" w:rsidR="00391034" w:rsidRPr="00CB03EB" w:rsidRDefault="00391034" w:rsidP="008E1AEB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222F164E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530C3C92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77C9A10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6CBA51DA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377748C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8BED9E8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391034" w:rsidRPr="00CB03EB" w14:paraId="3DF958EB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42E2F75B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8382BE9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5FF0E06E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1D50FF5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05D1E2A7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0F00A99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36DECBE8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C4144FF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4339E931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7765C6C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02C463EB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1FB3C6D6" w14:textId="77777777" w:rsidR="00391034" w:rsidRPr="00CB03EB" w:rsidRDefault="00391034" w:rsidP="00391034">
      <w:pPr>
        <w:pStyle w:val="Subsection3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  <w:t xml:space="preserve">     </w:t>
      </w:r>
    </w:p>
    <w:p w14:paraId="4EDFB58A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  <w:t xml:space="preserve">          Note: The documents should be attached in the above given order.</w:t>
      </w:r>
    </w:p>
    <w:p w14:paraId="77445901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14176E75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61F531FA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168B3BDC" w14:textId="77777777" w:rsidR="00391034" w:rsidRPr="00CB03EB" w:rsidRDefault="00391034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68419F2" w14:textId="30AB2AEA" w:rsidR="00391034" w:rsidRPr="00CB03EB" w:rsidRDefault="00391034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319A2415" w14:textId="016701A4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67B6930B" w14:textId="6233FC1D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F5BD825" w14:textId="01800E10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8A830CA" w14:textId="576478F8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4481A14A" w14:textId="3C15784A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1EB471A5" w14:textId="0B789AB7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CD414CE" w14:textId="5F2EF0C3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6D73F16" w14:textId="24CD2F05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6E91A875" w14:textId="2B117A2F" w:rsidR="00994191" w:rsidRDefault="00994191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588930B1" w14:textId="221DEB6A" w:rsidR="00804982" w:rsidRDefault="00804982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0DD17AC" w14:textId="6CE21D57" w:rsidR="00804982" w:rsidRDefault="00804982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398C7630" w14:textId="77777777" w:rsidR="00804982" w:rsidRPr="00CB03EB" w:rsidRDefault="00804982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5402B9BC" w14:textId="21B18953" w:rsidR="00391034" w:rsidRPr="00CB03EB" w:rsidRDefault="00391034" w:rsidP="00391034">
      <w:pPr>
        <w:pStyle w:val="SectionL"/>
        <w:rPr>
          <w:rStyle w:val="Heading1Char"/>
          <w:rFonts w:asciiTheme="minorHAnsi" w:hAnsiTheme="minorHAnsi" w:cstheme="minorHAnsi"/>
          <w:b/>
          <w:bCs w:val="0"/>
          <w:sz w:val="24"/>
          <w:szCs w:val="22"/>
        </w:rPr>
      </w:pPr>
      <w:r w:rsidRPr="00CB03EB">
        <w:rPr>
          <w:rFonts w:asciiTheme="minorHAnsi" w:hAnsiTheme="minorHAnsi" w:cstheme="minorHAnsi"/>
          <w:sz w:val="24"/>
          <w:szCs w:val="22"/>
        </w:rPr>
        <w:lastRenderedPageBreak/>
        <w:t xml:space="preserve">Annexure </w:t>
      </w:r>
      <w:r w:rsidR="00F849B8" w:rsidRPr="00CB03EB">
        <w:rPr>
          <w:rFonts w:asciiTheme="minorHAnsi" w:hAnsiTheme="minorHAnsi" w:cstheme="minorHAnsi"/>
          <w:sz w:val="24"/>
          <w:szCs w:val="22"/>
        </w:rPr>
        <w:t>A</w:t>
      </w:r>
      <w:r w:rsidRPr="00CB03EB">
        <w:rPr>
          <w:rFonts w:asciiTheme="minorHAnsi" w:hAnsiTheme="minorHAnsi" w:cstheme="minorHAnsi"/>
          <w:sz w:val="24"/>
          <w:szCs w:val="22"/>
        </w:rPr>
        <w:t xml:space="preserve">: Management Team </w:t>
      </w:r>
      <w:r w:rsidRPr="00CB03EB">
        <w:rPr>
          <w:rStyle w:val="Heading1Char"/>
          <w:rFonts w:asciiTheme="minorHAnsi" w:hAnsiTheme="minorHAnsi" w:cstheme="minorHAnsi"/>
          <w:b/>
          <w:color w:val="000000" w:themeColor="text1"/>
          <w:sz w:val="24"/>
          <w:szCs w:val="22"/>
        </w:rPr>
        <w:t>CV</w:t>
      </w:r>
      <w:r w:rsidRPr="00CB03EB">
        <w:rPr>
          <w:rStyle w:val="Heading1Char"/>
          <w:rFonts w:asciiTheme="minorHAnsi" w:hAnsiTheme="minorHAnsi" w:cstheme="minorHAnsi"/>
          <w:color w:val="000000" w:themeColor="text1"/>
          <w:sz w:val="24"/>
          <w:szCs w:val="22"/>
        </w:rPr>
        <w:t xml:space="preserve"> </w:t>
      </w:r>
      <w:r w:rsidRPr="00CB03EB">
        <w:rPr>
          <w:rFonts w:asciiTheme="minorHAnsi" w:hAnsiTheme="minorHAnsi" w:cstheme="minorHAnsi"/>
          <w:sz w:val="24"/>
          <w:szCs w:val="22"/>
        </w:rPr>
        <w:t>Format</w:t>
      </w:r>
    </w:p>
    <w:tbl>
      <w:tblPr>
        <w:tblW w:w="11056" w:type="dxa"/>
        <w:tblInd w:w="-861" w:type="dxa"/>
        <w:tblLayout w:type="fixed"/>
        <w:tblLook w:val="04A0" w:firstRow="1" w:lastRow="0" w:firstColumn="1" w:lastColumn="0" w:noHBand="0" w:noVBand="1"/>
      </w:tblPr>
      <w:tblGrid>
        <w:gridCol w:w="1133"/>
        <w:gridCol w:w="1700"/>
        <w:gridCol w:w="2696"/>
        <w:gridCol w:w="1856"/>
        <w:gridCol w:w="36"/>
        <w:gridCol w:w="513"/>
        <w:gridCol w:w="429"/>
        <w:gridCol w:w="851"/>
        <w:gridCol w:w="708"/>
        <w:gridCol w:w="1123"/>
        <w:gridCol w:w="11"/>
      </w:tblGrid>
      <w:tr w:rsidR="00391034" w:rsidRPr="00CB03EB" w14:paraId="0AEB4DB4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079C3B9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 xml:space="preserve">CV of </w:t>
            </w:r>
          </w:p>
        </w:tc>
        <w:tc>
          <w:tcPr>
            <w:tcW w:w="8223" w:type="dxa"/>
            <w:gridSpan w:val="9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FA6BE9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Project Manager                </w:t>
            </w: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Marketing/HR                   </w:t>
            </w: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Finance/Accounting/Reporting </w:t>
            </w:r>
          </w:p>
        </w:tc>
      </w:tr>
      <w:tr w:rsidR="00632F2E" w:rsidRPr="00CB03EB" w14:paraId="6B9BF9D8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0109C81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Name of Organizati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C9BA9E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 w:val="restart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2C9DFB0E" w14:textId="77777777" w:rsidR="00044A08" w:rsidRPr="00CB03EB" w:rsidRDefault="00632F2E" w:rsidP="00044A08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Paste Latest Picture</w:t>
            </w:r>
          </w:p>
          <w:p w14:paraId="1850B77D" w14:textId="1986F242" w:rsidR="00994191" w:rsidRPr="00CB03EB" w:rsidRDefault="00994191" w:rsidP="00044A08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(Mandatory)</w:t>
            </w:r>
          </w:p>
        </w:tc>
      </w:tr>
      <w:tr w:rsidR="00632F2E" w:rsidRPr="00CB03EB" w14:paraId="692FCA91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9CCCD3F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Designation Within Organizati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A7D8DA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/>
            <w:tcBorders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20EAC261" w14:textId="5DC1FA30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632F2E" w:rsidRPr="00CB03EB" w14:paraId="41AECAE8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97B19E1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Name of Pers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47C48C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9CBA96" w14:textId="11649228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1034" w:rsidRPr="00CB03EB" w14:paraId="5F7E790C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69AB0BE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Contact Number</w:t>
            </w:r>
          </w:p>
        </w:tc>
        <w:tc>
          <w:tcPr>
            <w:tcW w:w="8223" w:type="dxa"/>
            <w:gridSpan w:val="9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F3C2A1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391034" w:rsidRPr="00CB03EB" w14:paraId="1F8ADE04" w14:textId="77777777" w:rsidTr="00CB03EB">
        <w:trPr>
          <w:gridAfter w:val="1"/>
          <w:wAfter w:w="11" w:type="dxa"/>
          <w:trHeight w:val="520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1F6A40B" w14:textId="7BA951B5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CNIC Number (</w:t>
            </w:r>
            <w:proofErr w:type="spellStart"/>
            <w:r w:rsidRPr="00CB03EB">
              <w:rPr>
                <w:rFonts w:asciiTheme="minorHAnsi" w:hAnsiTheme="minorHAnsi" w:cstheme="minorHAnsi"/>
                <w:b/>
                <w:color w:val="000000"/>
              </w:rPr>
              <w:t>xxxxx</w:t>
            </w:r>
            <w:proofErr w:type="spellEnd"/>
            <w:r w:rsidRPr="00CB03EB">
              <w:rPr>
                <w:rFonts w:asciiTheme="minorHAnsi" w:hAnsiTheme="minorHAnsi" w:cstheme="minorHAnsi"/>
                <w:b/>
                <w:color w:val="000000"/>
              </w:rPr>
              <w:t>-</w:t>
            </w:r>
            <w:proofErr w:type="spellStart"/>
            <w:r w:rsidRPr="00CB03EB">
              <w:rPr>
                <w:rFonts w:asciiTheme="minorHAnsi" w:hAnsiTheme="minorHAnsi" w:cstheme="minorHAnsi"/>
                <w:b/>
                <w:color w:val="000000"/>
              </w:rPr>
              <w:t>xxxxxxx</w:t>
            </w:r>
            <w:proofErr w:type="spellEnd"/>
            <w:r w:rsidRPr="00CB03EB">
              <w:rPr>
                <w:rFonts w:asciiTheme="minorHAnsi" w:hAnsiTheme="minorHAnsi" w:cstheme="minorHAnsi"/>
                <w:b/>
                <w:color w:val="000000"/>
              </w:rPr>
              <w:t>-x)</w:t>
            </w:r>
            <w:r w:rsidR="00B845D7" w:rsidRPr="00CB03EB">
              <w:rPr>
                <w:rFonts w:asciiTheme="minorHAnsi" w:hAnsiTheme="minorHAnsi" w:cstheme="minorHAnsi"/>
                <w:b/>
                <w:color w:val="000000"/>
              </w:rPr>
              <w:t xml:space="preserve"> (attach a copy of CNIC)</w:t>
            </w:r>
          </w:p>
        </w:tc>
        <w:tc>
          <w:tcPr>
            <w:tcW w:w="8212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FF5F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391034" w:rsidRPr="00CB03EB" w14:paraId="591DCDE0" w14:textId="77777777" w:rsidTr="00CB03EB">
        <w:trPr>
          <w:trHeight w:val="520"/>
        </w:trPr>
        <w:tc>
          <w:tcPr>
            <w:tcW w:w="11056" w:type="dxa"/>
            <w:gridSpan w:val="11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D741386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Academic Qualifications / Diploma / Certification</w:t>
            </w:r>
          </w:p>
        </w:tc>
      </w:tr>
      <w:tr w:rsidR="00391034" w:rsidRPr="00CB03EB" w14:paraId="536FA4AD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76FEE2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Degree Title</w:t>
            </w: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C113274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ame of Institution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AC95A84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Year of Completion</w:t>
            </w:r>
          </w:p>
        </w:tc>
        <w:tc>
          <w:tcPr>
            <w:tcW w:w="367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9A253A5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Copy of highest qualification degree / Certificate/ Diploma Attached (Yes/</w:t>
            </w:r>
            <w:proofErr w:type="gramStart"/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o)*</w:t>
            </w:r>
            <w:proofErr w:type="gramEnd"/>
          </w:p>
        </w:tc>
      </w:tr>
      <w:tr w:rsidR="00391034" w:rsidRPr="00CB03EB" w14:paraId="539C7A8B" w14:textId="77777777" w:rsidTr="007F5A5B">
        <w:trPr>
          <w:trHeight w:val="365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0D627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7D62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72FB5D7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67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C5FD5DF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7F5A5B" w:rsidRPr="00CB03EB" w14:paraId="6A93A0CF" w14:textId="77777777" w:rsidTr="007F5A5B">
        <w:trPr>
          <w:trHeight w:val="405"/>
        </w:trPr>
        <w:tc>
          <w:tcPr>
            <w:tcW w:w="283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F6C32F1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44EAFFF9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892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66AC4AF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3635" w:type="dxa"/>
            <w:gridSpan w:val="6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1A488143" w14:textId="7FA59C5A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391034" w:rsidRPr="00CB03EB" w14:paraId="7B3E2923" w14:textId="77777777" w:rsidTr="00CB03EB">
        <w:trPr>
          <w:trHeight w:val="460"/>
        </w:trPr>
        <w:tc>
          <w:tcPr>
            <w:tcW w:w="11056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73180329" w14:textId="7B5524DF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Work Experience </w:t>
            </w:r>
          </w:p>
        </w:tc>
      </w:tr>
      <w:tr w:rsidR="00391034" w:rsidRPr="00CB03EB" w14:paraId="5EA3ACCA" w14:textId="77777777" w:rsidTr="007F5A5B">
        <w:trPr>
          <w:trHeight w:val="458"/>
        </w:trPr>
        <w:tc>
          <w:tcPr>
            <w:tcW w:w="1133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000000" w:fill="FFFFFF"/>
            <w:vAlign w:val="center"/>
          </w:tcPr>
          <w:p w14:paraId="1ABD1DA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ame of Organization</w:t>
            </w:r>
          </w:p>
        </w:tc>
        <w:tc>
          <w:tcPr>
            <w:tcW w:w="1700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000000" w:fill="FFFFFF"/>
            <w:vAlign w:val="center"/>
          </w:tcPr>
          <w:p w14:paraId="64264AFB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Is the Experience of (Professional Industry / Teaching)</w:t>
            </w:r>
          </w:p>
        </w:tc>
        <w:tc>
          <w:tcPr>
            <w:tcW w:w="269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C176071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Designation</w:t>
            </w:r>
          </w:p>
        </w:tc>
        <w:tc>
          <w:tcPr>
            <w:tcW w:w="2834" w:type="dxa"/>
            <w:gridSpan w:val="4"/>
            <w:vMerge w:val="restart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17DBA00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Responsibility Assigned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F97D3C2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Duration of Service </w:t>
            </w:r>
          </w:p>
        </w:tc>
      </w:tr>
      <w:tr w:rsidR="00391034" w:rsidRPr="00CB03EB" w14:paraId="58C3D57F" w14:textId="77777777" w:rsidTr="007F5A5B">
        <w:trPr>
          <w:trHeight w:val="458"/>
        </w:trPr>
        <w:tc>
          <w:tcPr>
            <w:tcW w:w="1133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4828B02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BF9A74C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1393E92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834" w:type="dxa"/>
            <w:gridSpan w:val="4"/>
            <w:vMerge/>
            <w:tcBorders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C633449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4D9AF2E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Start Date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E226FAB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End Date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A22EBF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Duration</w:t>
            </w:r>
          </w:p>
        </w:tc>
      </w:tr>
      <w:tr w:rsidR="00391034" w:rsidRPr="00CB03EB" w14:paraId="0621AB6E" w14:textId="77777777" w:rsidTr="007F5A5B">
        <w:trPr>
          <w:trHeight w:val="568"/>
        </w:trPr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BE256C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5272059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910E873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83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8B24FC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BAA7FFF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6FD2E29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9E08A2E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391034" w:rsidRPr="00CB03EB" w14:paraId="7E6B90E2" w14:textId="77777777" w:rsidTr="007F5A5B">
        <w:trPr>
          <w:trHeight w:val="406"/>
        </w:trPr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4BA4E96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0A65B01B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7A21A697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83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800E43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53F1706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0631852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4A8E525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</w:tbl>
    <w:p w14:paraId="690E0CD5" w14:textId="2CF7D508" w:rsidR="00EA4DA1" w:rsidRPr="00CB03EB" w:rsidRDefault="00391034" w:rsidP="00391034">
      <w:pPr>
        <w:jc w:val="both"/>
        <w:rPr>
          <w:rFonts w:asciiTheme="minorHAnsi" w:hAnsiTheme="minorHAnsi" w:cstheme="minorHAnsi"/>
          <w:sz w:val="18"/>
        </w:rPr>
      </w:pPr>
      <w:r w:rsidRPr="00CB03EB">
        <w:rPr>
          <w:rFonts w:asciiTheme="minorHAnsi" w:hAnsiTheme="minorHAnsi" w:cstheme="minorHAnsi"/>
          <w:sz w:val="18"/>
        </w:rPr>
        <w:t xml:space="preserve">Information provided above is correct and I am willing to offer my services for the assignment mentioned above. </w:t>
      </w:r>
    </w:p>
    <w:p w14:paraId="730B7C8B" w14:textId="77777777" w:rsidR="00FB705D" w:rsidRPr="00CB03EB" w:rsidRDefault="00FB705D" w:rsidP="00EA4DA1">
      <w:pPr>
        <w:spacing w:after="0"/>
        <w:ind w:left="-540"/>
        <w:jc w:val="right"/>
        <w:rPr>
          <w:rFonts w:asciiTheme="minorHAnsi" w:hAnsiTheme="minorHAnsi" w:cstheme="minorHAnsi"/>
          <w:sz w:val="20"/>
        </w:rPr>
      </w:pPr>
    </w:p>
    <w:p w14:paraId="6E5F2EB1" w14:textId="29B07F2C" w:rsidR="00391034" w:rsidRPr="00CB03EB" w:rsidRDefault="00391034" w:rsidP="00EA4DA1">
      <w:pPr>
        <w:spacing w:after="0"/>
        <w:ind w:left="-540"/>
        <w:jc w:val="right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Signature</w:t>
      </w:r>
    </w:p>
    <w:p w14:paraId="2121F0E7" w14:textId="2410E321" w:rsidR="00391034" w:rsidRPr="00CB03EB" w:rsidRDefault="00391034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Note: Please attach copy of Latest Degree</w:t>
      </w:r>
      <w:r w:rsidR="00632F2E" w:rsidRPr="00CB03EB">
        <w:rPr>
          <w:rFonts w:asciiTheme="minorHAnsi" w:hAnsiTheme="minorHAnsi" w:cstheme="minorHAnsi"/>
          <w:sz w:val="20"/>
        </w:rPr>
        <w:t>/Certificate/Diploma</w:t>
      </w:r>
      <w:r w:rsidRPr="00CB03EB">
        <w:rPr>
          <w:rFonts w:asciiTheme="minorHAnsi" w:hAnsiTheme="minorHAnsi" w:cstheme="minorHAnsi"/>
          <w:sz w:val="20"/>
        </w:rPr>
        <w:t xml:space="preserve"> </w:t>
      </w:r>
      <w:r w:rsidR="007F5A5B" w:rsidRPr="00CB03EB">
        <w:rPr>
          <w:rFonts w:asciiTheme="minorHAnsi" w:hAnsiTheme="minorHAnsi" w:cstheme="minorHAnsi"/>
          <w:sz w:val="20"/>
        </w:rPr>
        <w:t xml:space="preserve">and copy of experience certificates </w:t>
      </w:r>
      <w:r w:rsidRPr="00CB03EB">
        <w:rPr>
          <w:rFonts w:asciiTheme="minorHAnsi" w:hAnsiTheme="minorHAnsi" w:cstheme="minorHAnsi"/>
          <w:sz w:val="20"/>
        </w:rPr>
        <w:t>as mentioned above.</w:t>
      </w:r>
    </w:p>
    <w:p w14:paraId="3E344A70" w14:textId="14BB359D" w:rsidR="001A1C7F" w:rsidRPr="00CB03EB" w:rsidRDefault="001A1C7F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6D048D31" w14:textId="62A983BD" w:rsidR="007F5A5B" w:rsidRPr="00CB03EB" w:rsidRDefault="007F5A5B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1C2FDC14" w14:textId="731AACC0" w:rsidR="007F5A5B" w:rsidRPr="00CB03EB" w:rsidRDefault="007F5A5B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212C1E7B" w14:textId="6F50467A" w:rsidR="001A1C7F" w:rsidRPr="00CB03EB" w:rsidRDefault="001A1C7F" w:rsidP="001A1C7F">
      <w:pPr>
        <w:pStyle w:val="Subsection3"/>
        <w:spacing w:before="120" w:after="0"/>
        <w:ind w:left="2880" w:firstLine="720"/>
        <w:rPr>
          <w:rFonts w:asciiTheme="minorHAnsi" w:hAnsiTheme="minorHAnsi" w:cstheme="minorHAnsi"/>
          <w:sz w:val="32"/>
        </w:rPr>
      </w:pPr>
      <w:r w:rsidRPr="00CB03EB">
        <w:rPr>
          <w:rFonts w:asciiTheme="minorHAnsi" w:hAnsiTheme="minorHAnsi" w:cstheme="minorHAnsi"/>
          <w:sz w:val="32"/>
        </w:rPr>
        <w:lastRenderedPageBreak/>
        <w:t xml:space="preserve">Annexure </w:t>
      </w:r>
      <w:r w:rsidR="00F849B8" w:rsidRPr="00CB03EB">
        <w:rPr>
          <w:rFonts w:asciiTheme="minorHAnsi" w:hAnsiTheme="minorHAnsi" w:cstheme="minorHAnsi"/>
          <w:sz w:val="32"/>
        </w:rPr>
        <w:t>C</w:t>
      </w:r>
    </w:p>
    <w:p w14:paraId="2F590ABA" w14:textId="77777777" w:rsidR="0028397E" w:rsidRPr="00CB03EB" w:rsidRDefault="0028397E" w:rsidP="0028397E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CB03EB">
        <w:rPr>
          <w:rFonts w:asciiTheme="minorHAnsi" w:hAnsiTheme="minorHAnsi" w:cstheme="minorHAnsi"/>
          <w:b/>
          <w:color w:val="auto"/>
          <w:sz w:val="22"/>
          <w:szCs w:val="22"/>
        </w:rPr>
        <w:t>CONSORTIUM AGREEMENT</w:t>
      </w:r>
    </w:p>
    <w:p w14:paraId="05FD3F04" w14:textId="77777777" w:rsidR="0028397E" w:rsidRPr="00CB03EB" w:rsidRDefault="0028397E" w:rsidP="0028397E">
      <w:pPr>
        <w:rPr>
          <w:rFonts w:asciiTheme="minorHAnsi" w:hAnsiTheme="minorHAnsi" w:cstheme="minorHAnsi"/>
          <w:lang w:eastAsia="ja-JP"/>
        </w:rPr>
      </w:pP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  <w:t>(To be printed on Rs. 200/- Stamp Paper)</w:t>
      </w:r>
    </w:p>
    <w:p w14:paraId="5F672DD4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lang w:eastAsia="ja-JP"/>
        </w:rPr>
      </w:pPr>
    </w:p>
    <w:p w14:paraId="145612C2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  <w:r w:rsidRPr="00CB03EB">
        <w:rPr>
          <w:rFonts w:asciiTheme="minorHAnsi" w:hAnsiTheme="minorHAnsi" w:cstheme="minorHAnsi"/>
          <w:b/>
          <w:bCs/>
          <w:sz w:val="22"/>
          <w:szCs w:val="22"/>
        </w:rPr>
        <w:t xml:space="preserve">THIS DEED OF CONSORTIUM AGREEMENT </w:t>
      </w:r>
      <w:r w:rsidRPr="00CB03EB">
        <w:rPr>
          <w:rFonts w:asciiTheme="minorHAnsi" w:hAnsiTheme="minorHAnsi" w:cstheme="minorHAnsi"/>
          <w:sz w:val="22"/>
          <w:szCs w:val="22"/>
        </w:rPr>
        <w:t xml:space="preserve">(hereinafter referred to as the “Agreement”) is made at </w:t>
      </w:r>
      <w:r w:rsidRPr="00CB03EB">
        <w:rPr>
          <w:rFonts w:asciiTheme="minorHAnsi" w:hAnsiTheme="minorHAnsi" w:cstheme="minorHAnsi"/>
          <w:i/>
          <w:sz w:val="22"/>
          <w:szCs w:val="22"/>
        </w:rPr>
        <w:t>[name of city]</w:t>
      </w:r>
      <w:r w:rsidRPr="00CB03EB">
        <w:rPr>
          <w:rFonts w:asciiTheme="minorHAnsi" w:hAnsiTheme="minorHAnsi" w:cstheme="minorHAnsi"/>
          <w:sz w:val="22"/>
          <w:szCs w:val="22"/>
        </w:rPr>
        <w:t xml:space="preserve"> on this ______ day of </w:t>
      </w:r>
      <w:r w:rsidRPr="00CB03EB">
        <w:rPr>
          <w:rFonts w:asciiTheme="minorHAnsi" w:hAnsiTheme="minorHAnsi" w:cstheme="minorHAnsi"/>
          <w:i/>
          <w:sz w:val="22"/>
          <w:szCs w:val="22"/>
        </w:rPr>
        <w:t>[month]</w:t>
      </w:r>
      <w:r w:rsidRPr="00CB03EB">
        <w:rPr>
          <w:rFonts w:asciiTheme="minorHAnsi" w:hAnsiTheme="minorHAnsi" w:cstheme="minorHAnsi"/>
          <w:sz w:val="22"/>
          <w:szCs w:val="22"/>
        </w:rPr>
        <w:t xml:space="preserve"> 2019.</w:t>
      </w:r>
    </w:p>
    <w:p w14:paraId="451A4FCD" w14:textId="77777777" w:rsidR="0028397E" w:rsidRPr="00CB03EB" w:rsidRDefault="0028397E" w:rsidP="0028397E">
      <w:pPr>
        <w:pStyle w:val="Heading1"/>
        <w:spacing w:before="0" w:line="240" w:lineRule="auto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CB03EB">
        <w:rPr>
          <w:rFonts w:asciiTheme="minorHAnsi" w:hAnsiTheme="minorHAnsi" w:cstheme="minorHAnsi"/>
          <w:color w:val="auto"/>
          <w:sz w:val="22"/>
          <w:szCs w:val="22"/>
        </w:rPr>
        <w:t>BETWEEN</w:t>
      </w:r>
    </w:p>
    <w:p w14:paraId="1D745593" w14:textId="77777777" w:rsidR="0028397E" w:rsidRPr="00CB03EB" w:rsidRDefault="0028397E" w:rsidP="0028397E">
      <w:pPr>
        <w:numPr>
          <w:ilvl w:val="0"/>
          <w:numId w:val="21"/>
        </w:numPr>
        <w:tabs>
          <w:tab w:val="clear" w:pos="720"/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</w:rPr>
        <w:t xml:space="preserve">M/s </w:t>
      </w:r>
      <w:r w:rsidRPr="00CB03EB">
        <w:rPr>
          <w:rFonts w:asciiTheme="minorHAnsi" w:hAnsiTheme="minorHAnsi" w:cstheme="minorHAnsi"/>
          <w:b/>
          <w:i/>
        </w:rPr>
        <w:t>[name of lead training service provider]</w:t>
      </w:r>
      <w:r w:rsidRPr="00CB03EB">
        <w:rPr>
          <w:rFonts w:asciiTheme="minorHAnsi" w:hAnsiTheme="minorHAnsi" w:cstheme="minorHAnsi"/>
        </w:rPr>
        <w:t xml:space="preserve">, having its Principal office at </w:t>
      </w:r>
      <w:r w:rsidRPr="00CB03EB">
        <w:rPr>
          <w:rFonts w:asciiTheme="minorHAnsi" w:hAnsiTheme="minorHAnsi" w:cstheme="minorHAnsi"/>
          <w:i/>
        </w:rPr>
        <w:t>[address of organization, city]</w:t>
      </w:r>
      <w:r w:rsidRPr="00CB03EB">
        <w:rPr>
          <w:rFonts w:asciiTheme="minorHAnsi" w:hAnsiTheme="minorHAnsi" w:cstheme="minorHAnsi"/>
        </w:rPr>
        <w:t xml:space="preserve">, through </w:t>
      </w:r>
      <w:r w:rsidRPr="00CB03EB">
        <w:rPr>
          <w:rFonts w:asciiTheme="minorHAnsi" w:hAnsiTheme="minorHAnsi" w:cstheme="minorHAnsi"/>
          <w:i/>
        </w:rPr>
        <w:t>[name and designation of head of organization]</w:t>
      </w:r>
      <w:r w:rsidRPr="00CB03EB">
        <w:rPr>
          <w:rFonts w:asciiTheme="minorHAnsi" w:hAnsiTheme="minorHAnsi" w:cstheme="minorHAnsi"/>
        </w:rPr>
        <w:t xml:space="preserve"> (hereinafter referred to as the Lead Organization)</w:t>
      </w:r>
    </w:p>
    <w:p w14:paraId="1303A3AC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jc w:val="center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AND </w:t>
      </w:r>
    </w:p>
    <w:p w14:paraId="0DAACAF7" w14:textId="77777777" w:rsidR="0028397E" w:rsidRPr="00CB03EB" w:rsidRDefault="0028397E" w:rsidP="0028397E">
      <w:pPr>
        <w:numPr>
          <w:ilvl w:val="0"/>
          <w:numId w:val="21"/>
        </w:numPr>
        <w:tabs>
          <w:tab w:val="clear" w:pos="720"/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</w:rPr>
        <w:t xml:space="preserve">M/s </w:t>
      </w:r>
      <w:r w:rsidRPr="00CB03EB">
        <w:rPr>
          <w:rFonts w:asciiTheme="minorHAnsi" w:hAnsiTheme="minorHAnsi" w:cstheme="minorHAnsi"/>
          <w:b/>
          <w:i/>
        </w:rPr>
        <w:t>[name of consortium partner]</w:t>
      </w:r>
      <w:r w:rsidRPr="00CB03EB">
        <w:rPr>
          <w:rFonts w:asciiTheme="minorHAnsi" w:hAnsiTheme="minorHAnsi" w:cstheme="minorHAnsi"/>
        </w:rPr>
        <w:t xml:space="preserve">, having its Principal office at </w:t>
      </w:r>
      <w:r w:rsidRPr="00CB03EB">
        <w:rPr>
          <w:rFonts w:asciiTheme="minorHAnsi" w:hAnsiTheme="minorHAnsi" w:cstheme="minorHAnsi"/>
          <w:i/>
        </w:rPr>
        <w:t>[address of organization, city]</w:t>
      </w:r>
      <w:r w:rsidRPr="00CB03EB">
        <w:rPr>
          <w:rFonts w:asciiTheme="minorHAnsi" w:hAnsiTheme="minorHAnsi" w:cstheme="minorHAnsi"/>
        </w:rPr>
        <w:t xml:space="preserve">, through </w:t>
      </w:r>
      <w:r w:rsidRPr="00CB03EB">
        <w:rPr>
          <w:rFonts w:asciiTheme="minorHAnsi" w:hAnsiTheme="minorHAnsi" w:cstheme="minorHAnsi"/>
          <w:i/>
        </w:rPr>
        <w:t>[name and designation of head of organization]</w:t>
      </w:r>
      <w:r w:rsidRPr="00CB03EB">
        <w:rPr>
          <w:rFonts w:asciiTheme="minorHAnsi" w:hAnsiTheme="minorHAnsi" w:cstheme="minorHAnsi"/>
        </w:rPr>
        <w:t xml:space="preserve"> (hereinafter referred to as the Consortium </w:t>
      </w:r>
      <w:proofErr w:type="gramStart"/>
      <w:r w:rsidRPr="00CB03EB">
        <w:rPr>
          <w:rFonts w:asciiTheme="minorHAnsi" w:hAnsiTheme="minorHAnsi" w:cstheme="minorHAnsi"/>
        </w:rPr>
        <w:t>Partner )</w:t>
      </w:r>
      <w:proofErr w:type="gramEnd"/>
    </w:p>
    <w:p w14:paraId="6C391229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  <w:b/>
          <w:bCs/>
        </w:rPr>
      </w:pPr>
      <w:r w:rsidRPr="00CB03EB">
        <w:rPr>
          <w:rFonts w:asciiTheme="minorHAnsi" w:hAnsiTheme="minorHAnsi" w:cstheme="minorHAnsi"/>
        </w:rPr>
        <w:t xml:space="preserve">         (hereinafter referred to as the </w:t>
      </w:r>
      <w:r w:rsidRPr="00CB03EB">
        <w:rPr>
          <w:rFonts w:asciiTheme="minorHAnsi" w:hAnsiTheme="minorHAnsi" w:cstheme="minorHAnsi"/>
          <w:b/>
          <w:bCs/>
        </w:rPr>
        <w:t>“Consortium”</w:t>
      </w:r>
      <w:r w:rsidRPr="00CB03EB">
        <w:rPr>
          <w:rFonts w:asciiTheme="minorHAnsi" w:hAnsiTheme="minorHAnsi" w:cstheme="minorHAnsi"/>
        </w:rPr>
        <w:t xml:space="preserve"> which expression shall, where the context so permits, include their legal heirs and successors in interest) </w:t>
      </w:r>
    </w:p>
    <w:p w14:paraId="647AA415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rPr>
          <w:rFonts w:asciiTheme="minorHAnsi" w:hAnsiTheme="minorHAnsi" w:cstheme="minorHAnsi"/>
          <w:b/>
          <w:bCs/>
        </w:rPr>
      </w:pPr>
    </w:p>
    <w:p w14:paraId="1BA5AE94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3E27214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  <w:bCs/>
        </w:rPr>
        <w:t>WHEREAS</w:t>
      </w:r>
      <w:r w:rsidRPr="00CB03EB">
        <w:rPr>
          <w:rFonts w:asciiTheme="minorHAnsi" w:hAnsiTheme="minorHAnsi" w:cstheme="minorHAnsi"/>
        </w:rPr>
        <w:t xml:space="preserve"> the Consortium Partners have formed a Consortium for the purpose of providing technical / vocational training to the trainees with the funding of PSDF and their mutually agreed responsibilities as stated below are binding on them; </w:t>
      </w:r>
    </w:p>
    <w:p w14:paraId="7E34A5DD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4CBFFE7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RESPONSIBILITIES OF LEAD ORGANIZATION</w:t>
      </w:r>
    </w:p>
    <w:p w14:paraId="61251B0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678BD5A1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  <w:r w:rsidRPr="00CB03EB">
        <w:rPr>
          <w:rFonts w:asciiTheme="minorHAnsi" w:hAnsiTheme="minorHAnsi" w:cstheme="minorHAnsi"/>
          <w:i/>
        </w:rPr>
        <w:t>[enlist the details of responsibilities that will be performed by Lead Organization for this assignment]</w:t>
      </w:r>
    </w:p>
    <w:p w14:paraId="7A8F70C1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BE59233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RESPONSIBILITIES OF CONSORTIUM PARTNER</w:t>
      </w:r>
    </w:p>
    <w:p w14:paraId="6126928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1FD13E4F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  <w:r w:rsidRPr="00CB03EB">
        <w:rPr>
          <w:rFonts w:asciiTheme="minorHAnsi" w:hAnsiTheme="minorHAnsi" w:cstheme="minorHAnsi"/>
          <w:i/>
        </w:rPr>
        <w:t>[enlist the details of responsibilities that will be performed by Consortium Partner for this assignment]</w:t>
      </w:r>
    </w:p>
    <w:p w14:paraId="395025A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52C25AE7" w14:textId="77777777" w:rsidR="0028397E" w:rsidRPr="00CB03EB" w:rsidRDefault="0028397E" w:rsidP="0028397E">
      <w:pPr>
        <w:spacing w:after="0" w:line="240" w:lineRule="auto"/>
        <w:ind w:left="1440" w:hanging="14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Consortium Partner will be involved in training of Below cited course(s). </w:t>
      </w:r>
    </w:p>
    <w:p w14:paraId="05262FD5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6"/>
        <w:gridCol w:w="3125"/>
        <w:gridCol w:w="2806"/>
      </w:tblGrid>
      <w:tr w:rsidR="001E108C" w:rsidRPr="00CB03EB" w14:paraId="4E96FCD0" w14:textId="67D14DD8" w:rsidTr="001E108C">
        <w:tc>
          <w:tcPr>
            <w:tcW w:w="3086" w:type="dxa"/>
          </w:tcPr>
          <w:p w14:paraId="25059EAD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Course name</w:t>
            </w:r>
          </w:p>
        </w:tc>
        <w:tc>
          <w:tcPr>
            <w:tcW w:w="3125" w:type="dxa"/>
          </w:tcPr>
          <w:p w14:paraId="63A51156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No of Persons to be trained</w:t>
            </w:r>
          </w:p>
        </w:tc>
        <w:tc>
          <w:tcPr>
            <w:tcW w:w="2806" w:type="dxa"/>
          </w:tcPr>
          <w:p w14:paraId="63A43F52" w14:textId="4F5A9921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Address of Training Location along with District</w:t>
            </w:r>
          </w:p>
        </w:tc>
      </w:tr>
      <w:tr w:rsidR="001E108C" w:rsidRPr="00CB03EB" w14:paraId="69D588B3" w14:textId="2F1E08A7" w:rsidTr="001E108C">
        <w:tc>
          <w:tcPr>
            <w:tcW w:w="3086" w:type="dxa"/>
          </w:tcPr>
          <w:p w14:paraId="116D98F9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125" w:type="dxa"/>
          </w:tcPr>
          <w:p w14:paraId="34924107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806" w:type="dxa"/>
          </w:tcPr>
          <w:p w14:paraId="2E3EBCAB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</w:tr>
      <w:tr w:rsidR="001E108C" w:rsidRPr="00CB03EB" w14:paraId="01ED9AEA" w14:textId="37D8C955" w:rsidTr="001E108C">
        <w:tc>
          <w:tcPr>
            <w:tcW w:w="3086" w:type="dxa"/>
          </w:tcPr>
          <w:p w14:paraId="3FEA2F17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125" w:type="dxa"/>
          </w:tcPr>
          <w:p w14:paraId="161D6D0F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806" w:type="dxa"/>
          </w:tcPr>
          <w:p w14:paraId="12B09A39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</w:tr>
    </w:tbl>
    <w:p w14:paraId="135CBAE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677B1D17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7917DEC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  <w:bCs/>
        </w:rPr>
        <w:t>THEREFORE, NOW, THE CONSORTIUM ACKNOWLEDGE AND UNDERTAKE AS FOLLOWS</w:t>
      </w:r>
      <w:r w:rsidRPr="00CB03EB">
        <w:rPr>
          <w:rFonts w:asciiTheme="minorHAnsi" w:hAnsiTheme="minorHAnsi" w:cstheme="minorHAnsi"/>
        </w:rPr>
        <w:t>:</w:t>
      </w:r>
    </w:p>
    <w:p w14:paraId="23CAA049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F73CD4A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Consortium shall have joint and several </w:t>
      </w:r>
      <w:r w:rsidRPr="00CB03EB">
        <w:rPr>
          <w:rFonts w:asciiTheme="minorHAnsi" w:hAnsiTheme="minorHAnsi" w:cstheme="minorHAnsi"/>
          <w:color w:val="000000"/>
        </w:rPr>
        <w:t>liabilities in respect of the PSDF’s obligations under the Services Provision Contract.</w:t>
      </w:r>
      <w:r w:rsidRPr="00CB03EB">
        <w:rPr>
          <w:rFonts w:asciiTheme="minorHAnsi" w:hAnsiTheme="minorHAnsi" w:cstheme="minorHAnsi"/>
        </w:rPr>
        <w:t xml:space="preserve"> </w:t>
      </w:r>
    </w:p>
    <w:p w14:paraId="08974F47" w14:textId="77777777" w:rsidR="0028397E" w:rsidRPr="00CB03EB" w:rsidRDefault="0028397E" w:rsidP="0028397E">
      <w:pPr>
        <w:tabs>
          <w:tab w:val="left" w:pos="5535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ab/>
      </w:r>
    </w:p>
    <w:p w14:paraId="2FC8FD88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</w:t>
      </w:r>
      <w:r w:rsidRPr="00CB03EB">
        <w:rPr>
          <w:rFonts w:asciiTheme="minorHAnsi" w:hAnsiTheme="minorHAnsi" w:cstheme="minorHAnsi"/>
          <w:i/>
        </w:rPr>
        <w:t>[name and designation of authorized representative of Lead Organization]</w:t>
      </w:r>
      <w:r w:rsidRPr="00CB03EB">
        <w:rPr>
          <w:rFonts w:asciiTheme="minorHAnsi" w:hAnsiTheme="minorHAnsi" w:cstheme="minorHAnsi"/>
        </w:rPr>
        <w:t xml:space="preserve"> is the authorized person to sign contracts, correspond and other documents with PSDF.</w:t>
      </w:r>
    </w:p>
    <w:p w14:paraId="4CB320B9" w14:textId="77777777" w:rsidR="0028397E" w:rsidRPr="00CB03EB" w:rsidRDefault="0028397E" w:rsidP="0028397E">
      <w:pPr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0EFB3CA4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lastRenderedPageBreak/>
        <w:t xml:space="preserve">That the parties agree that only the Lead Organization shall be entitled to receive all amounts due under the Agreement on behalf of both consortium partners; </w:t>
      </w:r>
    </w:p>
    <w:p w14:paraId="5752147A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 </w:t>
      </w:r>
    </w:p>
    <w:p w14:paraId="02E86F4E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in case Consortium partner leaves the Consortium, the Lead Organization shall immediately inform PSDF; In case, the lead organisation leaves, consortium partner will inform PSDF and will be responsible for delivery of services under the contract as agreed which shall entitle PSDF to terminate the Agreement. </w:t>
      </w:r>
    </w:p>
    <w:p w14:paraId="2A02B4CA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 </w:t>
      </w:r>
    </w:p>
    <w:p w14:paraId="44DE7EBA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That Consortium hereby holds the PSDF indemnified and harmless in case of any loss occurred due to any act of the Consortium or its partners individually.</w:t>
      </w:r>
    </w:p>
    <w:p w14:paraId="26B09225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5EE3507C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519383FB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233B1358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2C61E4AC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428E5BD2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b/>
          <w:sz w:val="22"/>
          <w:szCs w:val="22"/>
        </w:rPr>
      </w:pPr>
      <w:r w:rsidRPr="00CB03EB">
        <w:rPr>
          <w:rFonts w:asciiTheme="minorHAnsi" w:hAnsiTheme="minorHAnsi" w:cstheme="minorHAnsi"/>
          <w:b/>
          <w:sz w:val="22"/>
          <w:szCs w:val="22"/>
        </w:rPr>
        <w:t>Lead Organization</w:t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b/>
          <w:sz w:val="22"/>
          <w:szCs w:val="22"/>
        </w:rPr>
        <w:t>Consortium Partner</w:t>
      </w:r>
    </w:p>
    <w:p w14:paraId="6A65701D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8"/>
        <w:gridCol w:w="720"/>
        <w:gridCol w:w="4518"/>
      </w:tblGrid>
      <w:tr w:rsidR="0028397E" w:rsidRPr="00CB03EB" w14:paraId="5AF61556" w14:textId="77777777" w:rsidTr="00592436">
        <w:trPr>
          <w:trHeight w:val="100"/>
        </w:trPr>
        <w:tc>
          <w:tcPr>
            <w:tcW w:w="4338" w:type="dxa"/>
          </w:tcPr>
          <w:p w14:paraId="508AE6C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Signature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</w:t>
            </w:r>
          </w:p>
          <w:p w14:paraId="7BC4E6E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BDB91C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   __________________________</w:t>
            </w:r>
          </w:p>
          <w:p w14:paraId="41752370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5DD61D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Designation: _______________________</w:t>
            </w:r>
          </w:p>
          <w:p w14:paraId="58FF735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AF96CB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ntact No: _______________________</w:t>
            </w:r>
          </w:p>
          <w:p w14:paraId="2DCD39B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52D18D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Address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1E1FFD9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C50C79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__________________________</w:t>
            </w:r>
          </w:p>
          <w:p w14:paraId="520528F2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B009DE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CNIC No. </w:t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  <w:t>_________________________</w:t>
            </w:r>
          </w:p>
        </w:tc>
        <w:tc>
          <w:tcPr>
            <w:tcW w:w="720" w:type="dxa"/>
          </w:tcPr>
          <w:p w14:paraId="51B5DC5D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8" w:type="dxa"/>
          </w:tcPr>
          <w:p w14:paraId="48D3BFE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Signature: __________________________</w:t>
            </w:r>
          </w:p>
          <w:p w14:paraId="7E755B1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733F28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      __________________________</w:t>
            </w:r>
          </w:p>
          <w:p w14:paraId="1EEBB3A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357F7B1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Designation: ________________________</w:t>
            </w:r>
          </w:p>
          <w:p w14:paraId="70C61BF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B2BA45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ntact No: _________________________</w:t>
            </w:r>
          </w:p>
          <w:p w14:paraId="544BFD0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0236357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Address:     _________________________</w:t>
            </w:r>
          </w:p>
          <w:p w14:paraId="74AE7DE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65211F6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     _________________________</w:t>
            </w:r>
          </w:p>
          <w:p w14:paraId="42BE6F09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EB6841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 __________________________</w:t>
            </w:r>
          </w:p>
        </w:tc>
      </w:tr>
    </w:tbl>
    <w:p w14:paraId="2D9D59D0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Cs/>
          <w:i/>
          <w:u w:val="single"/>
        </w:rPr>
      </w:pPr>
    </w:p>
    <w:p w14:paraId="088B44AD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  <w:u w:val="single"/>
        </w:rPr>
      </w:pPr>
    </w:p>
    <w:p w14:paraId="61D65898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B03EB">
        <w:rPr>
          <w:rFonts w:asciiTheme="minorHAnsi" w:hAnsiTheme="minorHAnsi" w:cstheme="minorHAnsi"/>
          <w:b/>
          <w:bCs/>
        </w:rPr>
        <w:t>Witnesses 1:                                                              Witnesses 2:</w:t>
      </w:r>
    </w:p>
    <w:p w14:paraId="77119E73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  <w:u w:val="single"/>
        </w:rPr>
      </w:pPr>
    </w:p>
    <w:p w14:paraId="79F89CCE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8"/>
        <w:gridCol w:w="720"/>
        <w:gridCol w:w="4518"/>
      </w:tblGrid>
      <w:tr w:rsidR="0028397E" w:rsidRPr="00CB03EB" w14:paraId="244B3516" w14:textId="77777777" w:rsidTr="00592436">
        <w:trPr>
          <w:trHeight w:val="100"/>
        </w:trPr>
        <w:tc>
          <w:tcPr>
            <w:tcW w:w="4338" w:type="dxa"/>
          </w:tcPr>
          <w:p w14:paraId="51A494EE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1F23F4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___________________________</w:t>
            </w:r>
          </w:p>
          <w:p w14:paraId="3573932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DE1877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Address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401634C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EF35C4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  _________________________</w:t>
            </w:r>
          </w:p>
          <w:p w14:paraId="4928138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</w:t>
            </w:r>
          </w:p>
          <w:p w14:paraId="2181953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0346CFF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8" w:type="dxa"/>
          </w:tcPr>
          <w:p w14:paraId="4EA47D1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760813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____________________________</w:t>
            </w:r>
          </w:p>
          <w:p w14:paraId="6C4A67A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D7887B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Address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__</w:t>
            </w:r>
          </w:p>
          <w:p w14:paraId="13FAEA39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BF83A7E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____________________________</w:t>
            </w:r>
          </w:p>
          <w:p w14:paraId="1CE8A69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</w:t>
            </w:r>
          </w:p>
        </w:tc>
      </w:tr>
    </w:tbl>
    <w:p w14:paraId="7440651B" w14:textId="77777777" w:rsidR="0028397E" w:rsidRPr="00CB03EB" w:rsidRDefault="0028397E" w:rsidP="0028397E">
      <w:pPr>
        <w:rPr>
          <w:rFonts w:asciiTheme="minorHAnsi" w:hAnsiTheme="minorHAnsi" w:cstheme="minorHAnsi"/>
        </w:rPr>
      </w:pPr>
    </w:p>
    <w:p w14:paraId="75ACBBC4" w14:textId="77777777" w:rsidR="0028397E" w:rsidRPr="00CB03EB" w:rsidRDefault="0028397E" w:rsidP="001A1C7F">
      <w:pPr>
        <w:pStyle w:val="Subsection3"/>
        <w:spacing w:before="120" w:after="0"/>
        <w:ind w:left="2880" w:firstLine="720"/>
        <w:rPr>
          <w:rFonts w:asciiTheme="minorHAnsi" w:hAnsiTheme="minorHAnsi" w:cstheme="minorHAnsi"/>
          <w:sz w:val="32"/>
        </w:rPr>
      </w:pPr>
    </w:p>
    <w:sectPr w:rsidR="0028397E" w:rsidRPr="00CB03EB" w:rsidSect="004A36DC">
      <w:headerReference w:type="default" r:id="rId10"/>
      <w:footerReference w:type="default" r:id="rId11"/>
      <w:pgSz w:w="11907" w:h="16839" w:code="9"/>
      <w:pgMar w:top="2520" w:right="1440" w:bottom="126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6E53CB" w14:textId="77777777" w:rsidR="00DF7775" w:rsidRDefault="00DF7775" w:rsidP="00B66050">
      <w:pPr>
        <w:spacing w:after="0" w:line="240" w:lineRule="auto"/>
      </w:pPr>
      <w:r>
        <w:separator/>
      </w:r>
    </w:p>
    <w:p w14:paraId="7A9160D1" w14:textId="77777777" w:rsidR="00DF7775" w:rsidRDefault="00DF7775"/>
  </w:endnote>
  <w:endnote w:type="continuationSeparator" w:id="0">
    <w:p w14:paraId="3FE89BE3" w14:textId="77777777" w:rsidR="00DF7775" w:rsidRDefault="00DF7775" w:rsidP="00B66050">
      <w:pPr>
        <w:spacing w:after="0" w:line="240" w:lineRule="auto"/>
      </w:pPr>
      <w:r>
        <w:continuationSeparator/>
      </w:r>
    </w:p>
    <w:p w14:paraId="59B13A91" w14:textId="77777777" w:rsidR="00DF7775" w:rsidRDefault="00DF77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43714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634B0" w14:textId="77777777" w:rsidR="00423908" w:rsidRDefault="00423908" w:rsidP="00A86702">
        <w:pPr>
          <w:pStyle w:val="Footer"/>
          <w:jc w:val="center"/>
        </w:pPr>
      </w:p>
      <w:p w14:paraId="351198E1" w14:textId="739E8527" w:rsidR="00423908" w:rsidRDefault="00DF7775">
        <w:pPr>
          <w:pStyle w:val="Footer"/>
          <w:jc w:val="cen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6FBD7" w14:textId="77777777" w:rsidR="00DF7775" w:rsidRDefault="00DF7775" w:rsidP="00B66050">
      <w:pPr>
        <w:spacing w:after="0" w:line="240" w:lineRule="auto"/>
      </w:pPr>
      <w:r>
        <w:separator/>
      </w:r>
    </w:p>
    <w:p w14:paraId="125826B9" w14:textId="77777777" w:rsidR="00DF7775" w:rsidRDefault="00DF7775"/>
  </w:footnote>
  <w:footnote w:type="continuationSeparator" w:id="0">
    <w:p w14:paraId="4F5B6F26" w14:textId="77777777" w:rsidR="00DF7775" w:rsidRDefault="00DF7775" w:rsidP="00B66050">
      <w:pPr>
        <w:spacing w:after="0" w:line="240" w:lineRule="auto"/>
      </w:pPr>
      <w:r>
        <w:continuationSeparator/>
      </w:r>
    </w:p>
    <w:p w14:paraId="01C3E95D" w14:textId="77777777" w:rsidR="00DF7775" w:rsidRDefault="00DF77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EC1F3" w14:textId="45DAAD0C" w:rsidR="00423908" w:rsidRPr="004F4409" w:rsidRDefault="00423908" w:rsidP="004F4409">
    <w:pPr>
      <w:pStyle w:val="Header"/>
      <w:tabs>
        <w:tab w:val="clear" w:pos="4513"/>
        <w:tab w:val="clear" w:pos="9026"/>
        <w:tab w:val="left" w:pos="5160"/>
      </w:tabs>
      <w:spacing w:before="240" w:line="480" w:lineRule="auto"/>
      <w:jc w:val="center"/>
      <w:rPr>
        <w:b/>
      </w:rPr>
    </w:pPr>
    <w:r w:rsidRPr="004F4409">
      <w:rPr>
        <w:b/>
        <w:noProof/>
        <w:sz w:val="36"/>
        <w:lang w:eastAsia="en-GB"/>
      </w:rPr>
      <w:drawing>
        <wp:anchor distT="0" distB="0" distL="114300" distR="114300" simplePos="0" relativeHeight="251658240" behindDoc="1" locked="0" layoutInCell="1" allowOverlap="1" wp14:anchorId="36BC6D59" wp14:editId="1EAE7116">
          <wp:simplePos x="0" y="0"/>
          <wp:positionH relativeFrom="column">
            <wp:posOffset>-541020</wp:posOffset>
          </wp:positionH>
          <wp:positionV relativeFrom="paragraph">
            <wp:posOffset>-212150</wp:posOffset>
          </wp:positionV>
          <wp:extent cx="986155" cy="1245870"/>
          <wp:effectExtent l="0" t="0" r="4445" b="0"/>
          <wp:wrapNone/>
          <wp:docPr id="1" name="Picture 1" descr="logo%20PSD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%20PSD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155" cy="1245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7CBA"/>
    <w:multiLevelType w:val="hybridMultilevel"/>
    <w:tmpl w:val="94A2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05238"/>
    <w:multiLevelType w:val="hybridMultilevel"/>
    <w:tmpl w:val="0AC211C2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0F086AE2"/>
    <w:multiLevelType w:val="hybridMultilevel"/>
    <w:tmpl w:val="461851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D6232"/>
    <w:multiLevelType w:val="hybridMultilevel"/>
    <w:tmpl w:val="EBF6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46556"/>
    <w:multiLevelType w:val="hybridMultilevel"/>
    <w:tmpl w:val="CCB85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72D77"/>
    <w:multiLevelType w:val="hybridMultilevel"/>
    <w:tmpl w:val="BE80ED0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87C5EB9"/>
    <w:multiLevelType w:val="hybridMultilevel"/>
    <w:tmpl w:val="32FEC2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3A2934"/>
    <w:multiLevelType w:val="multilevel"/>
    <w:tmpl w:val="D0A03E70"/>
    <w:lvl w:ilvl="0">
      <w:start w:val="1"/>
      <w:numFmt w:val="decimal"/>
      <w:pStyle w:val="Subsection2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DEF6061"/>
    <w:multiLevelType w:val="hybridMultilevel"/>
    <w:tmpl w:val="52F63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70888"/>
    <w:multiLevelType w:val="multilevel"/>
    <w:tmpl w:val="87425724"/>
    <w:lvl w:ilvl="0">
      <w:start w:val="1"/>
      <w:numFmt w:val="none"/>
      <w:pStyle w:val="Definition1"/>
      <w:suff w:val="nothing"/>
      <w:lvlText w:val=""/>
      <w:lvlJc w:val="left"/>
      <w:pPr>
        <w:tabs>
          <w:tab w:val="num" w:pos="0"/>
        </w:tabs>
        <w:ind w:left="72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Definition2"/>
      <w:lvlText w:val="(%2)"/>
      <w:lvlJc w:val="left"/>
      <w:pPr>
        <w:tabs>
          <w:tab w:val="num" w:pos="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Definition3"/>
      <w:lvlText w:val="(%3)"/>
      <w:lvlJc w:val="left"/>
      <w:pPr>
        <w:tabs>
          <w:tab w:val="num" w:pos="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pStyle w:val="Definition4"/>
      <w:lvlText w:val="(%4)"/>
      <w:lvlJc w:val="left"/>
      <w:pPr>
        <w:tabs>
          <w:tab w:val="num" w:pos="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pStyle w:val="Definition5"/>
      <w:lvlText w:val="(%5)"/>
      <w:lvlJc w:val="left"/>
      <w:pPr>
        <w:tabs>
          <w:tab w:val="num" w:pos="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Definition6"/>
      <w:lvlText w:val="(%6)"/>
      <w:lvlJc w:val="left"/>
      <w:pPr>
        <w:tabs>
          <w:tab w:val="num" w:pos="0"/>
        </w:tabs>
        <w:ind w:left="43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pStyle w:val="Definition7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Definition8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Definition9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31C4585B"/>
    <w:multiLevelType w:val="hybridMultilevel"/>
    <w:tmpl w:val="B67C2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A7F2C"/>
    <w:multiLevelType w:val="hybridMultilevel"/>
    <w:tmpl w:val="30B60438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AA5195"/>
    <w:multiLevelType w:val="hybridMultilevel"/>
    <w:tmpl w:val="6180D2AC"/>
    <w:lvl w:ilvl="0" w:tplc="A52ABF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7F66DE9"/>
    <w:multiLevelType w:val="hybridMultilevel"/>
    <w:tmpl w:val="B97658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94E11"/>
    <w:multiLevelType w:val="hybridMultilevel"/>
    <w:tmpl w:val="46966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15B5C"/>
    <w:multiLevelType w:val="hybridMultilevel"/>
    <w:tmpl w:val="44AE5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5339B"/>
    <w:multiLevelType w:val="hybridMultilevel"/>
    <w:tmpl w:val="E81AB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D025F"/>
    <w:multiLevelType w:val="hybridMultilevel"/>
    <w:tmpl w:val="18724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9A021F"/>
    <w:multiLevelType w:val="hybridMultilevel"/>
    <w:tmpl w:val="1778AA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B7090D"/>
    <w:multiLevelType w:val="hybridMultilevel"/>
    <w:tmpl w:val="A1C0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D35A93"/>
    <w:multiLevelType w:val="hybridMultilevel"/>
    <w:tmpl w:val="0E842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1542D4"/>
    <w:multiLevelType w:val="hybridMultilevel"/>
    <w:tmpl w:val="2312C2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337A0D"/>
    <w:multiLevelType w:val="hybridMultilevel"/>
    <w:tmpl w:val="319EF0F4"/>
    <w:lvl w:ilvl="0" w:tplc="FF7A8D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2D47525"/>
    <w:multiLevelType w:val="hybridMultilevel"/>
    <w:tmpl w:val="DFF45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343614"/>
    <w:multiLevelType w:val="hybridMultilevel"/>
    <w:tmpl w:val="A52AD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8"/>
  </w:num>
  <w:num w:numId="5">
    <w:abstractNumId w:val="0"/>
  </w:num>
  <w:num w:numId="6">
    <w:abstractNumId w:val="23"/>
  </w:num>
  <w:num w:numId="7">
    <w:abstractNumId w:val="24"/>
  </w:num>
  <w:num w:numId="8">
    <w:abstractNumId w:val="21"/>
  </w:num>
  <w:num w:numId="9">
    <w:abstractNumId w:val="10"/>
  </w:num>
  <w:num w:numId="10">
    <w:abstractNumId w:val="6"/>
  </w:num>
  <w:num w:numId="11">
    <w:abstractNumId w:val="14"/>
  </w:num>
  <w:num w:numId="12">
    <w:abstractNumId w:val="16"/>
  </w:num>
  <w:num w:numId="13">
    <w:abstractNumId w:val="8"/>
  </w:num>
  <w:num w:numId="14">
    <w:abstractNumId w:val="1"/>
  </w:num>
  <w:num w:numId="15">
    <w:abstractNumId w:val="5"/>
  </w:num>
  <w:num w:numId="16">
    <w:abstractNumId w:val="13"/>
  </w:num>
  <w:num w:numId="17">
    <w:abstractNumId w:val="3"/>
  </w:num>
  <w:num w:numId="18">
    <w:abstractNumId w:val="19"/>
  </w:num>
  <w:num w:numId="19">
    <w:abstractNumId w:val="2"/>
  </w:num>
  <w:num w:numId="20">
    <w:abstractNumId w:val="22"/>
  </w:num>
  <w:num w:numId="21">
    <w:abstractNumId w:val="12"/>
  </w:num>
  <w:num w:numId="22">
    <w:abstractNumId w:val="15"/>
  </w:num>
  <w:num w:numId="23">
    <w:abstractNumId w:val="20"/>
  </w:num>
  <w:num w:numId="24">
    <w:abstractNumId w:val="17"/>
  </w:num>
  <w:num w:numId="25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jQ1tjCzsDQ1MjNQ0lEKTi0uzszPAykwrAUAMfIw5iwAAAA="/>
  </w:docVars>
  <w:rsids>
    <w:rsidRoot w:val="00B66050"/>
    <w:rsid w:val="00000802"/>
    <w:rsid w:val="00000C68"/>
    <w:rsid w:val="000011B9"/>
    <w:rsid w:val="00002656"/>
    <w:rsid w:val="00002A6E"/>
    <w:rsid w:val="000031A8"/>
    <w:rsid w:val="00004CCD"/>
    <w:rsid w:val="00004EC8"/>
    <w:rsid w:val="00005643"/>
    <w:rsid w:val="00006C2E"/>
    <w:rsid w:val="00007147"/>
    <w:rsid w:val="000075B6"/>
    <w:rsid w:val="00007BB1"/>
    <w:rsid w:val="00007FEB"/>
    <w:rsid w:val="0001036B"/>
    <w:rsid w:val="00010682"/>
    <w:rsid w:val="00010B1A"/>
    <w:rsid w:val="0001190C"/>
    <w:rsid w:val="00011B01"/>
    <w:rsid w:val="00011C3A"/>
    <w:rsid w:val="00011E1E"/>
    <w:rsid w:val="00012080"/>
    <w:rsid w:val="00012433"/>
    <w:rsid w:val="00013499"/>
    <w:rsid w:val="00014101"/>
    <w:rsid w:val="000156D2"/>
    <w:rsid w:val="000156EF"/>
    <w:rsid w:val="000167E0"/>
    <w:rsid w:val="00016905"/>
    <w:rsid w:val="0001740E"/>
    <w:rsid w:val="0001755E"/>
    <w:rsid w:val="000179BD"/>
    <w:rsid w:val="00017E91"/>
    <w:rsid w:val="000205C1"/>
    <w:rsid w:val="000208B9"/>
    <w:rsid w:val="000209B7"/>
    <w:rsid w:val="00021B08"/>
    <w:rsid w:val="00021B50"/>
    <w:rsid w:val="00021CDC"/>
    <w:rsid w:val="0002241A"/>
    <w:rsid w:val="00023534"/>
    <w:rsid w:val="000250A5"/>
    <w:rsid w:val="00025B1D"/>
    <w:rsid w:val="000260E6"/>
    <w:rsid w:val="000268D5"/>
    <w:rsid w:val="00027768"/>
    <w:rsid w:val="00027FDF"/>
    <w:rsid w:val="000303DF"/>
    <w:rsid w:val="0003077A"/>
    <w:rsid w:val="000329EF"/>
    <w:rsid w:val="00032D52"/>
    <w:rsid w:val="00032FC4"/>
    <w:rsid w:val="00033651"/>
    <w:rsid w:val="000339A7"/>
    <w:rsid w:val="00033D20"/>
    <w:rsid w:val="000343B8"/>
    <w:rsid w:val="00034758"/>
    <w:rsid w:val="000347CF"/>
    <w:rsid w:val="0003551C"/>
    <w:rsid w:val="00035A62"/>
    <w:rsid w:val="00035B2A"/>
    <w:rsid w:val="00035DB2"/>
    <w:rsid w:val="0003664B"/>
    <w:rsid w:val="00036B32"/>
    <w:rsid w:val="00036B75"/>
    <w:rsid w:val="000376DE"/>
    <w:rsid w:val="00037BB4"/>
    <w:rsid w:val="00037EFB"/>
    <w:rsid w:val="000409F1"/>
    <w:rsid w:val="000412D0"/>
    <w:rsid w:val="00041B72"/>
    <w:rsid w:val="00041DAC"/>
    <w:rsid w:val="00041DF7"/>
    <w:rsid w:val="00042517"/>
    <w:rsid w:val="000429A2"/>
    <w:rsid w:val="00043611"/>
    <w:rsid w:val="00043B59"/>
    <w:rsid w:val="00044A08"/>
    <w:rsid w:val="00044FB5"/>
    <w:rsid w:val="00046369"/>
    <w:rsid w:val="0004650A"/>
    <w:rsid w:val="00046956"/>
    <w:rsid w:val="00046F79"/>
    <w:rsid w:val="00047C9E"/>
    <w:rsid w:val="00050AA4"/>
    <w:rsid w:val="00050BA4"/>
    <w:rsid w:val="000514EE"/>
    <w:rsid w:val="00051B68"/>
    <w:rsid w:val="00051E31"/>
    <w:rsid w:val="000529B6"/>
    <w:rsid w:val="00052CC0"/>
    <w:rsid w:val="0005379A"/>
    <w:rsid w:val="00053822"/>
    <w:rsid w:val="00054CA1"/>
    <w:rsid w:val="00054CE6"/>
    <w:rsid w:val="0005512B"/>
    <w:rsid w:val="000554EB"/>
    <w:rsid w:val="00055DB3"/>
    <w:rsid w:val="000561C1"/>
    <w:rsid w:val="00056950"/>
    <w:rsid w:val="00057039"/>
    <w:rsid w:val="000602A1"/>
    <w:rsid w:val="000608A5"/>
    <w:rsid w:val="00062EA0"/>
    <w:rsid w:val="000635B0"/>
    <w:rsid w:val="00063E72"/>
    <w:rsid w:val="00064569"/>
    <w:rsid w:val="00065008"/>
    <w:rsid w:val="00065401"/>
    <w:rsid w:val="00065871"/>
    <w:rsid w:val="00065AE2"/>
    <w:rsid w:val="00065D31"/>
    <w:rsid w:val="00065F18"/>
    <w:rsid w:val="00066694"/>
    <w:rsid w:val="00066DD6"/>
    <w:rsid w:val="00067135"/>
    <w:rsid w:val="00067219"/>
    <w:rsid w:val="0007017D"/>
    <w:rsid w:val="000709D5"/>
    <w:rsid w:val="00072212"/>
    <w:rsid w:val="000728B5"/>
    <w:rsid w:val="00072CD1"/>
    <w:rsid w:val="00073424"/>
    <w:rsid w:val="00073541"/>
    <w:rsid w:val="0007362B"/>
    <w:rsid w:val="00073D7A"/>
    <w:rsid w:val="000745FB"/>
    <w:rsid w:val="000749A6"/>
    <w:rsid w:val="00074AF2"/>
    <w:rsid w:val="00076058"/>
    <w:rsid w:val="00076430"/>
    <w:rsid w:val="00076577"/>
    <w:rsid w:val="0007689C"/>
    <w:rsid w:val="00077117"/>
    <w:rsid w:val="000773B5"/>
    <w:rsid w:val="00080B40"/>
    <w:rsid w:val="0008167D"/>
    <w:rsid w:val="00081FB4"/>
    <w:rsid w:val="00082492"/>
    <w:rsid w:val="0008304C"/>
    <w:rsid w:val="00083405"/>
    <w:rsid w:val="00084295"/>
    <w:rsid w:val="000843D7"/>
    <w:rsid w:val="00084AF7"/>
    <w:rsid w:val="0008605A"/>
    <w:rsid w:val="00086C3B"/>
    <w:rsid w:val="0008797B"/>
    <w:rsid w:val="00090016"/>
    <w:rsid w:val="0009033E"/>
    <w:rsid w:val="000904F3"/>
    <w:rsid w:val="00090BFA"/>
    <w:rsid w:val="000916F0"/>
    <w:rsid w:val="0009219A"/>
    <w:rsid w:val="00092479"/>
    <w:rsid w:val="000927BD"/>
    <w:rsid w:val="00092BF3"/>
    <w:rsid w:val="000932D8"/>
    <w:rsid w:val="00093CEB"/>
    <w:rsid w:val="0009431B"/>
    <w:rsid w:val="00094333"/>
    <w:rsid w:val="00094D08"/>
    <w:rsid w:val="00094D14"/>
    <w:rsid w:val="00094D7E"/>
    <w:rsid w:val="00094EDF"/>
    <w:rsid w:val="000956DF"/>
    <w:rsid w:val="00096D08"/>
    <w:rsid w:val="0009785C"/>
    <w:rsid w:val="00097D24"/>
    <w:rsid w:val="000A033E"/>
    <w:rsid w:val="000A0631"/>
    <w:rsid w:val="000A1342"/>
    <w:rsid w:val="000A1B4A"/>
    <w:rsid w:val="000A1B51"/>
    <w:rsid w:val="000A24EA"/>
    <w:rsid w:val="000A27ED"/>
    <w:rsid w:val="000A3522"/>
    <w:rsid w:val="000A3BEF"/>
    <w:rsid w:val="000A435A"/>
    <w:rsid w:val="000A49A9"/>
    <w:rsid w:val="000A4A2E"/>
    <w:rsid w:val="000A4D51"/>
    <w:rsid w:val="000A52CC"/>
    <w:rsid w:val="000A5AD5"/>
    <w:rsid w:val="000A638A"/>
    <w:rsid w:val="000A647F"/>
    <w:rsid w:val="000A74BB"/>
    <w:rsid w:val="000A751C"/>
    <w:rsid w:val="000A783F"/>
    <w:rsid w:val="000A79FF"/>
    <w:rsid w:val="000A7B3B"/>
    <w:rsid w:val="000A7BB1"/>
    <w:rsid w:val="000B0478"/>
    <w:rsid w:val="000B067F"/>
    <w:rsid w:val="000B145A"/>
    <w:rsid w:val="000B1BA9"/>
    <w:rsid w:val="000B1F9F"/>
    <w:rsid w:val="000B22CC"/>
    <w:rsid w:val="000B2721"/>
    <w:rsid w:val="000B2834"/>
    <w:rsid w:val="000B2AC4"/>
    <w:rsid w:val="000B322C"/>
    <w:rsid w:val="000B3C1E"/>
    <w:rsid w:val="000B3E10"/>
    <w:rsid w:val="000B40E3"/>
    <w:rsid w:val="000B42B1"/>
    <w:rsid w:val="000B45BB"/>
    <w:rsid w:val="000B4BC1"/>
    <w:rsid w:val="000B4CDD"/>
    <w:rsid w:val="000B4CF7"/>
    <w:rsid w:val="000B56BA"/>
    <w:rsid w:val="000B593E"/>
    <w:rsid w:val="000B5E4C"/>
    <w:rsid w:val="000B6808"/>
    <w:rsid w:val="000B6D8A"/>
    <w:rsid w:val="000B7113"/>
    <w:rsid w:val="000B7336"/>
    <w:rsid w:val="000B7E9A"/>
    <w:rsid w:val="000C04C3"/>
    <w:rsid w:val="000C07A5"/>
    <w:rsid w:val="000C0A13"/>
    <w:rsid w:val="000C0B07"/>
    <w:rsid w:val="000C0E5A"/>
    <w:rsid w:val="000C115F"/>
    <w:rsid w:val="000C12C0"/>
    <w:rsid w:val="000C1741"/>
    <w:rsid w:val="000C250A"/>
    <w:rsid w:val="000C254C"/>
    <w:rsid w:val="000C26AE"/>
    <w:rsid w:val="000C383C"/>
    <w:rsid w:val="000C4C91"/>
    <w:rsid w:val="000C6065"/>
    <w:rsid w:val="000C6191"/>
    <w:rsid w:val="000C7583"/>
    <w:rsid w:val="000C7635"/>
    <w:rsid w:val="000C7B53"/>
    <w:rsid w:val="000D0BAF"/>
    <w:rsid w:val="000D1D39"/>
    <w:rsid w:val="000D1D84"/>
    <w:rsid w:val="000D2298"/>
    <w:rsid w:val="000D30D3"/>
    <w:rsid w:val="000D366F"/>
    <w:rsid w:val="000D4F2F"/>
    <w:rsid w:val="000D6E03"/>
    <w:rsid w:val="000D709A"/>
    <w:rsid w:val="000D7EA7"/>
    <w:rsid w:val="000E13C3"/>
    <w:rsid w:val="000E15CE"/>
    <w:rsid w:val="000E1BEC"/>
    <w:rsid w:val="000E2A51"/>
    <w:rsid w:val="000E3C07"/>
    <w:rsid w:val="000E3C5C"/>
    <w:rsid w:val="000E4029"/>
    <w:rsid w:val="000E46D2"/>
    <w:rsid w:val="000E4C06"/>
    <w:rsid w:val="000E5122"/>
    <w:rsid w:val="000E5949"/>
    <w:rsid w:val="000E5CB8"/>
    <w:rsid w:val="000E5E70"/>
    <w:rsid w:val="000E764A"/>
    <w:rsid w:val="000F002B"/>
    <w:rsid w:val="000F127A"/>
    <w:rsid w:val="000F2137"/>
    <w:rsid w:val="000F272D"/>
    <w:rsid w:val="000F2B40"/>
    <w:rsid w:val="000F2B6D"/>
    <w:rsid w:val="000F324B"/>
    <w:rsid w:val="000F36EC"/>
    <w:rsid w:val="000F3D49"/>
    <w:rsid w:val="000F444E"/>
    <w:rsid w:val="000F4511"/>
    <w:rsid w:val="000F52CD"/>
    <w:rsid w:val="000F55F4"/>
    <w:rsid w:val="000F6105"/>
    <w:rsid w:val="000F661D"/>
    <w:rsid w:val="000F6EAA"/>
    <w:rsid w:val="00100287"/>
    <w:rsid w:val="00100444"/>
    <w:rsid w:val="00100478"/>
    <w:rsid w:val="001011E3"/>
    <w:rsid w:val="001017D0"/>
    <w:rsid w:val="00102248"/>
    <w:rsid w:val="00103191"/>
    <w:rsid w:val="00103839"/>
    <w:rsid w:val="00103E8F"/>
    <w:rsid w:val="00105FEF"/>
    <w:rsid w:val="0010669B"/>
    <w:rsid w:val="0011059C"/>
    <w:rsid w:val="00110650"/>
    <w:rsid w:val="001108B5"/>
    <w:rsid w:val="00111452"/>
    <w:rsid w:val="00111E3E"/>
    <w:rsid w:val="00112CAE"/>
    <w:rsid w:val="00112D42"/>
    <w:rsid w:val="00112DAD"/>
    <w:rsid w:val="00113C96"/>
    <w:rsid w:val="0011483C"/>
    <w:rsid w:val="00114957"/>
    <w:rsid w:val="001156C0"/>
    <w:rsid w:val="0011661F"/>
    <w:rsid w:val="00116CD4"/>
    <w:rsid w:val="001172F2"/>
    <w:rsid w:val="00120199"/>
    <w:rsid w:val="00120D5D"/>
    <w:rsid w:val="00121402"/>
    <w:rsid w:val="00122BF1"/>
    <w:rsid w:val="0012350F"/>
    <w:rsid w:val="001237FE"/>
    <w:rsid w:val="0012387E"/>
    <w:rsid w:val="00123F6E"/>
    <w:rsid w:val="0012419B"/>
    <w:rsid w:val="00124608"/>
    <w:rsid w:val="00124628"/>
    <w:rsid w:val="00124F8C"/>
    <w:rsid w:val="0012563C"/>
    <w:rsid w:val="00125BEF"/>
    <w:rsid w:val="0012713D"/>
    <w:rsid w:val="00127E8A"/>
    <w:rsid w:val="00130886"/>
    <w:rsid w:val="00131907"/>
    <w:rsid w:val="00131BDE"/>
    <w:rsid w:val="0013209D"/>
    <w:rsid w:val="00132574"/>
    <w:rsid w:val="00132E59"/>
    <w:rsid w:val="0013350F"/>
    <w:rsid w:val="00133833"/>
    <w:rsid w:val="00134FA4"/>
    <w:rsid w:val="001356BD"/>
    <w:rsid w:val="00136366"/>
    <w:rsid w:val="00136A9C"/>
    <w:rsid w:val="001378D4"/>
    <w:rsid w:val="00137ABA"/>
    <w:rsid w:val="00137E84"/>
    <w:rsid w:val="001401AB"/>
    <w:rsid w:val="00140AA9"/>
    <w:rsid w:val="00140C09"/>
    <w:rsid w:val="00141645"/>
    <w:rsid w:val="0014197B"/>
    <w:rsid w:val="001427DA"/>
    <w:rsid w:val="00142B5D"/>
    <w:rsid w:val="00142D6E"/>
    <w:rsid w:val="00143E2F"/>
    <w:rsid w:val="00144171"/>
    <w:rsid w:val="00144950"/>
    <w:rsid w:val="0014512B"/>
    <w:rsid w:val="00145551"/>
    <w:rsid w:val="0014577E"/>
    <w:rsid w:val="001459E6"/>
    <w:rsid w:val="00146D94"/>
    <w:rsid w:val="00147318"/>
    <w:rsid w:val="00147728"/>
    <w:rsid w:val="001506BA"/>
    <w:rsid w:val="00151E4F"/>
    <w:rsid w:val="00152078"/>
    <w:rsid w:val="0015279A"/>
    <w:rsid w:val="00152828"/>
    <w:rsid w:val="00153E92"/>
    <w:rsid w:val="00153EB3"/>
    <w:rsid w:val="00153F31"/>
    <w:rsid w:val="00155E79"/>
    <w:rsid w:val="0015613B"/>
    <w:rsid w:val="001565D1"/>
    <w:rsid w:val="00160545"/>
    <w:rsid w:val="0016070C"/>
    <w:rsid w:val="00160FB8"/>
    <w:rsid w:val="00162423"/>
    <w:rsid w:val="0016385E"/>
    <w:rsid w:val="00163A53"/>
    <w:rsid w:val="00164360"/>
    <w:rsid w:val="001656EE"/>
    <w:rsid w:val="00165DEB"/>
    <w:rsid w:val="00166549"/>
    <w:rsid w:val="00166669"/>
    <w:rsid w:val="00166FB1"/>
    <w:rsid w:val="00167263"/>
    <w:rsid w:val="001674E1"/>
    <w:rsid w:val="00167E2A"/>
    <w:rsid w:val="0017045C"/>
    <w:rsid w:val="00170A2C"/>
    <w:rsid w:val="00171EE4"/>
    <w:rsid w:val="00172877"/>
    <w:rsid w:val="0017305E"/>
    <w:rsid w:val="00173679"/>
    <w:rsid w:val="0017383E"/>
    <w:rsid w:val="00173FF0"/>
    <w:rsid w:val="00175A35"/>
    <w:rsid w:val="00175AFE"/>
    <w:rsid w:val="00175D62"/>
    <w:rsid w:val="00175E43"/>
    <w:rsid w:val="00176549"/>
    <w:rsid w:val="00176635"/>
    <w:rsid w:val="001776B6"/>
    <w:rsid w:val="00180238"/>
    <w:rsid w:val="001802B8"/>
    <w:rsid w:val="00180505"/>
    <w:rsid w:val="00180D26"/>
    <w:rsid w:val="00181161"/>
    <w:rsid w:val="0018232D"/>
    <w:rsid w:val="00182C33"/>
    <w:rsid w:val="00182ED8"/>
    <w:rsid w:val="00182FE9"/>
    <w:rsid w:val="001835EC"/>
    <w:rsid w:val="0018405A"/>
    <w:rsid w:val="00184354"/>
    <w:rsid w:val="001844B1"/>
    <w:rsid w:val="00184910"/>
    <w:rsid w:val="0018537B"/>
    <w:rsid w:val="00186283"/>
    <w:rsid w:val="00186FFB"/>
    <w:rsid w:val="0018772B"/>
    <w:rsid w:val="001879E2"/>
    <w:rsid w:val="00187F14"/>
    <w:rsid w:val="00187FD6"/>
    <w:rsid w:val="00190386"/>
    <w:rsid w:val="00190BF4"/>
    <w:rsid w:val="001912C0"/>
    <w:rsid w:val="001925AF"/>
    <w:rsid w:val="00192640"/>
    <w:rsid w:val="00193079"/>
    <w:rsid w:val="00193C51"/>
    <w:rsid w:val="00193F5D"/>
    <w:rsid w:val="00194313"/>
    <w:rsid w:val="00194358"/>
    <w:rsid w:val="00194647"/>
    <w:rsid w:val="0019510C"/>
    <w:rsid w:val="001956E6"/>
    <w:rsid w:val="001957DD"/>
    <w:rsid w:val="001958F1"/>
    <w:rsid w:val="0019602A"/>
    <w:rsid w:val="001967A5"/>
    <w:rsid w:val="00197020"/>
    <w:rsid w:val="00197472"/>
    <w:rsid w:val="001977F8"/>
    <w:rsid w:val="001A07A7"/>
    <w:rsid w:val="001A19E4"/>
    <w:rsid w:val="001A1C7F"/>
    <w:rsid w:val="001A2DE9"/>
    <w:rsid w:val="001A2EEF"/>
    <w:rsid w:val="001A4CBB"/>
    <w:rsid w:val="001A531A"/>
    <w:rsid w:val="001A5380"/>
    <w:rsid w:val="001A5A3A"/>
    <w:rsid w:val="001A6207"/>
    <w:rsid w:val="001A679E"/>
    <w:rsid w:val="001A6CCA"/>
    <w:rsid w:val="001A6FFA"/>
    <w:rsid w:val="001A736C"/>
    <w:rsid w:val="001A7EE9"/>
    <w:rsid w:val="001B03B1"/>
    <w:rsid w:val="001B089A"/>
    <w:rsid w:val="001B0ACC"/>
    <w:rsid w:val="001B1679"/>
    <w:rsid w:val="001B187F"/>
    <w:rsid w:val="001B1950"/>
    <w:rsid w:val="001B19A0"/>
    <w:rsid w:val="001B1C7D"/>
    <w:rsid w:val="001B2F19"/>
    <w:rsid w:val="001B311D"/>
    <w:rsid w:val="001B32F5"/>
    <w:rsid w:val="001B44EA"/>
    <w:rsid w:val="001B4AF4"/>
    <w:rsid w:val="001B579B"/>
    <w:rsid w:val="001B5A28"/>
    <w:rsid w:val="001B6508"/>
    <w:rsid w:val="001B6A68"/>
    <w:rsid w:val="001B6C8E"/>
    <w:rsid w:val="001B713F"/>
    <w:rsid w:val="001B71AD"/>
    <w:rsid w:val="001B733B"/>
    <w:rsid w:val="001B7B80"/>
    <w:rsid w:val="001C044F"/>
    <w:rsid w:val="001C04A4"/>
    <w:rsid w:val="001C1375"/>
    <w:rsid w:val="001C2154"/>
    <w:rsid w:val="001C2627"/>
    <w:rsid w:val="001C287B"/>
    <w:rsid w:val="001C2DEA"/>
    <w:rsid w:val="001C2FD5"/>
    <w:rsid w:val="001C40E0"/>
    <w:rsid w:val="001C5979"/>
    <w:rsid w:val="001C59FB"/>
    <w:rsid w:val="001C5EAE"/>
    <w:rsid w:val="001C622E"/>
    <w:rsid w:val="001C6588"/>
    <w:rsid w:val="001C66C1"/>
    <w:rsid w:val="001C67DA"/>
    <w:rsid w:val="001C6DEE"/>
    <w:rsid w:val="001C6E22"/>
    <w:rsid w:val="001D06D5"/>
    <w:rsid w:val="001D0EDF"/>
    <w:rsid w:val="001D157C"/>
    <w:rsid w:val="001D1DE3"/>
    <w:rsid w:val="001D2A5B"/>
    <w:rsid w:val="001D37B9"/>
    <w:rsid w:val="001D3965"/>
    <w:rsid w:val="001D4792"/>
    <w:rsid w:val="001D49D2"/>
    <w:rsid w:val="001D4ECE"/>
    <w:rsid w:val="001D5355"/>
    <w:rsid w:val="001D5813"/>
    <w:rsid w:val="001D5DD3"/>
    <w:rsid w:val="001D601A"/>
    <w:rsid w:val="001D6290"/>
    <w:rsid w:val="001D6571"/>
    <w:rsid w:val="001D6EB6"/>
    <w:rsid w:val="001D753C"/>
    <w:rsid w:val="001D7AC3"/>
    <w:rsid w:val="001D7B4D"/>
    <w:rsid w:val="001E07D6"/>
    <w:rsid w:val="001E09AA"/>
    <w:rsid w:val="001E0E75"/>
    <w:rsid w:val="001E108C"/>
    <w:rsid w:val="001E14D3"/>
    <w:rsid w:val="001E193C"/>
    <w:rsid w:val="001E24CB"/>
    <w:rsid w:val="001E27F1"/>
    <w:rsid w:val="001E3479"/>
    <w:rsid w:val="001E383C"/>
    <w:rsid w:val="001E45B0"/>
    <w:rsid w:val="001E4A02"/>
    <w:rsid w:val="001E558A"/>
    <w:rsid w:val="001E57FB"/>
    <w:rsid w:val="001E58B4"/>
    <w:rsid w:val="001E627B"/>
    <w:rsid w:val="001E6EA0"/>
    <w:rsid w:val="001E78F4"/>
    <w:rsid w:val="001F00A3"/>
    <w:rsid w:val="001F0462"/>
    <w:rsid w:val="001F09B2"/>
    <w:rsid w:val="001F0BC5"/>
    <w:rsid w:val="001F0C58"/>
    <w:rsid w:val="001F14CA"/>
    <w:rsid w:val="001F1921"/>
    <w:rsid w:val="001F23EC"/>
    <w:rsid w:val="001F2912"/>
    <w:rsid w:val="001F2AC0"/>
    <w:rsid w:val="001F3734"/>
    <w:rsid w:val="001F3744"/>
    <w:rsid w:val="001F3B71"/>
    <w:rsid w:val="001F3BDC"/>
    <w:rsid w:val="001F3F33"/>
    <w:rsid w:val="001F4680"/>
    <w:rsid w:val="001F4A2E"/>
    <w:rsid w:val="001F6079"/>
    <w:rsid w:val="001F6175"/>
    <w:rsid w:val="001F68EB"/>
    <w:rsid w:val="001F6E07"/>
    <w:rsid w:val="001F6ED8"/>
    <w:rsid w:val="001F7144"/>
    <w:rsid w:val="001F7289"/>
    <w:rsid w:val="001F7817"/>
    <w:rsid w:val="00200593"/>
    <w:rsid w:val="00200971"/>
    <w:rsid w:val="00201584"/>
    <w:rsid w:val="00201E09"/>
    <w:rsid w:val="002026C9"/>
    <w:rsid w:val="002029E3"/>
    <w:rsid w:val="00202C51"/>
    <w:rsid w:val="00202D71"/>
    <w:rsid w:val="00203016"/>
    <w:rsid w:val="00203D1F"/>
    <w:rsid w:val="00203DD3"/>
    <w:rsid w:val="002049FA"/>
    <w:rsid w:val="00204AEC"/>
    <w:rsid w:val="00204E4C"/>
    <w:rsid w:val="00204FE8"/>
    <w:rsid w:val="0020577F"/>
    <w:rsid w:val="002059C6"/>
    <w:rsid w:val="00206A5C"/>
    <w:rsid w:val="00206D71"/>
    <w:rsid w:val="00206E41"/>
    <w:rsid w:val="00207C2D"/>
    <w:rsid w:val="00210778"/>
    <w:rsid w:val="00210CBD"/>
    <w:rsid w:val="0021110E"/>
    <w:rsid w:val="00211924"/>
    <w:rsid w:val="002119E8"/>
    <w:rsid w:val="00211BAA"/>
    <w:rsid w:val="00211C63"/>
    <w:rsid w:val="00212942"/>
    <w:rsid w:val="00212C82"/>
    <w:rsid w:val="00213103"/>
    <w:rsid w:val="0021340A"/>
    <w:rsid w:val="00215494"/>
    <w:rsid w:val="00216AB9"/>
    <w:rsid w:val="00216F1A"/>
    <w:rsid w:val="002170B5"/>
    <w:rsid w:val="00217292"/>
    <w:rsid w:val="002172D4"/>
    <w:rsid w:val="00217EA9"/>
    <w:rsid w:val="00221638"/>
    <w:rsid w:val="0022173A"/>
    <w:rsid w:val="00221B05"/>
    <w:rsid w:val="002226A5"/>
    <w:rsid w:val="00223476"/>
    <w:rsid w:val="0022382A"/>
    <w:rsid w:val="0022388D"/>
    <w:rsid w:val="00223DE9"/>
    <w:rsid w:val="0022413E"/>
    <w:rsid w:val="002244AD"/>
    <w:rsid w:val="00224A7F"/>
    <w:rsid w:val="00225C9A"/>
    <w:rsid w:val="0022646E"/>
    <w:rsid w:val="0022687B"/>
    <w:rsid w:val="00227CF4"/>
    <w:rsid w:val="00227E67"/>
    <w:rsid w:val="00230501"/>
    <w:rsid w:val="0023066A"/>
    <w:rsid w:val="00230AE8"/>
    <w:rsid w:val="002312AA"/>
    <w:rsid w:val="00232278"/>
    <w:rsid w:val="002322AC"/>
    <w:rsid w:val="0023241F"/>
    <w:rsid w:val="00232E2F"/>
    <w:rsid w:val="002334F5"/>
    <w:rsid w:val="002336A1"/>
    <w:rsid w:val="0023396F"/>
    <w:rsid w:val="00236889"/>
    <w:rsid w:val="00236CE5"/>
    <w:rsid w:val="0023706D"/>
    <w:rsid w:val="00237DC5"/>
    <w:rsid w:val="00240D0C"/>
    <w:rsid w:val="00240DCD"/>
    <w:rsid w:val="00241284"/>
    <w:rsid w:val="00241B68"/>
    <w:rsid w:val="002427A6"/>
    <w:rsid w:val="00242D9A"/>
    <w:rsid w:val="00243E5A"/>
    <w:rsid w:val="00244E4A"/>
    <w:rsid w:val="0024533E"/>
    <w:rsid w:val="002456D3"/>
    <w:rsid w:val="00245750"/>
    <w:rsid w:val="00245D9A"/>
    <w:rsid w:val="00245F4B"/>
    <w:rsid w:val="00246FBC"/>
    <w:rsid w:val="00247358"/>
    <w:rsid w:val="002502EE"/>
    <w:rsid w:val="00250671"/>
    <w:rsid w:val="00250DD0"/>
    <w:rsid w:val="00251B71"/>
    <w:rsid w:val="0025203B"/>
    <w:rsid w:val="002523F8"/>
    <w:rsid w:val="00252991"/>
    <w:rsid w:val="00253151"/>
    <w:rsid w:val="00253831"/>
    <w:rsid w:val="00253BAF"/>
    <w:rsid w:val="00254029"/>
    <w:rsid w:val="002544DE"/>
    <w:rsid w:val="002545D8"/>
    <w:rsid w:val="00254AFD"/>
    <w:rsid w:val="002556D2"/>
    <w:rsid w:val="00255AD0"/>
    <w:rsid w:val="00255CE6"/>
    <w:rsid w:val="002560BD"/>
    <w:rsid w:val="0025752B"/>
    <w:rsid w:val="00257ADC"/>
    <w:rsid w:val="002600A4"/>
    <w:rsid w:val="002602A2"/>
    <w:rsid w:val="00260858"/>
    <w:rsid w:val="00260DB2"/>
    <w:rsid w:val="00261899"/>
    <w:rsid w:val="00261A89"/>
    <w:rsid w:val="002630D9"/>
    <w:rsid w:val="00263111"/>
    <w:rsid w:val="00263C03"/>
    <w:rsid w:val="00264134"/>
    <w:rsid w:val="00264AAA"/>
    <w:rsid w:val="0026556C"/>
    <w:rsid w:val="0026560F"/>
    <w:rsid w:val="002668C9"/>
    <w:rsid w:val="00267370"/>
    <w:rsid w:val="00267627"/>
    <w:rsid w:val="00267831"/>
    <w:rsid w:val="00267BA4"/>
    <w:rsid w:val="0027047F"/>
    <w:rsid w:val="00270D25"/>
    <w:rsid w:val="00271FFA"/>
    <w:rsid w:val="00272616"/>
    <w:rsid w:val="00272ED3"/>
    <w:rsid w:val="0027309D"/>
    <w:rsid w:val="00273E84"/>
    <w:rsid w:val="002740EF"/>
    <w:rsid w:val="002741AD"/>
    <w:rsid w:val="00274617"/>
    <w:rsid w:val="002747A2"/>
    <w:rsid w:val="00275168"/>
    <w:rsid w:val="002755DE"/>
    <w:rsid w:val="00275640"/>
    <w:rsid w:val="00276392"/>
    <w:rsid w:val="00276DB9"/>
    <w:rsid w:val="00277938"/>
    <w:rsid w:val="0028039D"/>
    <w:rsid w:val="00280628"/>
    <w:rsid w:val="0028109C"/>
    <w:rsid w:val="002811C7"/>
    <w:rsid w:val="002813C1"/>
    <w:rsid w:val="00281A00"/>
    <w:rsid w:val="00281D8E"/>
    <w:rsid w:val="0028296B"/>
    <w:rsid w:val="00282E82"/>
    <w:rsid w:val="002831DE"/>
    <w:rsid w:val="002836E2"/>
    <w:rsid w:val="00283872"/>
    <w:rsid w:val="0028397E"/>
    <w:rsid w:val="00283DAE"/>
    <w:rsid w:val="00283E28"/>
    <w:rsid w:val="00284B95"/>
    <w:rsid w:val="00284CB3"/>
    <w:rsid w:val="002854E9"/>
    <w:rsid w:val="002856F5"/>
    <w:rsid w:val="0028648A"/>
    <w:rsid w:val="0028695D"/>
    <w:rsid w:val="00286D53"/>
    <w:rsid w:val="00286DA9"/>
    <w:rsid w:val="002872F4"/>
    <w:rsid w:val="002878B3"/>
    <w:rsid w:val="00287C79"/>
    <w:rsid w:val="00290DFE"/>
    <w:rsid w:val="0029179C"/>
    <w:rsid w:val="002917F0"/>
    <w:rsid w:val="002918CA"/>
    <w:rsid w:val="002918DB"/>
    <w:rsid w:val="00291FC2"/>
    <w:rsid w:val="00292E42"/>
    <w:rsid w:val="002932DC"/>
    <w:rsid w:val="00293707"/>
    <w:rsid w:val="002948C3"/>
    <w:rsid w:val="00294E57"/>
    <w:rsid w:val="00295158"/>
    <w:rsid w:val="002957DE"/>
    <w:rsid w:val="00295E26"/>
    <w:rsid w:val="00296771"/>
    <w:rsid w:val="00297037"/>
    <w:rsid w:val="002A02BE"/>
    <w:rsid w:val="002A12B4"/>
    <w:rsid w:val="002A158B"/>
    <w:rsid w:val="002A2438"/>
    <w:rsid w:val="002A276D"/>
    <w:rsid w:val="002A3A21"/>
    <w:rsid w:val="002A3CB4"/>
    <w:rsid w:val="002A46DD"/>
    <w:rsid w:val="002A47A3"/>
    <w:rsid w:val="002A4826"/>
    <w:rsid w:val="002A4B64"/>
    <w:rsid w:val="002A4E42"/>
    <w:rsid w:val="002A507E"/>
    <w:rsid w:val="002A61F5"/>
    <w:rsid w:val="002A644E"/>
    <w:rsid w:val="002A6E6F"/>
    <w:rsid w:val="002A752E"/>
    <w:rsid w:val="002A761E"/>
    <w:rsid w:val="002B0064"/>
    <w:rsid w:val="002B011E"/>
    <w:rsid w:val="002B158B"/>
    <w:rsid w:val="002B1946"/>
    <w:rsid w:val="002B19F3"/>
    <w:rsid w:val="002B2A3D"/>
    <w:rsid w:val="002B3EAD"/>
    <w:rsid w:val="002B3FFC"/>
    <w:rsid w:val="002B41A1"/>
    <w:rsid w:val="002B43ED"/>
    <w:rsid w:val="002B441B"/>
    <w:rsid w:val="002B46AB"/>
    <w:rsid w:val="002B4B2F"/>
    <w:rsid w:val="002B5B43"/>
    <w:rsid w:val="002B61CB"/>
    <w:rsid w:val="002B63C8"/>
    <w:rsid w:val="002B729E"/>
    <w:rsid w:val="002B7A6D"/>
    <w:rsid w:val="002C036D"/>
    <w:rsid w:val="002C0857"/>
    <w:rsid w:val="002C0BC3"/>
    <w:rsid w:val="002C0D7C"/>
    <w:rsid w:val="002C10FE"/>
    <w:rsid w:val="002C1590"/>
    <w:rsid w:val="002C1A28"/>
    <w:rsid w:val="002C1C11"/>
    <w:rsid w:val="002C1E0D"/>
    <w:rsid w:val="002C1FC7"/>
    <w:rsid w:val="002C2211"/>
    <w:rsid w:val="002C3641"/>
    <w:rsid w:val="002C3DAC"/>
    <w:rsid w:val="002C430E"/>
    <w:rsid w:val="002C464D"/>
    <w:rsid w:val="002C50D9"/>
    <w:rsid w:val="002C5147"/>
    <w:rsid w:val="002C56AA"/>
    <w:rsid w:val="002C5ECD"/>
    <w:rsid w:val="002C7B40"/>
    <w:rsid w:val="002D0945"/>
    <w:rsid w:val="002D1C9C"/>
    <w:rsid w:val="002D4474"/>
    <w:rsid w:val="002D5DAC"/>
    <w:rsid w:val="002D5E18"/>
    <w:rsid w:val="002D6463"/>
    <w:rsid w:val="002D6778"/>
    <w:rsid w:val="002D6DF0"/>
    <w:rsid w:val="002D70FD"/>
    <w:rsid w:val="002D76B3"/>
    <w:rsid w:val="002D7EE0"/>
    <w:rsid w:val="002E02B8"/>
    <w:rsid w:val="002E1349"/>
    <w:rsid w:val="002E2140"/>
    <w:rsid w:val="002E23C4"/>
    <w:rsid w:val="002E3526"/>
    <w:rsid w:val="002E39AB"/>
    <w:rsid w:val="002E3CFE"/>
    <w:rsid w:val="002E3E3A"/>
    <w:rsid w:val="002E41A0"/>
    <w:rsid w:val="002E50B9"/>
    <w:rsid w:val="002E538E"/>
    <w:rsid w:val="002E6BF1"/>
    <w:rsid w:val="002E6E57"/>
    <w:rsid w:val="002E6E8E"/>
    <w:rsid w:val="002E747F"/>
    <w:rsid w:val="002E755A"/>
    <w:rsid w:val="002E77AC"/>
    <w:rsid w:val="002F06CD"/>
    <w:rsid w:val="002F2666"/>
    <w:rsid w:val="002F27F5"/>
    <w:rsid w:val="002F2D43"/>
    <w:rsid w:val="002F2D90"/>
    <w:rsid w:val="002F312F"/>
    <w:rsid w:val="002F387F"/>
    <w:rsid w:val="002F38D8"/>
    <w:rsid w:val="002F420B"/>
    <w:rsid w:val="002F4374"/>
    <w:rsid w:val="002F44E0"/>
    <w:rsid w:val="002F57E3"/>
    <w:rsid w:val="002F65A1"/>
    <w:rsid w:val="002F6988"/>
    <w:rsid w:val="002F6B1A"/>
    <w:rsid w:val="002F6EF1"/>
    <w:rsid w:val="002F74F6"/>
    <w:rsid w:val="00300E91"/>
    <w:rsid w:val="00300FB3"/>
    <w:rsid w:val="00301245"/>
    <w:rsid w:val="003017F8"/>
    <w:rsid w:val="00301E8F"/>
    <w:rsid w:val="00302202"/>
    <w:rsid w:val="0030257A"/>
    <w:rsid w:val="00302BB3"/>
    <w:rsid w:val="00302CCE"/>
    <w:rsid w:val="003037AA"/>
    <w:rsid w:val="00303892"/>
    <w:rsid w:val="00304029"/>
    <w:rsid w:val="003043DB"/>
    <w:rsid w:val="003045AB"/>
    <w:rsid w:val="0030469D"/>
    <w:rsid w:val="0030498F"/>
    <w:rsid w:val="003049F9"/>
    <w:rsid w:val="00305039"/>
    <w:rsid w:val="00305330"/>
    <w:rsid w:val="003053DA"/>
    <w:rsid w:val="0030583A"/>
    <w:rsid w:val="0030592B"/>
    <w:rsid w:val="0030598D"/>
    <w:rsid w:val="00305E03"/>
    <w:rsid w:val="00306050"/>
    <w:rsid w:val="0030634F"/>
    <w:rsid w:val="00306C9C"/>
    <w:rsid w:val="00306CF7"/>
    <w:rsid w:val="00307C01"/>
    <w:rsid w:val="00310F7A"/>
    <w:rsid w:val="00311092"/>
    <w:rsid w:val="003114CC"/>
    <w:rsid w:val="00311891"/>
    <w:rsid w:val="00311A4B"/>
    <w:rsid w:val="00311A76"/>
    <w:rsid w:val="00312194"/>
    <w:rsid w:val="0031301B"/>
    <w:rsid w:val="003141F2"/>
    <w:rsid w:val="00314220"/>
    <w:rsid w:val="00314FF6"/>
    <w:rsid w:val="003154D9"/>
    <w:rsid w:val="003156DF"/>
    <w:rsid w:val="003162BC"/>
    <w:rsid w:val="00316501"/>
    <w:rsid w:val="003167B5"/>
    <w:rsid w:val="00316B23"/>
    <w:rsid w:val="00317ED7"/>
    <w:rsid w:val="003200E0"/>
    <w:rsid w:val="00320686"/>
    <w:rsid w:val="00320824"/>
    <w:rsid w:val="00320F53"/>
    <w:rsid w:val="003221D2"/>
    <w:rsid w:val="00323754"/>
    <w:rsid w:val="00323817"/>
    <w:rsid w:val="0032393B"/>
    <w:rsid w:val="0032396E"/>
    <w:rsid w:val="00323E48"/>
    <w:rsid w:val="0032523A"/>
    <w:rsid w:val="0032580F"/>
    <w:rsid w:val="003261F4"/>
    <w:rsid w:val="00326C13"/>
    <w:rsid w:val="00326D8F"/>
    <w:rsid w:val="0032706E"/>
    <w:rsid w:val="003273B4"/>
    <w:rsid w:val="00327590"/>
    <w:rsid w:val="00330442"/>
    <w:rsid w:val="00330514"/>
    <w:rsid w:val="00330571"/>
    <w:rsid w:val="00331381"/>
    <w:rsid w:val="003313FC"/>
    <w:rsid w:val="00331BCC"/>
    <w:rsid w:val="0033219D"/>
    <w:rsid w:val="003321F1"/>
    <w:rsid w:val="00332525"/>
    <w:rsid w:val="00332B46"/>
    <w:rsid w:val="00332EBB"/>
    <w:rsid w:val="003336AD"/>
    <w:rsid w:val="00333C3A"/>
    <w:rsid w:val="003366C8"/>
    <w:rsid w:val="00336FD4"/>
    <w:rsid w:val="0034019A"/>
    <w:rsid w:val="003402E3"/>
    <w:rsid w:val="0034034C"/>
    <w:rsid w:val="0034053C"/>
    <w:rsid w:val="00341822"/>
    <w:rsid w:val="00341FDF"/>
    <w:rsid w:val="0034286F"/>
    <w:rsid w:val="00342ED6"/>
    <w:rsid w:val="00343513"/>
    <w:rsid w:val="00343617"/>
    <w:rsid w:val="00343991"/>
    <w:rsid w:val="003440D4"/>
    <w:rsid w:val="003442D6"/>
    <w:rsid w:val="00344A06"/>
    <w:rsid w:val="00344B9A"/>
    <w:rsid w:val="003450E4"/>
    <w:rsid w:val="003453F9"/>
    <w:rsid w:val="00345D01"/>
    <w:rsid w:val="00345E77"/>
    <w:rsid w:val="00345F10"/>
    <w:rsid w:val="003468CA"/>
    <w:rsid w:val="003470DF"/>
    <w:rsid w:val="003472BC"/>
    <w:rsid w:val="003477A8"/>
    <w:rsid w:val="00347A67"/>
    <w:rsid w:val="00347E93"/>
    <w:rsid w:val="00351027"/>
    <w:rsid w:val="0035116E"/>
    <w:rsid w:val="00351AEA"/>
    <w:rsid w:val="0035280A"/>
    <w:rsid w:val="00352837"/>
    <w:rsid w:val="00353A14"/>
    <w:rsid w:val="00354654"/>
    <w:rsid w:val="0035550B"/>
    <w:rsid w:val="00355C68"/>
    <w:rsid w:val="003562DA"/>
    <w:rsid w:val="00356965"/>
    <w:rsid w:val="003569C9"/>
    <w:rsid w:val="00356A70"/>
    <w:rsid w:val="00356E69"/>
    <w:rsid w:val="00356FA3"/>
    <w:rsid w:val="003570C5"/>
    <w:rsid w:val="003572EE"/>
    <w:rsid w:val="003575D8"/>
    <w:rsid w:val="003609D4"/>
    <w:rsid w:val="003610ED"/>
    <w:rsid w:val="0036122E"/>
    <w:rsid w:val="00361928"/>
    <w:rsid w:val="00362A45"/>
    <w:rsid w:val="00362D00"/>
    <w:rsid w:val="00363DAE"/>
    <w:rsid w:val="00363F89"/>
    <w:rsid w:val="0036448F"/>
    <w:rsid w:val="0036542C"/>
    <w:rsid w:val="0036578D"/>
    <w:rsid w:val="0036589F"/>
    <w:rsid w:val="003658FE"/>
    <w:rsid w:val="003662FB"/>
    <w:rsid w:val="0036670F"/>
    <w:rsid w:val="00366777"/>
    <w:rsid w:val="0036683F"/>
    <w:rsid w:val="003673CC"/>
    <w:rsid w:val="00367747"/>
    <w:rsid w:val="003702F6"/>
    <w:rsid w:val="00370812"/>
    <w:rsid w:val="00370E99"/>
    <w:rsid w:val="00371800"/>
    <w:rsid w:val="003718CE"/>
    <w:rsid w:val="00371C7F"/>
    <w:rsid w:val="00372014"/>
    <w:rsid w:val="00373F64"/>
    <w:rsid w:val="00374133"/>
    <w:rsid w:val="003741C3"/>
    <w:rsid w:val="00375414"/>
    <w:rsid w:val="003755FB"/>
    <w:rsid w:val="00375B41"/>
    <w:rsid w:val="00376110"/>
    <w:rsid w:val="0037796D"/>
    <w:rsid w:val="003779FA"/>
    <w:rsid w:val="00377C3A"/>
    <w:rsid w:val="00377E08"/>
    <w:rsid w:val="00380239"/>
    <w:rsid w:val="00381F3A"/>
    <w:rsid w:val="0038201D"/>
    <w:rsid w:val="003821D8"/>
    <w:rsid w:val="0038289B"/>
    <w:rsid w:val="00382EC4"/>
    <w:rsid w:val="00383D9A"/>
    <w:rsid w:val="00383F84"/>
    <w:rsid w:val="00384019"/>
    <w:rsid w:val="0038428F"/>
    <w:rsid w:val="00384A0E"/>
    <w:rsid w:val="00385119"/>
    <w:rsid w:val="003852B1"/>
    <w:rsid w:val="00385608"/>
    <w:rsid w:val="0038699E"/>
    <w:rsid w:val="003871A0"/>
    <w:rsid w:val="003878AA"/>
    <w:rsid w:val="0039000E"/>
    <w:rsid w:val="003902A5"/>
    <w:rsid w:val="003905A6"/>
    <w:rsid w:val="003907CA"/>
    <w:rsid w:val="00390DC4"/>
    <w:rsid w:val="00390DE2"/>
    <w:rsid w:val="00391034"/>
    <w:rsid w:val="00391089"/>
    <w:rsid w:val="003911D0"/>
    <w:rsid w:val="003912ED"/>
    <w:rsid w:val="00391412"/>
    <w:rsid w:val="00391762"/>
    <w:rsid w:val="003918F8"/>
    <w:rsid w:val="00392171"/>
    <w:rsid w:val="003928A6"/>
    <w:rsid w:val="00392AB7"/>
    <w:rsid w:val="003931B8"/>
    <w:rsid w:val="003941B6"/>
    <w:rsid w:val="0039471C"/>
    <w:rsid w:val="0039476A"/>
    <w:rsid w:val="003958A4"/>
    <w:rsid w:val="00395A37"/>
    <w:rsid w:val="003968DE"/>
    <w:rsid w:val="00396BA7"/>
    <w:rsid w:val="00397315"/>
    <w:rsid w:val="00397352"/>
    <w:rsid w:val="003A0106"/>
    <w:rsid w:val="003A0A43"/>
    <w:rsid w:val="003A13A1"/>
    <w:rsid w:val="003A1728"/>
    <w:rsid w:val="003A17AF"/>
    <w:rsid w:val="003A2610"/>
    <w:rsid w:val="003A267C"/>
    <w:rsid w:val="003A2856"/>
    <w:rsid w:val="003A2A95"/>
    <w:rsid w:val="003A2BA1"/>
    <w:rsid w:val="003A3902"/>
    <w:rsid w:val="003A3B57"/>
    <w:rsid w:val="003A3BBF"/>
    <w:rsid w:val="003A42B0"/>
    <w:rsid w:val="003A4B06"/>
    <w:rsid w:val="003A4C83"/>
    <w:rsid w:val="003A54F4"/>
    <w:rsid w:val="003A55C3"/>
    <w:rsid w:val="003A5B35"/>
    <w:rsid w:val="003A5EA2"/>
    <w:rsid w:val="003A6334"/>
    <w:rsid w:val="003A68DA"/>
    <w:rsid w:val="003A75D6"/>
    <w:rsid w:val="003B0A91"/>
    <w:rsid w:val="003B1144"/>
    <w:rsid w:val="003B12C6"/>
    <w:rsid w:val="003B1924"/>
    <w:rsid w:val="003B1FAE"/>
    <w:rsid w:val="003B1FB5"/>
    <w:rsid w:val="003B2212"/>
    <w:rsid w:val="003B2D89"/>
    <w:rsid w:val="003B36BE"/>
    <w:rsid w:val="003B37CC"/>
    <w:rsid w:val="003B52AA"/>
    <w:rsid w:val="003B5762"/>
    <w:rsid w:val="003B5A8F"/>
    <w:rsid w:val="003B603B"/>
    <w:rsid w:val="003B6A76"/>
    <w:rsid w:val="003B6E11"/>
    <w:rsid w:val="003B72C8"/>
    <w:rsid w:val="003C0094"/>
    <w:rsid w:val="003C08D7"/>
    <w:rsid w:val="003C0D60"/>
    <w:rsid w:val="003C2306"/>
    <w:rsid w:val="003C26FB"/>
    <w:rsid w:val="003C2DB3"/>
    <w:rsid w:val="003C36AE"/>
    <w:rsid w:val="003C37BB"/>
    <w:rsid w:val="003C3CB0"/>
    <w:rsid w:val="003C440F"/>
    <w:rsid w:val="003C4451"/>
    <w:rsid w:val="003C47DB"/>
    <w:rsid w:val="003C542C"/>
    <w:rsid w:val="003C5FB5"/>
    <w:rsid w:val="003C60BE"/>
    <w:rsid w:val="003C6356"/>
    <w:rsid w:val="003C6C2A"/>
    <w:rsid w:val="003C7550"/>
    <w:rsid w:val="003C7869"/>
    <w:rsid w:val="003C7AFC"/>
    <w:rsid w:val="003C7E22"/>
    <w:rsid w:val="003C7FF6"/>
    <w:rsid w:val="003D0259"/>
    <w:rsid w:val="003D157B"/>
    <w:rsid w:val="003D157D"/>
    <w:rsid w:val="003D1E0B"/>
    <w:rsid w:val="003D1EE8"/>
    <w:rsid w:val="003D29D5"/>
    <w:rsid w:val="003D2DB9"/>
    <w:rsid w:val="003D33BF"/>
    <w:rsid w:val="003D392E"/>
    <w:rsid w:val="003D3C4D"/>
    <w:rsid w:val="003D45C3"/>
    <w:rsid w:val="003D464D"/>
    <w:rsid w:val="003D4E80"/>
    <w:rsid w:val="003D52F4"/>
    <w:rsid w:val="003D5402"/>
    <w:rsid w:val="003D5653"/>
    <w:rsid w:val="003D5F1A"/>
    <w:rsid w:val="003D722D"/>
    <w:rsid w:val="003D7851"/>
    <w:rsid w:val="003D78A3"/>
    <w:rsid w:val="003D7C08"/>
    <w:rsid w:val="003D7E76"/>
    <w:rsid w:val="003E010B"/>
    <w:rsid w:val="003E02AD"/>
    <w:rsid w:val="003E069C"/>
    <w:rsid w:val="003E0A8F"/>
    <w:rsid w:val="003E1832"/>
    <w:rsid w:val="003E23E4"/>
    <w:rsid w:val="003E24FE"/>
    <w:rsid w:val="003E2F1F"/>
    <w:rsid w:val="003E30BC"/>
    <w:rsid w:val="003E339B"/>
    <w:rsid w:val="003E36FD"/>
    <w:rsid w:val="003E3734"/>
    <w:rsid w:val="003E3B76"/>
    <w:rsid w:val="003E48D0"/>
    <w:rsid w:val="003E567F"/>
    <w:rsid w:val="003E58D4"/>
    <w:rsid w:val="003E5F39"/>
    <w:rsid w:val="003E61B9"/>
    <w:rsid w:val="003E61C4"/>
    <w:rsid w:val="003E67A0"/>
    <w:rsid w:val="003E73A1"/>
    <w:rsid w:val="003E7A4D"/>
    <w:rsid w:val="003E7C29"/>
    <w:rsid w:val="003F2CCF"/>
    <w:rsid w:val="003F3DE4"/>
    <w:rsid w:val="003F3FA4"/>
    <w:rsid w:val="003F4157"/>
    <w:rsid w:val="003F48F1"/>
    <w:rsid w:val="003F4B3E"/>
    <w:rsid w:val="003F4CE2"/>
    <w:rsid w:val="003F6963"/>
    <w:rsid w:val="003F7369"/>
    <w:rsid w:val="003F76B5"/>
    <w:rsid w:val="0040028A"/>
    <w:rsid w:val="0040071F"/>
    <w:rsid w:val="00400EA8"/>
    <w:rsid w:val="00401439"/>
    <w:rsid w:val="00401EF6"/>
    <w:rsid w:val="0040211F"/>
    <w:rsid w:val="004021CE"/>
    <w:rsid w:val="00402A02"/>
    <w:rsid w:val="00402C13"/>
    <w:rsid w:val="00403198"/>
    <w:rsid w:val="004034DE"/>
    <w:rsid w:val="00403F88"/>
    <w:rsid w:val="004045A3"/>
    <w:rsid w:val="004045DF"/>
    <w:rsid w:val="00404895"/>
    <w:rsid w:val="004058AC"/>
    <w:rsid w:val="004067FF"/>
    <w:rsid w:val="00406F17"/>
    <w:rsid w:val="00407760"/>
    <w:rsid w:val="0040776A"/>
    <w:rsid w:val="00407CD4"/>
    <w:rsid w:val="00410791"/>
    <w:rsid w:val="00410AA9"/>
    <w:rsid w:val="0041215D"/>
    <w:rsid w:val="00412847"/>
    <w:rsid w:val="004132B6"/>
    <w:rsid w:val="004135BC"/>
    <w:rsid w:val="0041396F"/>
    <w:rsid w:val="00413DAF"/>
    <w:rsid w:val="004146BB"/>
    <w:rsid w:val="00414C2F"/>
    <w:rsid w:val="00414DA1"/>
    <w:rsid w:val="0041679D"/>
    <w:rsid w:val="004173DE"/>
    <w:rsid w:val="00417DA5"/>
    <w:rsid w:val="0042051F"/>
    <w:rsid w:val="00420533"/>
    <w:rsid w:val="004210BF"/>
    <w:rsid w:val="00421282"/>
    <w:rsid w:val="004215EC"/>
    <w:rsid w:val="00421671"/>
    <w:rsid w:val="00421B1F"/>
    <w:rsid w:val="00421F3B"/>
    <w:rsid w:val="00421FD9"/>
    <w:rsid w:val="00422607"/>
    <w:rsid w:val="00423189"/>
    <w:rsid w:val="004232E7"/>
    <w:rsid w:val="00423908"/>
    <w:rsid w:val="0042478A"/>
    <w:rsid w:val="00424C41"/>
    <w:rsid w:val="00424DA9"/>
    <w:rsid w:val="00426244"/>
    <w:rsid w:val="004267ED"/>
    <w:rsid w:val="00426810"/>
    <w:rsid w:val="0042695B"/>
    <w:rsid w:val="004274C2"/>
    <w:rsid w:val="00427989"/>
    <w:rsid w:val="00427AAF"/>
    <w:rsid w:val="00427E33"/>
    <w:rsid w:val="004318F6"/>
    <w:rsid w:val="00431EA3"/>
    <w:rsid w:val="00431F82"/>
    <w:rsid w:val="0043253E"/>
    <w:rsid w:val="00432FC2"/>
    <w:rsid w:val="004335D6"/>
    <w:rsid w:val="00434701"/>
    <w:rsid w:val="00434E0A"/>
    <w:rsid w:val="004358B9"/>
    <w:rsid w:val="00435EF3"/>
    <w:rsid w:val="00436291"/>
    <w:rsid w:val="00436337"/>
    <w:rsid w:val="0043651D"/>
    <w:rsid w:val="00436787"/>
    <w:rsid w:val="00436CC4"/>
    <w:rsid w:val="004379F1"/>
    <w:rsid w:val="00440008"/>
    <w:rsid w:val="0044003C"/>
    <w:rsid w:val="00440EAD"/>
    <w:rsid w:val="004425C7"/>
    <w:rsid w:val="0044293F"/>
    <w:rsid w:val="00443CAF"/>
    <w:rsid w:val="00444334"/>
    <w:rsid w:val="00444BCB"/>
    <w:rsid w:val="00444BDB"/>
    <w:rsid w:val="0044582E"/>
    <w:rsid w:val="004465F1"/>
    <w:rsid w:val="00446B27"/>
    <w:rsid w:val="004470F6"/>
    <w:rsid w:val="00450271"/>
    <w:rsid w:val="00450CED"/>
    <w:rsid w:val="00450E6F"/>
    <w:rsid w:val="004512D8"/>
    <w:rsid w:val="0045192A"/>
    <w:rsid w:val="00451C8B"/>
    <w:rsid w:val="004524B5"/>
    <w:rsid w:val="004526BF"/>
    <w:rsid w:val="00452BE2"/>
    <w:rsid w:val="0045355F"/>
    <w:rsid w:val="00453566"/>
    <w:rsid w:val="004539C5"/>
    <w:rsid w:val="00454109"/>
    <w:rsid w:val="00454357"/>
    <w:rsid w:val="00454898"/>
    <w:rsid w:val="00455A51"/>
    <w:rsid w:val="00456252"/>
    <w:rsid w:val="00456530"/>
    <w:rsid w:val="00456E02"/>
    <w:rsid w:val="004570DD"/>
    <w:rsid w:val="004572BA"/>
    <w:rsid w:val="004574EC"/>
    <w:rsid w:val="00457619"/>
    <w:rsid w:val="00457694"/>
    <w:rsid w:val="0045792C"/>
    <w:rsid w:val="004600AA"/>
    <w:rsid w:val="004602BD"/>
    <w:rsid w:val="00460549"/>
    <w:rsid w:val="0046090D"/>
    <w:rsid w:val="00460B82"/>
    <w:rsid w:val="00461208"/>
    <w:rsid w:val="004613F7"/>
    <w:rsid w:val="00461E15"/>
    <w:rsid w:val="00461F74"/>
    <w:rsid w:val="004621BB"/>
    <w:rsid w:val="0046395F"/>
    <w:rsid w:val="00463A6C"/>
    <w:rsid w:val="00463D3B"/>
    <w:rsid w:val="0046429C"/>
    <w:rsid w:val="004642C6"/>
    <w:rsid w:val="00465E32"/>
    <w:rsid w:val="00465EEB"/>
    <w:rsid w:val="004660BC"/>
    <w:rsid w:val="0046690B"/>
    <w:rsid w:val="00466A3E"/>
    <w:rsid w:val="00466E15"/>
    <w:rsid w:val="00470B08"/>
    <w:rsid w:val="0047191B"/>
    <w:rsid w:val="004719CB"/>
    <w:rsid w:val="00472B5B"/>
    <w:rsid w:val="00472E7B"/>
    <w:rsid w:val="00473AA0"/>
    <w:rsid w:val="00473B69"/>
    <w:rsid w:val="00473CAF"/>
    <w:rsid w:val="004744D3"/>
    <w:rsid w:val="004746A1"/>
    <w:rsid w:val="004746D6"/>
    <w:rsid w:val="004750B1"/>
    <w:rsid w:val="00477BCD"/>
    <w:rsid w:val="0048034A"/>
    <w:rsid w:val="004808A0"/>
    <w:rsid w:val="0048107D"/>
    <w:rsid w:val="004825CB"/>
    <w:rsid w:val="0048275B"/>
    <w:rsid w:val="00482ACD"/>
    <w:rsid w:val="00482E02"/>
    <w:rsid w:val="00484098"/>
    <w:rsid w:val="004840F4"/>
    <w:rsid w:val="0048569C"/>
    <w:rsid w:val="004856C5"/>
    <w:rsid w:val="00485F69"/>
    <w:rsid w:val="00486641"/>
    <w:rsid w:val="004878A0"/>
    <w:rsid w:val="00490203"/>
    <w:rsid w:val="00490264"/>
    <w:rsid w:val="00490523"/>
    <w:rsid w:val="00491EA9"/>
    <w:rsid w:val="00492340"/>
    <w:rsid w:val="00492A77"/>
    <w:rsid w:val="00492CA0"/>
    <w:rsid w:val="004930D0"/>
    <w:rsid w:val="004933AF"/>
    <w:rsid w:val="00493922"/>
    <w:rsid w:val="00493B13"/>
    <w:rsid w:val="00494D17"/>
    <w:rsid w:val="00494EAF"/>
    <w:rsid w:val="00494FE3"/>
    <w:rsid w:val="0049697B"/>
    <w:rsid w:val="00496C10"/>
    <w:rsid w:val="004970B6"/>
    <w:rsid w:val="004975B4"/>
    <w:rsid w:val="004976FD"/>
    <w:rsid w:val="004A0986"/>
    <w:rsid w:val="004A36DC"/>
    <w:rsid w:val="004A39F8"/>
    <w:rsid w:val="004A3B80"/>
    <w:rsid w:val="004A3C19"/>
    <w:rsid w:val="004A3F69"/>
    <w:rsid w:val="004A49F0"/>
    <w:rsid w:val="004A4D9F"/>
    <w:rsid w:val="004A51AD"/>
    <w:rsid w:val="004A76CE"/>
    <w:rsid w:val="004A790F"/>
    <w:rsid w:val="004A7C33"/>
    <w:rsid w:val="004B01F9"/>
    <w:rsid w:val="004B05CB"/>
    <w:rsid w:val="004B12EF"/>
    <w:rsid w:val="004B148B"/>
    <w:rsid w:val="004B184B"/>
    <w:rsid w:val="004B2226"/>
    <w:rsid w:val="004B24DC"/>
    <w:rsid w:val="004B284C"/>
    <w:rsid w:val="004B3FCC"/>
    <w:rsid w:val="004B407A"/>
    <w:rsid w:val="004B4B38"/>
    <w:rsid w:val="004B4E89"/>
    <w:rsid w:val="004B56E1"/>
    <w:rsid w:val="004B5D08"/>
    <w:rsid w:val="004B5DCB"/>
    <w:rsid w:val="004B64EA"/>
    <w:rsid w:val="004B69E0"/>
    <w:rsid w:val="004B6D87"/>
    <w:rsid w:val="004B73DB"/>
    <w:rsid w:val="004B7B11"/>
    <w:rsid w:val="004B7FF6"/>
    <w:rsid w:val="004C029C"/>
    <w:rsid w:val="004C064F"/>
    <w:rsid w:val="004C07C2"/>
    <w:rsid w:val="004C081A"/>
    <w:rsid w:val="004C1219"/>
    <w:rsid w:val="004C1F8F"/>
    <w:rsid w:val="004C2993"/>
    <w:rsid w:val="004C2A90"/>
    <w:rsid w:val="004C2EDB"/>
    <w:rsid w:val="004C3FE7"/>
    <w:rsid w:val="004C59C8"/>
    <w:rsid w:val="004C653E"/>
    <w:rsid w:val="004C669C"/>
    <w:rsid w:val="004C720D"/>
    <w:rsid w:val="004D03FF"/>
    <w:rsid w:val="004D0470"/>
    <w:rsid w:val="004D0CB2"/>
    <w:rsid w:val="004D0CD7"/>
    <w:rsid w:val="004D1C04"/>
    <w:rsid w:val="004D1F5D"/>
    <w:rsid w:val="004D3E05"/>
    <w:rsid w:val="004D424E"/>
    <w:rsid w:val="004D4491"/>
    <w:rsid w:val="004D4B3B"/>
    <w:rsid w:val="004D53B2"/>
    <w:rsid w:val="004D55E3"/>
    <w:rsid w:val="004D71E4"/>
    <w:rsid w:val="004D75CC"/>
    <w:rsid w:val="004D79FC"/>
    <w:rsid w:val="004E0697"/>
    <w:rsid w:val="004E0FE3"/>
    <w:rsid w:val="004E1164"/>
    <w:rsid w:val="004E19B3"/>
    <w:rsid w:val="004E227C"/>
    <w:rsid w:val="004E279A"/>
    <w:rsid w:val="004E2920"/>
    <w:rsid w:val="004E2D48"/>
    <w:rsid w:val="004E32E0"/>
    <w:rsid w:val="004E35DA"/>
    <w:rsid w:val="004E380D"/>
    <w:rsid w:val="004E44C5"/>
    <w:rsid w:val="004E4B43"/>
    <w:rsid w:val="004E4F6F"/>
    <w:rsid w:val="004E5837"/>
    <w:rsid w:val="004E64D5"/>
    <w:rsid w:val="004E790D"/>
    <w:rsid w:val="004E7AB1"/>
    <w:rsid w:val="004E7FDF"/>
    <w:rsid w:val="004F03EA"/>
    <w:rsid w:val="004F116D"/>
    <w:rsid w:val="004F1620"/>
    <w:rsid w:val="004F162A"/>
    <w:rsid w:val="004F1790"/>
    <w:rsid w:val="004F19A7"/>
    <w:rsid w:val="004F2001"/>
    <w:rsid w:val="004F351D"/>
    <w:rsid w:val="004F3AAB"/>
    <w:rsid w:val="004F3C54"/>
    <w:rsid w:val="004F3CD4"/>
    <w:rsid w:val="004F3E9C"/>
    <w:rsid w:val="004F4409"/>
    <w:rsid w:val="004F444D"/>
    <w:rsid w:val="004F4BA6"/>
    <w:rsid w:val="004F4D30"/>
    <w:rsid w:val="004F5290"/>
    <w:rsid w:val="004F5515"/>
    <w:rsid w:val="004F5C61"/>
    <w:rsid w:val="004F6749"/>
    <w:rsid w:val="004F6A60"/>
    <w:rsid w:val="004F6B0D"/>
    <w:rsid w:val="004F76DF"/>
    <w:rsid w:val="004F794A"/>
    <w:rsid w:val="004F7C23"/>
    <w:rsid w:val="004F7C2A"/>
    <w:rsid w:val="005003CE"/>
    <w:rsid w:val="00500C36"/>
    <w:rsid w:val="005017F9"/>
    <w:rsid w:val="00501E60"/>
    <w:rsid w:val="005020FA"/>
    <w:rsid w:val="005021EF"/>
    <w:rsid w:val="00502550"/>
    <w:rsid w:val="00503331"/>
    <w:rsid w:val="00503335"/>
    <w:rsid w:val="005034E9"/>
    <w:rsid w:val="00503B3F"/>
    <w:rsid w:val="00503C4B"/>
    <w:rsid w:val="00503F9D"/>
    <w:rsid w:val="0050413E"/>
    <w:rsid w:val="00504508"/>
    <w:rsid w:val="00504C44"/>
    <w:rsid w:val="00505318"/>
    <w:rsid w:val="005054A0"/>
    <w:rsid w:val="00506224"/>
    <w:rsid w:val="0050647D"/>
    <w:rsid w:val="0050652A"/>
    <w:rsid w:val="00506B61"/>
    <w:rsid w:val="00507513"/>
    <w:rsid w:val="00507916"/>
    <w:rsid w:val="00507D7E"/>
    <w:rsid w:val="00510576"/>
    <w:rsid w:val="005109F9"/>
    <w:rsid w:val="00510D2A"/>
    <w:rsid w:val="005112B8"/>
    <w:rsid w:val="00512267"/>
    <w:rsid w:val="005126F6"/>
    <w:rsid w:val="005128AB"/>
    <w:rsid w:val="00512928"/>
    <w:rsid w:val="00512DD9"/>
    <w:rsid w:val="0051366F"/>
    <w:rsid w:val="00513A65"/>
    <w:rsid w:val="00513F33"/>
    <w:rsid w:val="005159E0"/>
    <w:rsid w:val="00515C67"/>
    <w:rsid w:val="005163F8"/>
    <w:rsid w:val="00516512"/>
    <w:rsid w:val="00516F8C"/>
    <w:rsid w:val="0051715E"/>
    <w:rsid w:val="00517207"/>
    <w:rsid w:val="005175F9"/>
    <w:rsid w:val="005176F1"/>
    <w:rsid w:val="00517BD3"/>
    <w:rsid w:val="005200A3"/>
    <w:rsid w:val="00520193"/>
    <w:rsid w:val="00520D00"/>
    <w:rsid w:val="00520F0A"/>
    <w:rsid w:val="00521456"/>
    <w:rsid w:val="005219C4"/>
    <w:rsid w:val="00521B06"/>
    <w:rsid w:val="005221B2"/>
    <w:rsid w:val="0052230F"/>
    <w:rsid w:val="00523352"/>
    <w:rsid w:val="005233B7"/>
    <w:rsid w:val="0052341C"/>
    <w:rsid w:val="00523551"/>
    <w:rsid w:val="00523826"/>
    <w:rsid w:val="00524181"/>
    <w:rsid w:val="0052461A"/>
    <w:rsid w:val="00524C15"/>
    <w:rsid w:val="00525035"/>
    <w:rsid w:val="00525D58"/>
    <w:rsid w:val="00525EC6"/>
    <w:rsid w:val="00526037"/>
    <w:rsid w:val="005262B3"/>
    <w:rsid w:val="005268BB"/>
    <w:rsid w:val="00526B4A"/>
    <w:rsid w:val="00527225"/>
    <w:rsid w:val="0052739A"/>
    <w:rsid w:val="005273CE"/>
    <w:rsid w:val="00527B4C"/>
    <w:rsid w:val="005308DA"/>
    <w:rsid w:val="00531B0B"/>
    <w:rsid w:val="00531C0B"/>
    <w:rsid w:val="00533A7B"/>
    <w:rsid w:val="005343BA"/>
    <w:rsid w:val="00534C00"/>
    <w:rsid w:val="00534F3B"/>
    <w:rsid w:val="00535040"/>
    <w:rsid w:val="00536A54"/>
    <w:rsid w:val="00537408"/>
    <w:rsid w:val="0053740E"/>
    <w:rsid w:val="00537574"/>
    <w:rsid w:val="005401CB"/>
    <w:rsid w:val="00541934"/>
    <w:rsid w:val="00541CC9"/>
    <w:rsid w:val="00541F77"/>
    <w:rsid w:val="00543922"/>
    <w:rsid w:val="00543C49"/>
    <w:rsid w:val="00543FD3"/>
    <w:rsid w:val="00544227"/>
    <w:rsid w:val="00544518"/>
    <w:rsid w:val="0054479A"/>
    <w:rsid w:val="00545376"/>
    <w:rsid w:val="00545670"/>
    <w:rsid w:val="005461F7"/>
    <w:rsid w:val="005466ED"/>
    <w:rsid w:val="0054673A"/>
    <w:rsid w:val="00546DDB"/>
    <w:rsid w:val="005472C5"/>
    <w:rsid w:val="005501D0"/>
    <w:rsid w:val="0055139E"/>
    <w:rsid w:val="005513F2"/>
    <w:rsid w:val="00552402"/>
    <w:rsid w:val="00553B50"/>
    <w:rsid w:val="00554299"/>
    <w:rsid w:val="00555CDE"/>
    <w:rsid w:val="00555F38"/>
    <w:rsid w:val="0055686A"/>
    <w:rsid w:val="00560BA9"/>
    <w:rsid w:val="00561379"/>
    <w:rsid w:val="00562EF1"/>
    <w:rsid w:val="0056329D"/>
    <w:rsid w:val="0056330D"/>
    <w:rsid w:val="00563733"/>
    <w:rsid w:val="005641EA"/>
    <w:rsid w:val="00564926"/>
    <w:rsid w:val="0056524F"/>
    <w:rsid w:val="005662CB"/>
    <w:rsid w:val="0056752F"/>
    <w:rsid w:val="0056786A"/>
    <w:rsid w:val="00570251"/>
    <w:rsid w:val="0057033D"/>
    <w:rsid w:val="00570DB0"/>
    <w:rsid w:val="0057152B"/>
    <w:rsid w:val="00571BC0"/>
    <w:rsid w:val="00572189"/>
    <w:rsid w:val="00572845"/>
    <w:rsid w:val="00572B9C"/>
    <w:rsid w:val="00572BD0"/>
    <w:rsid w:val="005730F0"/>
    <w:rsid w:val="005734B5"/>
    <w:rsid w:val="0057405E"/>
    <w:rsid w:val="00574B0E"/>
    <w:rsid w:val="00575599"/>
    <w:rsid w:val="00576ACB"/>
    <w:rsid w:val="005775AB"/>
    <w:rsid w:val="00577707"/>
    <w:rsid w:val="0057797C"/>
    <w:rsid w:val="00577C60"/>
    <w:rsid w:val="005802C3"/>
    <w:rsid w:val="005805F3"/>
    <w:rsid w:val="00580719"/>
    <w:rsid w:val="005808B7"/>
    <w:rsid w:val="00580B23"/>
    <w:rsid w:val="00580BAD"/>
    <w:rsid w:val="00580BDA"/>
    <w:rsid w:val="00580EDB"/>
    <w:rsid w:val="00580F81"/>
    <w:rsid w:val="00581E3E"/>
    <w:rsid w:val="005821D5"/>
    <w:rsid w:val="00583149"/>
    <w:rsid w:val="005833E8"/>
    <w:rsid w:val="00584232"/>
    <w:rsid w:val="00584E5D"/>
    <w:rsid w:val="00584F58"/>
    <w:rsid w:val="00586235"/>
    <w:rsid w:val="00587283"/>
    <w:rsid w:val="005878AB"/>
    <w:rsid w:val="005930C4"/>
    <w:rsid w:val="005930E3"/>
    <w:rsid w:val="00593954"/>
    <w:rsid w:val="005939C9"/>
    <w:rsid w:val="00593CEC"/>
    <w:rsid w:val="005940E7"/>
    <w:rsid w:val="00595055"/>
    <w:rsid w:val="00595675"/>
    <w:rsid w:val="005964CE"/>
    <w:rsid w:val="005971DD"/>
    <w:rsid w:val="005A02DB"/>
    <w:rsid w:val="005A07EA"/>
    <w:rsid w:val="005A0B89"/>
    <w:rsid w:val="005A16D2"/>
    <w:rsid w:val="005A226F"/>
    <w:rsid w:val="005A35CB"/>
    <w:rsid w:val="005A4BB5"/>
    <w:rsid w:val="005A4DF5"/>
    <w:rsid w:val="005A5A51"/>
    <w:rsid w:val="005A6345"/>
    <w:rsid w:val="005A6C1C"/>
    <w:rsid w:val="005A6D79"/>
    <w:rsid w:val="005A77C2"/>
    <w:rsid w:val="005A7EA3"/>
    <w:rsid w:val="005B072D"/>
    <w:rsid w:val="005B07E5"/>
    <w:rsid w:val="005B0A26"/>
    <w:rsid w:val="005B176C"/>
    <w:rsid w:val="005B1977"/>
    <w:rsid w:val="005B23EF"/>
    <w:rsid w:val="005B26BD"/>
    <w:rsid w:val="005B2DA2"/>
    <w:rsid w:val="005B39A7"/>
    <w:rsid w:val="005B443C"/>
    <w:rsid w:val="005B4541"/>
    <w:rsid w:val="005B4D36"/>
    <w:rsid w:val="005B50A8"/>
    <w:rsid w:val="005B539F"/>
    <w:rsid w:val="005B567C"/>
    <w:rsid w:val="005B5935"/>
    <w:rsid w:val="005B59BC"/>
    <w:rsid w:val="005B6801"/>
    <w:rsid w:val="005B68BA"/>
    <w:rsid w:val="005B76B5"/>
    <w:rsid w:val="005B7753"/>
    <w:rsid w:val="005B775E"/>
    <w:rsid w:val="005B7C63"/>
    <w:rsid w:val="005C015F"/>
    <w:rsid w:val="005C1072"/>
    <w:rsid w:val="005C10AF"/>
    <w:rsid w:val="005C12EB"/>
    <w:rsid w:val="005C1E53"/>
    <w:rsid w:val="005C22C7"/>
    <w:rsid w:val="005C24EE"/>
    <w:rsid w:val="005C2550"/>
    <w:rsid w:val="005C3099"/>
    <w:rsid w:val="005C36B4"/>
    <w:rsid w:val="005C39C9"/>
    <w:rsid w:val="005C3C25"/>
    <w:rsid w:val="005C40A7"/>
    <w:rsid w:val="005C4874"/>
    <w:rsid w:val="005C49D4"/>
    <w:rsid w:val="005C51AD"/>
    <w:rsid w:val="005C63B9"/>
    <w:rsid w:val="005C64CD"/>
    <w:rsid w:val="005C722C"/>
    <w:rsid w:val="005C740A"/>
    <w:rsid w:val="005C7AE6"/>
    <w:rsid w:val="005C7DEF"/>
    <w:rsid w:val="005D1054"/>
    <w:rsid w:val="005D1242"/>
    <w:rsid w:val="005D1285"/>
    <w:rsid w:val="005D2303"/>
    <w:rsid w:val="005D4997"/>
    <w:rsid w:val="005D4E40"/>
    <w:rsid w:val="005D4FB8"/>
    <w:rsid w:val="005D52EE"/>
    <w:rsid w:val="005D53C6"/>
    <w:rsid w:val="005D54F1"/>
    <w:rsid w:val="005D5A7D"/>
    <w:rsid w:val="005D5BD6"/>
    <w:rsid w:val="005D659E"/>
    <w:rsid w:val="005D6C31"/>
    <w:rsid w:val="005D7B72"/>
    <w:rsid w:val="005E00C6"/>
    <w:rsid w:val="005E04A9"/>
    <w:rsid w:val="005E0A22"/>
    <w:rsid w:val="005E1413"/>
    <w:rsid w:val="005E164A"/>
    <w:rsid w:val="005E1C65"/>
    <w:rsid w:val="005E1DCD"/>
    <w:rsid w:val="005E1E50"/>
    <w:rsid w:val="005E233C"/>
    <w:rsid w:val="005E352B"/>
    <w:rsid w:val="005E51BD"/>
    <w:rsid w:val="005E5927"/>
    <w:rsid w:val="005E5966"/>
    <w:rsid w:val="005E6449"/>
    <w:rsid w:val="005E69A5"/>
    <w:rsid w:val="005E7146"/>
    <w:rsid w:val="005E772C"/>
    <w:rsid w:val="005E7BB0"/>
    <w:rsid w:val="005E7BB9"/>
    <w:rsid w:val="005F1201"/>
    <w:rsid w:val="005F268D"/>
    <w:rsid w:val="005F2992"/>
    <w:rsid w:val="005F3B63"/>
    <w:rsid w:val="005F45DB"/>
    <w:rsid w:val="005F479B"/>
    <w:rsid w:val="005F4AA8"/>
    <w:rsid w:val="005F5750"/>
    <w:rsid w:val="005F6209"/>
    <w:rsid w:val="005F69E5"/>
    <w:rsid w:val="005F6F50"/>
    <w:rsid w:val="005F729C"/>
    <w:rsid w:val="005F73E9"/>
    <w:rsid w:val="005F766A"/>
    <w:rsid w:val="005F79AC"/>
    <w:rsid w:val="005F7D6F"/>
    <w:rsid w:val="006005DB"/>
    <w:rsid w:val="00600C92"/>
    <w:rsid w:val="00600EC6"/>
    <w:rsid w:val="0060118F"/>
    <w:rsid w:val="0060121C"/>
    <w:rsid w:val="0060167B"/>
    <w:rsid w:val="00602400"/>
    <w:rsid w:val="00602CD9"/>
    <w:rsid w:val="00603373"/>
    <w:rsid w:val="006038DA"/>
    <w:rsid w:val="00603B4F"/>
    <w:rsid w:val="00603DF9"/>
    <w:rsid w:val="0060410C"/>
    <w:rsid w:val="006042D2"/>
    <w:rsid w:val="00604E1E"/>
    <w:rsid w:val="006053A8"/>
    <w:rsid w:val="00605407"/>
    <w:rsid w:val="00605F85"/>
    <w:rsid w:val="0060603C"/>
    <w:rsid w:val="00606DFA"/>
    <w:rsid w:val="00606E4D"/>
    <w:rsid w:val="00606FBD"/>
    <w:rsid w:val="006077BC"/>
    <w:rsid w:val="00607F26"/>
    <w:rsid w:val="006103AD"/>
    <w:rsid w:val="0061056A"/>
    <w:rsid w:val="00611AD2"/>
    <w:rsid w:val="00611B3C"/>
    <w:rsid w:val="0061214D"/>
    <w:rsid w:val="00612DAC"/>
    <w:rsid w:val="00612FEC"/>
    <w:rsid w:val="0061328E"/>
    <w:rsid w:val="00614499"/>
    <w:rsid w:val="00614661"/>
    <w:rsid w:val="006154E8"/>
    <w:rsid w:val="00616365"/>
    <w:rsid w:val="006166FA"/>
    <w:rsid w:val="0061680B"/>
    <w:rsid w:val="00616922"/>
    <w:rsid w:val="00616DCF"/>
    <w:rsid w:val="00617583"/>
    <w:rsid w:val="00617A2B"/>
    <w:rsid w:val="00617AF5"/>
    <w:rsid w:val="00620F1A"/>
    <w:rsid w:val="006221EE"/>
    <w:rsid w:val="00622309"/>
    <w:rsid w:val="006224E4"/>
    <w:rsid w:val="00622620"/>
    <w:rsid w:val="00622BB8"/>
    <w:rsid w:val="00622E3E"/>
    <w:rsid w:val="00623002"/>
    <w:rsid w:val="006230BA"/>
    <w:rsid w:val="006231BB"/>
    <w:rsid w:val="00623DE3"/>
    <w:rsid w:val="00624035"/>
    <w:rsid w:val="00625303"/>
    <w:rsid w:val="0062534A"/>
    <w:rsid w:val="00625F00"/>
    <w:rsid w:val="00626839"/>
    <w:rsid w:val="00626B32"/>
    <w:rsid w:val="00626E11"/>
    <w:rsid w:val="0062733F"/>
    <w:rsid w:val="00627725"/>
    <w:rsid w:val="006277DA"/>
    <w:rsid w:val="006279C0"/>
    <w:rsid w:val="00630404"/>
    <w:rsid w:val="006316C4"/>
    <w:rsid w:val="00631F9C"/>
    <w:rsid w:val="00632ABA"/>
    <w:rsid w:val="00632DC4"/>
    <w:rsid w:val="00632E3C"/>
    <w:rsid w:val="00632F2E"/>
    <w:rsid w:val="00632F64"/>
    <w:rsid w:val="00634989"/>
    <w:rsid w:val="0063568E"/>
    <w:rsid w:val="006356F7"/>
    <w:rsid w:val="00635EDA"/>
    <w:rsid w:val="006362F1"/>
    <w:rsid w:val="006368A7"/>
    <w:rsid w:val="006373D7"/>
    <w:rsid w:val="006379E8"/>
    <w:rsid w:val="00640BF0"/>
    <w:rsid w:val="00640E90"/>
    <w:rsid w:val="006424D7"/>
    <w:rsid w:val="00642765"/>
    <w:rsid w:val="006428A8"/>
    <w:rsid w:val="00642D07"/>
    <w:rsid w:val="00643020"/>
    <w:rsid w:val="00643A09"/>
    <w:rsid w:val="00643A92"/>
    <w:rsid w:val="00644331"/>
    <w:rsid w:val="00644D23"/>
    <w:rsid w:val="00644FF6"/>
    <w:rsid w:val="0064503A"/>
    <w:rsid w:val="0064587A"/>
    <w:rsid w:val="006458F9"/>
    <w:rsid w:val="006460CD"/>
    <w:rsid w:val="00646328"/>
    <w:rsid w:val="006473DC"/>
    <w:rsid w:val="00647472"/>
    <w:rsid w:val="00650671"/>
    <w:rsid w:val="00650712"/>
    <w:rsid w:val="00650A4A"/>
    <w:rsid w:val="00650BC0"/>
    <w:rsid w:val="00651707"/>
    <w:rsid w:val="00651C02"/>
    <w:rsid w:val="00652098"/>
    <w:rsid w:val="006523D8"/>
    <w:rsid w:val="0065317A"/>
    <w:rsid w:val="006536FD"/>
    <w:rsid w:val="00653743"/>
    <w:rsid w:val="0065443E"/>
    <w:rsid w:val="00654E4B"/>
    <w:rsid w:val="0065507F"/>
    <w:rsid w:val="00655564"/>
    <w:rsid w:val="00655829"/>
    <w:rsid w:val="0065593D"/>
    <w:rsid w:val="006559A2"/>
    <w:rsid w:val="0065611A"/>
    <w:rsid w:val="00656133"/>
    <w:rsid w:val="00657110"/>
    <w:rsid w:val="00657170"/>
    <w:rsid w:val="00657A01"/>
    <w:rsid w:val="006600FD"/>
    <w:rsid w:val="006603E5"/>
    <w:rsid w:val="006605B9"/>
    <w:rsid w:val="00660EF3"/>
    <w:rsid w:val="00661138"/>
    <w:rsid w:val="00661AFD"/>
    <w:rsid w:val="006628D3"/>
    <w:rsid w:val="00662EE9"/>
    <w:rsid w:val="00662F74"/>
    <w:rsid w:val="006642F0"/>
    <w:rsid w:val="006649A7"/>
    <w:rsid w:val="00664B32"/>
    <w:rsid w:val="00664BCB"/>
    <w:rsid w:val="00664BD5"/>
    <w:rsid w:val="00664DD3"/>
    <w:rsid w:val="006660DF"/>
    <w:rsid w:val="00666F14"/>
    <w:rsid w:val="0066722F"/>
    <w:rsid w:val="006678C9"/>
    <w:rsid w:val="00667BA4"/>
    <w:rsid w:val="0067066C"/>
    <w:rsid w:val="00670728"/>
    <w:rsid w:val="006717E3"/>
    <w:rsid w:val="00671E4B"/>
    <w:rsid w:val="00672678"/>
    <w:rsid w:val="006726ED"/>
    <w:rsid w:val="00672A5C"/>
    <w:rsid w:val="0067363B"/>
    <w:rsid w:val="00673CAA"/>
    <w:rsid w:val="006746DA"/>
    <w:rsid w:val="00674E37"/>
    <w:rsid w:val="0067609E"/>
    <w:rsid w:val="00676396"/>
    <w:rsid w:val="00676C25"/>
    <w:rsid w:val="00676FA3"/>
    <w:rsid w:val="006775A0"/>
    <w:rsid w:val="00677750"/>
    <w:rsid w:val="00677DE1"/>
    <w:rsid w:val="00680551"/>
    <w:rsid w:val="00680980"/>
    <w:rsid w:val="00680ECA"/>
    <w:rsid w:val="00681047"/>
    <w:rsid w:val="00681BE3"/>
    <w:rsid w:val="00681FDF"/>
    <w:rsid w:val="0068234C"/>
    <w:rsid w:val="00683332"/>
    <w:rsid w:val="0068387B"/>
    <w:rsid w:val="00683B47"/>
    <w:rsid w:val="00683FA3"/>
    <w:rsid w:val="00684051"/>
    <w:rsid w:val="00684117"/>
    <w:rsid w:val="0068412D"/>
    <w:rsid w:val="00684454"/>
    <w:rsid w:val="00684ADA"/>
    <w:rsid w:val="00684D26"/>
    <w:rsid w:val="006858A8"/>
    <w:rsid w:val="00685D66"/>
    <w:rsid w:val="00686317"/>
    <w:rsid w:val="00686540"/>
    <w:rsid w:val="00686830"/>
    <w:rsid w:val="00686ADD"/>
    <w:rsid w:val="00686DA6"/>
    <w:rsid w:val="00687BDA"/>
    <w:rsid w:val="006903CF"/>
    <w:rsid w:val="00690B74"/>
    <w:rsid w:val="00690F23"/>
    <w:rsid w:val="0069153E"/>
    <w:rsid w:val="00691D3E"/>
    <w:rsid w:val="00691D5C"/>
    <w:rsid w:val="00692AA2"/>
    <w:rsid w:val="00693951"/>
    <w:rsid w:val="00693973"/>
    <w:rsid w:val="00694720"/>
    <w:rsid w:val="00694F80"/>
    <w:rsid w:val="00694F93"/>
    <w:rsid w:val="00695003"/>
    <w:rsid w:val="00696C6B"/>
    <w:rsid w:val="00697157"/>
    <w:rsid w:val="00697430"/>
    <w:rsid w:val="006A0723"/>
    <w:rsid w:val="006A0BF2"/>
    <w:rsid w:val="006A1824"/>
    <w:rsid w:val="006A1CB1"/>
    <w:rsid w:val="006A1EA5"/>
    <w:rsid w:val="006A277F"/>
    <w:rsid w:val="006A28A9"/>
    <w:rsid w:val="006A2A68"/>
    <w:rsid w:val="006A2E33"/>
    <w:rsid w:val="006A2F9C"/>
    <w:rsid w:val="006A3B97"/>
    <w:rsid w:val="006A3FC5"/>
    <w:rsid w:val="006A41E4"/>
    <w:rsid w:val="006A4293"/>
    <w:rsid w:val="006A5244"/>
    <w:rsid w:val="006A52FE"/>
    <w:rsid w:val="006A5AA7"/>
    <w:rsid w:val="006A71AF"/>
    <w:rsid w:val="006B078B"/>
    <w:rsid w:val="006B1CA1"/>
    <w:rsid w:val="006B1D9F"/>
    <w:rsid w:val="006B3E98"/>
    <w:rsid w:val="006B4301"/>
    <w:rsid w:val="006B4613"/>
    <w:rsid w:val="006B4DC9"/>
    <w:rsid w:val="006B56DA"/>
    <w:rsid w:val="006B5C26"/>
    <w:rsid w:val="006B5D8A"/>
    <w:rsid w:val="006B6558"/>
    <w:rsid w:val="006B6DBB"/>
    <w:rsid w:val="006B7246"/>
    <w:rsid w:val="006B72E1"/>
    <w:rsid w:val="006B72F2"/>
    <w:rsid w:val="006B74CC"/>
    <w:rsid w:val="006B7F38"/>
    <w:rsid w:val="006B7F9B"/>
    <w:rsid w:val="006C01D7"/>
    <w:rsid w:val="006C08FF"/>
    <w:rsid w:val="006C1118"/>
    <w:rsid w:val="006C1266"/>
    <w:rsid w:val="006C141C"/>
    <w:rsid w:val="006C1FAA"/>
    <w:rsid w:val="006C26FD"/>
    <w:rsid w:val="006C346D"/>
    <w:rsid w:val="006C4484"/>
    <w:rsid w:val="006C4C18"/>
    <w:rsid w:val="006C4C9E"/>
    <w:rsid w:val="006C5B77"/>
    <w:rsid w:val="006C5BD8"/>
    <w:rsid w:val="006C5BDE"/>
    <w:rsid w:val="006C622A"/>
    <w:rsid w:val="006C62BA"/>
    <w:rsid w:val="006C64E1"/>
    <w:rsid w:val="006C6550"/>
    <w:rsid w:val="006C65B8"/>
    <w:rsid w:val="006C710D"/>
    <w:rsid w:val="006D0112"/>
    <w:rsid w:val="006D04D2"/>
    <w:rsid w:val="006D0512"/>
    <w:rsid w:val="006D13D0"/>
    <w:rsid w:val="006D1A9C"/>
    <w:rsid w:val="006D1D97"/>
    <w:rsid w:val="006D1EFF"/>
    <w:rsid w:val="006D2A8A"/>
    <w:rsid w:val="006D2AAE"/>
    <w:rsid w:val="006D2B0E"/>
    <w:rsid w:val="006D3773"/>
    <w:rsid w:val="006D4878"/>
    <w:rsid w:val="006D5078"/>
    <w:rsid w:val="006D5294"/>
    <w:rsid w:val="006D5F1A"/>
    <w:rsid w:val="006D5FB4"/>
    <w:rsid w:val="006D62AB"/>
    <w:rsid w:val="006D6BC6"/>
    <w:rsid w:val="006D6C10"/>
    <w:rsid w:val="006D78B1"/>
    <w:rsid w:val="006E0614"/>
    <w:rsid w:val="006E0D89"/>
    <w:rsid w:val="006E10B5"/>
    <w:rsid w:val="006E13A4"/>
    <w:rsid w:val="006E17A6"/>
    <w:rsid w:val="006E202A"/>
    <w:rsid w:val="006E282A"/>
    <w:rsid w:val="006E29B9"/>
    <w:rsid w:val="006E2DB1"/>
    <w:rsid w:val="006E2E2F"/>
    <w:rsid w:val="006E3C86"/>
    <w:rsid w:val="006E3DBF"/>
    <w:rsid w:val="006E3E63"/>
    <w:rsid w:val="006E5DDE"/>
    <w:rsid w:val="006E70CC"/>
    <w:rsid w:val="006E737F"/>
    <w:rsid w:val="006E7393"/>
    <w:rsid w:val="006F1881"/>
    <w:rsid w:val="006F285C"/>
    <w:rsid w:val="006F32FA"/>
    <w:rsid w:val="006F3741"/>
    <w:rsid w:val="006F38AD"/>
    <w:rsid w:val="006F417F"/>
    <w:rsid w:val="006F473E"/>
    <w:rsid w:val="006F51E9"/>
    <w:rsid w:val="006F5AE7"/>
    <w:rsid w:val="006F5CE5"/>
    <w:rsid w:val="006F6540"/>
    <w:rsid w:val="006F65ED"/>
    <w:rsid w:val="006F7779"/>
    <w:rsid w:val="006F7DE9"/>
    <w:rsid w:val="006F7E38"/>
    <w:rsid w:val="00701CAC"/>
    <w:rsid w:val="00701E07"/>
    <w:rsid w:val="007025FF"/>
    <w:rsid w:val="007026F7"/>
    <w:rsid w:val="007038CF"/>
    <w:rsid w:val="007047EA"/>
    <w:rsid w:val="00704951"/>
    <w:rsid w:val="0070512C"/>
    <w:rsid w:val="00705269"/>
    <w:rsid w:val="00705534"/>
    <w:rsid w:val="00705B5E"/>
    <w:rsid w:val="0070746F"/>
    <w:rsid w:val="00707A50"/>
    <w:rsid w:val="007100FA"/>
    <w:rsid w:val="0071061C"/>
    <w:rsid w:val="0071084E"/>
    <w:rsid w:val="00710F24"/>
    <w:rsid w:val="00711242"/>
    <w:rsid w:val="007112B1"/>
    <w:rsid w:val="00711551"/>
    <w:rsid w:val="007118DC"/>
    <w:rsid w:val="00711CE0"/>
    <w:rsid w:val="007121EE"/>
    <w:rsid w:val="00712569"/>
    <w:rsid w:val="00712C6D"/>
    <w:rsid w:val="007132C8"/>
    <w:rsid w:val="007151D0"/>
    <w:rsid w:val="00715E6C"/>
    <w:rsid w:val="00715FF3"/>
    <w:rsid w:val="0071605A"/>
    <w:rsid w:val="007160B2"/>
    <w:rsid w:val="0071678F"/>
    <w:rsid w:val="0071778C"/>
    <w:rsid w:val="00717FCE"/>
    <w:rsid w:val="007204D4"/>
    <w:rsid w:val="0072067D"/>
    <w:rsid w:val="0072173A"/>
    <w:rsid w:val="00722FBA"/>
    <w:rsid w:val="00723518"/>
    <w:rsid w:val="00723A3A"/>
    <w:rsid w:val="00724247"/>
    <w:rsid w:val="00724339"/>
    <w:rsid w:val="007243A9"/>
    <w:rsid w:val="007253C2"/>
    <w:rsid w:val="007267E7"/>
    <w:rsid w:val="00727950"/>
    <w:rsid w:val="00727F72"/>
    <w:rsid w:val="007301E4"/>
    <w:rsid w:val="00730372"/>
    <w:rsid w:val="0073211A"/>
    <w:rsid w:val="0073231C"/>
    <w:rsid w:val="007323FE"/>
    <w:rsid w:val="00734932"/>
    <w:rsid w:val="00734D27"/>
    <w:rsid w:val="00737330"/>
    <w:rsid w:val="00741405"/>
    <w:rsid w:val="00741703"/>
    <w:rsid w:val="007428B6"/>
    <w:rsid w:val="00743163"/>
    <w:rsid w:val="00743530"/>
    <w:rsid w:val="00743A59"/>
    <w:rsid w:val="007441C7"/>
    <w:rsid w:val="0074438E"/>
    <w:rsid w:val="0074467D"/>
    <w:rsid w:val="007453B5"/>
    <w:rsid w:val="00745906"/>
    <w:rsid w:val="00745E00"/>
    <w:rsid w:val="00745FA1"/>
    <w:rsid w:val="0074647D"/>
    <w:rsid w:val="007467F9"/>
    <w:rsid w:val="00747DDE"/>
    <w:rsid w:val="00747E30"/>
    <w:rsid w:val="00747E75"/>
    <w:rsid w:val="00747F7E"/>
    <w:rsid w:val="0075022C"/>
    <w:rsid w:val="0075066D"/>
    <w:rsid w:val="00750A26"/>
    <w:rsid w:val="00750E37"/>
    <w:rsid w:val="00750F20"/>
    <w:rsid w:val="00751A62"/>
    <w:rsid w:val="00751B02"/>
    <w:rsid w:val="00751DD7"/>
    <w:rsid w:val="00752939"/>
    <w:rsid w:val="00752C50"/>
    <w:rsid w:val="00752D6A"/>
    <w:rsid w:val="00752DBD"/>
    <w:rsid w:val="00752FA0"/>
    <w:rsid w:val="00754027"/>
    <w:rsid w:val="007549E3"/>
    <w:rsid w:val="00754BD7"/>
    <w:rsid w:val="00754CB4"/>
    <w:rsid w:val="007550D7"/>
    <w:rsid w:val="007556FE"/>
    <w:rsid w:val="007557D3"/>
    <w:rsid w:val="00755CE7"/>
    <w:rsid w:val="00756362"/>
    <w:rsid w:val="00756F5D"/>
    <w:rsid w:val="00757101"/>
    <w:rsid w:val="00760C76"/>
    <w:rsid w:val="0076145B"/>
    <w:rsid w:val="00761960"/>
    <w:rsid w:val="00762215"/>
    <w:rsid w:val="00762761"/>
    <w:rsid w:val="00762A91"/>
    <w:rsid w:val="00762B04"/>
    <w:rsid w:val="007633F9"/>
    <w:rsid w:val="00763910"/>
    <w:rsid w:val="00764B3C"/>
    <w:rsid w:val="00764F37"/>
    <w:rsid w:val="00765A7F"/>
    <w:rsid w:val="00765BF4"/>
    <w:rsid w:val="00765FC6"/>
    <w:rsid w:val="007665FD"/>
    <w:rsid w:val="00767409"/>
    <w:rsid w:val="0077074E"/>
    <w:rsid w:val="00770910"/>
    <w:rsid w:val="00770B02"/>
    <w:rsid w:val="0077105A"/>
    <w:rsid w:val="00771B5E"/>
    <w:rsid w:val="0077336E"/>
    <w:rsid w:val="00773B8F"/>
    <w:rsid w:val="007742EC"/>
    <w:rsid w:val="007746BD"/>
    <w:rsid w:val="007749A8"/>
    <w:rsid w:val="00774C3D"/>
    <w:rsid w:val="00774D93"/>
    <w:rsid w:val="00774E69"/>
    <w:rsid w:val="007755AA"/>
    <w:rsid w:val="00775B99"/>
    <w:rsid w:val="00775C68"/>
    <w:rsid w:val="00776F44"/>
    <w:rsid w:val="0078077F"/>
    <w:rsid w:val="007808EB"/>
    <w:rsid w:val="00780E94"/>
    <w:rsid w:val="00781611"/>
    <w:rsid w:val="0078193B"/>
    <w:rsid w:val="00781F78"/>
    <w:rsid w:val="007831AC"/>
    <w:rsid w:val="0078334B"/>
    <w:rsid w:val="007835DB"/>
    <w:rsid w:val="00783AA7"/>
    <w:rsid w:val="00783DF9"/>
    <w:rsid w:val="0078499D"/>
    <w:rsid w:val="00784FF5"/>
    <w:rsid w:val="00785C56"/>
    <w:rsid w:val="00785CA1"/>
    <w:rsid w:val="00785CE5"/>
    <w:rsid w:val="00785F80"/>
    <w:rsid w:val="0078785C"/>
    <w:rsid w:val="00787AE8"/>
    <w:rsid w:val="00787E35"/>
    <w:rsid w:val="00790383"/>
    <w:rsid w:val="0079099F"/>
    <w:rsid w:val="00790C41"/>
    <w:rsid w:val="00790E64"/>
    <w:rsid w:val="0079223B"/>
    <w:rsid w:val="007922C1"/>
    <w:rsid w:val="0079235D"/>
    <w:rsid w:val="0079267D"/>
    <w:rsid w:val="00792EF3"/>
    <w:rsid w:val="00793372"/>
    <w:rsid w:val="0079339E"/>
    <w:rsid w:val="007933E5"/>
    <w:rsid w:val="007935DC"/>
    <w:rsid w:val="00793954"/>
    <w:rsid w:val="00793B65"/>
    <w:rsid w:val="00794003"/>
    <w:rsid w:val="007945E1"/>
    <w:rsid w:val="007953E0"/>
    <w:rsid w:val="00795B53"/>
    <w:rsid w:val="007969D9"/>
    <w:rsid w:val="007A2989"/>
    <w:rsid w:val="007A3098"/>
    <w:rsid w:val="007A38B2"/>
    <w:rsid w:val="007A4472"/>
    <w:rsid w:val="007A4958"/>
    <w:rsid w:val="007A4F68"/>
    <w:rsid w:val="007A542F"/>
    <w:rsid w:val="007A5447"/>
    <w:rsid w:val="007A55C2"/>
    <w:rsid w:val="007A5899"/>
    <w:rsid w:val="007A5CEE"/>
    <w:rsid w:val="007A5F49"/>
    <w:rsid w:val="007A7195"/>
    <w:rsid w:val="007B0298"/>
    <w:rsid w:val="007B038B"/>
    <w:rsid w:val="007B074E"/>
    <w:rsid w:val="007B088F"/>
    <w:rsid w:val="007B0C02"/>
    <w:rsid w:val="007B1E47"/>
    <w:rsid w:val="007B217D"/>
    <w:rsid w:val="007B2AAF"/>
    <w:rsid w:val="007B2AC3"/>
    <w:rsid w:val="007B3336"/>
    <w:rsid w:val="007B4CD2"/>
    <w:rsid w:val="007B5404"/>
    <w:rsid w:val="007B58DC"/>
    <w:rsid w:val="007B5989"/>
    <w:rsid w:val="007B6FF4"/>
    <w:rsid w:val="007B714D"/>
    <w:rsid w:val="007B74E2"/>
    <w:rsid w:val="007C020A"/>
    <w:rsid w:val="007C0285"/>
    <w:rsid w:val="007C0478"/>
    <w:rsid w:val="007C05BA"/>
    <w:rsid w:val="007C0940"/>
    <w:rsid w:val="007C0F0B"/>
    <w:rsid w:val="007C10F4"/>
    <w:rsid w:val="007C1B0C"/>
    <w:rsid w:val="007C1C87"/>
    <w:rsid w:val="007C2BE3"/>
    <w:rsid w:val="007C2F17"/>
    <w:rsid w:val="007C30C1"/>
    <w:rsid w:val="007C3437"/>
    <w:rsid w:val="007C3660"/>
    <w:rsid w:val="007C37BD"/>
    <w:rsid w:val="007C3A55"/>
    <w:rsid w:val="007C3AF7"/>
    <w:rsid w:val="007C4164"/>
    <w:rsid w:val="007C4552"/>
    <w:rsid w:val="007C4A97"/>
    <w:rsid w:val="007C4CEE"/>
    <w:rsid w:val="007C4E5A"/>
    <w:rsid w:val="007C5158"/>
    <w:rsid w:val="007C5223"/>
    <w:rsid w:val="007C5770"/>
    <w:rsid w:val="007C5AD0"/>
    <w:rsid w:val="007C5EA8"/>
    <w:rsid w:val="007C640E"/>
    <w:rsid w:val="007C6842"/>
    <w:rsid w:val="007C6D0B"/>
    <w:rsid w:val="007C70CA"/>
    <w:rsid w:val="007C7CD8"/>
    <w:rsid w:val="007D057F"/>
    <w:rsid w:val="007D0B72"/>
    <w:rsid w:val="007D1340"/>
    <w:rsid w:val="007D1A98"/>
    <w:rsid w:val="007D1B35"/>
    <w:rsid w:val="007D1ED1"/>
    <w:rsid w:val="007D2775"/>
    <w:rsid w:val="007D2A9C"/>
    <w:rsid w:val="007D362B"/>
    <w:rsid w:val="007D3675"/>
    <w:rsid w:val="007D4749"/>
    <w:rsid w:val="007D4E55"/>
    <w:rsid w:val="007D4EE9"/>
    <w:rsid w:val="007D52E8"/>
    <w:rsid w:val="007D5605"/>
    <w:rsid w:val="007D563D"/>
    <w:rsid w:val="007D5B75"/>
    <w:rsid w:val="007D614A"/>
    <w:rsid w:val="007D627F"/>
    <w:rsid w:val="007D74DD"/>
    <w:rsid w:val="007D78AB"/>
    <w:rsid w:val="007D7C90"/>
    <w:rsid w:val="007D7FA6"/>
    <w:rsid w:val="007E0297"/>
    <w:rsid w:val="007E0443"/>
    <w:rsid w:val="007E08E0"/>
    <w:rsid w:val="007E141F"/>
    <w:rsid w:val="007E1804"/>
    <w:rsid w:val="007E2346"/>
    <w:rsid w:val="007E2513"/>
    <w:rsid w:val="007E2CEB"/>
    <w:rsid w:val="007E4CB5"/>
    <w:rsid w:val="007E5348"/>
    <w:rsid w:val="007E64A8"/>
    <w:rsid w:val="007E6888"/>
    <w:rsid w:val="007E6A99"/>
    <w:rsid w:val="007E6EDC"/>
    <w:rsid w:val="007E762B"/>
    <w:rsid w:val="007E78A8"/>
    <w:rsid w:val="007E7A9E"/>
    <w:rsid w:val="007F055C"/>
    <w:rsid w:val="007F05F2"/>
    <w:rsid w:val="007F0689"/>
    <w:rsid w:val="007F25C5"/>
    <w:rsid w:val="007F25D0"/>
    <w:rsid w:val="007F2680"/>
    <w:rsid w:val="007F2701"/>
    <w:rsid w:val="007F32CB"/>
    <w:rsid w:val="007F387D"/>
    <w:rsid w:val="007F48F7"/>
    <w:rsid w:val="007F4E7E"/>
    <w:rsid w:val="007F5195"/>
    <w:rsid w:val="007F59A1"/>
    <w:rsid w:val="007F5A5B"/>
    <w:rsid w:val="007F66E1"/>
    <w:rsid w:val="007F69F1"/>
    <w:rsid w:val="007F6A8C"/>
    <w:rsid w:val="007F6ABF"/>
    <w:rsid w:val="00800070"/>
    <w:rsid w:val="008001CF"/>
    <w:rsid w:val="0080115B"/>
    <w:rsid w:val="0080181F"/>
    <w:rsid w:val="00801AAD"/>
    <w:rsid w:val="00801B12"/>
    <w:rsid w:val="00802D54"/>
    <w:rsid w:val="00803630"/>
    <w:rsid w:val="00803AC7"/>
    <w:rsid w:val="00803DC7"/>
    <w:rsid w:val="00804169"/>
    <w:rsid w:val="00804982"/>
    <w:rsid w:val="00805C63"/>
    <w:rsid w:val="00806B50"/>
    <w:rsid w:val="00806BD0"/>
    <w:rsid w:val="00806E8F"/>
    <w:rsid w:val="00807E56"/>
    <w:rsid w:val="00810EFF"/>
    <w:rsid w:val="008114BC"/>
    <w:rsid w:val="0081166D"/>
    <w:rsid w:val="008118CF"/>
    <w:rsid w:val="0081250B"/>
    <w:rsid w:val="0081279B"/>
    <w:rsid w:val="00812BFC"/>
    <w:rsid w:val="00812E89"/>
    <w:rsid w:val="00813EB6"/>
    <w:rsid w:val="00813FB1"/>
    <w:rsid w:val="008140D5"/>
    <w:rsid w:val="008156B6"/>
    <w:rsid w:val="00815A74"/>
    <w:rsid w:val="00815DFF"/>
    <w:rsid w:val="00816689"/>
    <w:rsid w:val="00816849"/>
    <w:rsid w:val="00820697"/>
    <w:rsid w:val="00820F82"/>
    <w:rsid w:val="00820FAE"/>
    <w:rsid w:val="00821F8D"/>
    <w:rsid w:val="00822638"/>
    <w:rsid w:val="00822A45"/>
    <w:rsid w:val="008231B8"/>
    <w:rsid w:val="00823814"/>
    <w:rsid w:val="00823BF5"/>
    <w:rsid w:val="0082489F"/>
    <w:rsid w:val="0082634E"/>
    <w:rsid w:val="008264F4"/>
    <w:rsid w:val="00826702"/>
    <w:rsid w:val="008269D7"/>
    <w:rsid w:val="00826DBA"/>
    <w:rsid w:val="0082767B"/>
    <w:rsid w:val="00827DA1"/>
    <w:rsid w:val="00827F26"/>
    <w:rsid w:val="0083019C"/>
    <w:rsid w:val="008306FB"/>
    <w:rsid w:val="00830955"/>
    <w:rsid w:val="00831238"/>
    <w:rsid w:val="008312B9"/>
    <w:rsid w:val="008315B4"/>
    <w:rsid w:val="008320E3"/>
    <w:rsid w:val="0083234D"/>
    <w:rsid w:val="00832440"/>
    <w:rsid w:val="008324B9"/>
    <w:rsid w:val="00832E06"/>
    <w:rsid w:val="0083312E"/>
    <w:rsid w:val="00833A16"/>
    <w:rsid w:val="00833AAE"/>
    <w:rsid w:val="00833E2F"/>
    <w:rsid w:val="0083400A"/>
    <w:rsid w:val="0083510B"/>
    <w:rsid w:val="0083544C"/>
    <w:rsid w:val="00835815"/>
    <w:rsid w:val="00835CEE"/>
    <w:rsid w:val="00836685"/>
    <w:rsid w:val="00836C0B"/>
    <w:rsid w:val="00836FE6"/>
    <w:rsid w:val="008370B0"/>
    <w:rsid w:val="00841614"/>
    <w:rsid w:val="00841D62"/>
    <w:rsid w:val="00841DB5"/>
    <w:rsid w:val="008425B7"/>
    <w:rsid w:val="0084270E"/>
    <w:rsid w:val="008429CF"/>
    <w:rsid w:val="00842F7C"/>
    <w:rsid w:val="0084397E"/>
    <w:rsid w:val="00843DE3"/>
    <w:rsid w:val="00843E20"/>
    <w:rsid w:val="00844B8D"/>
    <w:rsid w:val="00845584"/>
    <w:rsid w:val="008457E1"/>
    <w:rsid w:val="00845A2E"/>
    <w:rsid w:val="0084606E"/>
    <w:rsid w:val="00846CB4"/>
    <w:rsid w:val="00846E9E"/>
    <w:rsid w:val="0084717B"/>
    <w:rsid w:val="00847228"/>
    <w:rsid w:val="0085074F"/>
    <w:rsid w:val="00850D07"/>
    <w:rsid w:val="00850E0A"/>
    <w:rsid w:val="0085168D"/>
    <w:rsid w:val="008516E9"/>
    <w:rsid w:val="00851A07"/>
    <w:rsid w:val="00851AFA"/>
    <w:rsid w:val="00851D53"/>
    <w:rsid w:val="00851ED0"/>
    <w:rsid w:val="0085234C"/>
    <w:rsid w:val="00852A60"/>
    <w:rsid w:val="00852D9C"/>
    <w:rsid w:val="0085340C"/>
    <w:rsid w:val="00853FE7"/>
    <w:rsid w:val="008541F5"/>
    <w:rsid w:val="00855D34"/>
    <w:rsid w:val="00856205"/>
    <w:rsid w:val="00856639"/>
    <w:rsid w:val="0085699E"/>
    <w:rsid w:val="00857ADF"/>
    <w:rsid w:val="00861EC8"/>
    <w:rsid w:val="00863398"/>
    <w:rsid w:val="0086365B"/>
    <w:rsid w:val="00863BBA"/>
    <w:rsid w:val="0086421A"/>
    <w:rsid w:val="00864559"/>
    <w:rsid w:val="0086581C"/>
    <w:rsid w:val="008663E7"/>
    <w:rsid w:val="008665D4"/>
    <w:rsid w:val="008706CE"/>
    <w:rsid w:val="00870B7A"/>
    <w:rsid w:val="00870EDF"/>
    <w:rsid w:val="008711EE"/>
    <w:rsid w:val="00871990"/>
    <w:rsid w:val="00871D0C"/>
    <w:rsid w:val="00871D23"/>
    <w:rsid w:val="008721FC"/>
    <w:rsid w:val="0087304C"/>
    <w:rsid w:val="00873285"/>
    <w:rsid w:val="008733E4"/>
    <w:rsid w:val="008735E1"/>
    <w:rsid w:val="0087375C"/>
    <w:rsid w:val="00873807"/>
    <w:rsid w:val="00873C5D"/>
    <w:rsid w:val="00874C25"/>
    <w:rsid w:val="00875380"/>
    <w:rsid w:val="0087658E"/>
    <w:rsid w:val="00876B41"/>
    <w:rsid w:val="0087762C"/>
    <w:rsid w:val="00881BA3"/>
    <w:rsid w:val="00881C3F"/>
    <w:rsid w:val="0088302C"/>
    <w:rsid w:val="008832A7"/>
    <w:rsid w:val="00883554"/>
    <w:rsid w:val="00883C81"/>
    <w:rsid w:val="00883FAC"/>
    <w:rsid w:val="00884E0F"/>
    <w:rsid w:val="00885126"/>
    <w:rsid w:val="008855DC"/>
    <w:rsid w:val="00885D2F"/>
    <w:rsid w:val="008863DB"/>
    <w:rsid w:val="008864D7"/>
    <w:rsid w:val="0088668A"/>
    <w:rsid w:val="00887E22"/>
    <w:rsid w:val="00887EEE"/>
    <w:rsid w:val="00887FC1"/>
    <w:rsid w:val="00890A03"/>
    <w:rsid w:val="00890C41"/>
    <w:rsid w:val="008917DC"/>
    <w:rsid w:val="00891B74"/>
    <w:rsid w:val="00891E7F"/>
    <w:rsid w:val="00892D81"/>
    <w:rsid w:val="0089329A"/>
    <w:rsid w:val="00893490"/>
    <w:rsid w:val="00893860"/>
    <w:rsid w:val="00893AB7"/>
    <w:rsid w:val="00893B1A"/>
    <w:rsid w:val="00894157"/>
    <w:rsid w:val="00894623"/>
    <w:rsid w:val="008947F1"/>
    <w:rsid w:val="00894A96"/>
    <w:rsid w:val="008956E5"/>
    <w:rsid w:val="00895A17"/>
    <w:rsid w:val="00895C5D"/>
    <w:rsid w:val="008967B8"/>
    <w:rsid w:val="008970A7"/>
    <w:rsid w:val="00897551"/>
    <w:rsid w:val="0089769A"/>
    <w:rsid w:val="00897703"/>
    <w:rsid w:val="008978FF"/>
    <w:rsid w:val="008A031D"/>
    <w:rsid w:val="008A1657"/>
    <w:rsid w:val="008A16B9"/>
    <w:rsid w:val="008A18E5"/>
    <w:rsid w:val="008A1A12"/>
    <w:rsid w:val="008A23F2"/>
    <w:rsid w:val="008A30C6"/>
    <w:rsid w:val="008A3176"/>
    <w:rsid w:val="008A32B8"/>
    <w:rsid w:val="008A33BA"/>
    <w:rsid w:val="008A41CA"/>
    <w:rsid w:val="008A4E13"/>
    <w:rsid w:val="008A51CD"/>
    <w:rsid w:val="008A5778"/>
    <w:rsid w:val="008A633A"/>
    <w:rsid w:val="008A6F82"/>
    <w:rsid w:val="008A70EB"/>
    <w:rsid w:val="008A73F7"/>
    <w:rsid w:val="008A78F5"/>
    <w:rsid w:val="008B11C8"/>
    <w:rsid w:val="008B1902"/>
    <w:rsid w:val="008B1C2C"/>
    <w:rsid w:val="008B2414"/>
    <w:rsid w:val="008B35DA"/>
    <w:rsid w:val="008B394D"/>
    <w:rsid w:val="008B44E7"/>
    <w:rsid w:val="008B4544"/>
    <w:rsid w:val="008B46DA"/>
    <w:rsid w:val="008B4C55"/>
    <w:rsid w:val="008B4FC1"/>
    <w:rsid w:val="008B5E80"/>
    <w:rsid w:val="008B605E"/>
    <w:rsid w:val="008B632D"/>
    <w:rsid w:val="008B659F"/>
    <w:rsid w:val="008B690A"/>
    <w:rsid w:val="008B6C66"/>
    <w:rsid w:val="008B76E4"/>
    <w:rsid w:val="008B7974"/>
    <w:rsid w:val="008C0CBB"/>
    <w:rsid w:val="008C1DA3"/>
    <w:rsid w:val="008C1DFB"/>
    <w:rsid w:val="008C1FD2"/>
    <w:rsid w:val="008C2261"/>
    <w:rsid w:val="008C2318"/>
    <w:rsid w:val="008C231C"/>
    <w:rsid w:val="008C3414"/>
    <w:rsid w:val="008C3D3B"/>
    <w:rsid w:val="008C4323"/>
    <w:rsid w:val="008C62DB"/>
    <w:rsid w:val="008C651C"/>
    <w:rsid w:val="008C682C"/>
    <w:rsid w:val="008C7585"/>
    <w:rsid w:val="008C7CD8"/>
    <w:rsid w:val="008D01E9"/>
    <w:rsid w:val="008D0B27"/>
    <w:rsid w:val="008D0C42"/>
    <w:rsid w:val="008D28C0"/>
    <w:rsid w:val="008D320E"/>
    <w:rsid w:val="008D3492"/>
    <w:rsid w:val="008D40EA"/>
    <w:rsid w:val="008D5A06"/>
    <w:rsid w:val="008D5A3B"/>
    <w:rsid w:val="008D5E14"/>
    <w:rsid w:val="008D69B8"/>
    <w:rsid w:val="008D7CF0"/>
    <w:rsid w:val="008E01C0"/>
    <w:rsid w:val="008E098B"/>
    <w:rsid w:val="008E0B76"/>
    <w:rsid w:val="008E125F"/>
    <w:rsid w:val="008E1AEB"/>
    <w:rsid w:val="008E1F2F"/>
    <w:rsid w:val="008E237A"/>
    <w:rsid w:val="008E2620"/>
    <w:rsid w:val="008E295C"/>
    <w:rsid w:val="008E3024"/>
    <w:rsid w:val="008E3CB5"/>
    <w:rsid w:val="008E4090"/>
    <w:rsid w:val="008E40AE"/>
    <w:rsid w:val="008E4C55"/>
    <w:rsid w:val="008E4FD1"/>
    <w:rsid w:val="008E526A"/>
    <w:rsid w:val="008E5472"/>
    <w:rsid w:val="008E59D7"/>
    <w:rsid w:val="008E5D7C"/>
    <w:rsid w:val="008E5FB0"/>
    <w:rsid w:val="008E6007"/>
    <w:rsid w:val="008E6AA1"/>
    <w:rsid w:val="008E6E62"/>
    <w:rsid w:val="008E7511"/>
    <w:rsid w:val="008E7872"/>
    <w:rsid w:val="008E7B7E"/>
    <w:rsid w:val="008E7C7D"/>
    <w:rsid w:val="008F02AE"/>
    <w:rsid w:val="008F0452"/>
    <w:rsid w:val="008F07FA"/>
    <w:rsid w:val="008F155E"/>
    <w:rsid w:val="008F17C8"/>
    <w:rsid w:val="008F283A"/>
    <w:rsid w:val="008F2893"/>
    <w:rsid w:val="008F346A"/>
    <w:rsid w:val="008F3826"/>
    <w:rsid w:val="008F3AD9"/>
    <w:rsid w:val="008F3CD7"/>
    <w:rsid w:val="008F511D"/>
    <w:rsid w:val="008F5949"/>
    <w:rsid w:val="008F5DE5"/>
    <w:rsid w:val="008F66AF"/>
    <w:rsid w:val="008F684B"/>
    <w:rsid w:val="008F6920"/>
    <w:rsid w:val="008F70AB"/>
    <w:rsid w:val="008F7112"/>
    <w:rsid w:val="008F752D"/>
    <w:rsid w:val="008F7717"/>
    <w:rsid w:val="009019AF"/>
    <w:rsid w:val="00903781"/>
    <w:rsid w:val="0090450C"/>
    <w:rsid w:val="009048E2"/>
    <w:rsid w:val="00904CEB"/>
    <w:rsid w:val="009052E3"/>
    <w:rsid w:val="0090545E"/>
    <w:rsid w:val="00905A30"/>
    <w:rsid w:val="00905DB6"/>
    <w:rsid w:val="00905E62"/>
    <w:rsid w:val="00906245"/>
    <w:rsid w:val="00906CB4"/>
    <w:rsid w:val="00906CB7"/>
    <w:rsid w:val="00907A27"/>
    <w:rsid w:val="00910D68"/>
    <w:rsid w:val="00910F7A"/>
    <w:rsid w:val="00911178"/>
    <w:rsid w:val="00911CE1"/>
    <w:rsid w:val="0091257E"/>
    <w:rsid w:val="009136CC"/>
    <w:rsid w:val="00913F5C"/>
    <w:rsid w:val="00914B23"/>
    <w:rsid w:val="00914DD9"/>
    <w:rsid w:val="00915666"/>
    <w:rsid w:val="00915796"/>
    <w:rsid w:val="00915D56"/>
    <w:rsid w:val="0091675B"/>
    <w:rsid w:val="00916973"/>
    <w:rsid w:val="009172EC"/>
    <w:rsid w:val="00917906"/>
    <w:rsid w:val="00920393"/>
    <w:rsid w:val="00920F1B"/>
    <w:rsid w:val="00921879"/>
    <w:rsid w:val="00921BE1"/>
    <w:rsid w:val="00922671"/>
    <w:rsid w:val="009227F7"/>
    <w:rsid w:val="00922FB2"/>
    <w:rsid w:val="00923148"/>
    <w:rsid w:val="00924022"/>
    <w:rsid w:val="009244D9"/>
    <w:rsid w:val="00924EB7"/>
    <w:rsid w:val="0092509B"/>
    <w:rsid w:val="009251EA"/>
    <w:rsid w:val="00925ACF"/>
    <w:rsid w:val="00925BE4"/>
    <w:rsid w:val="00926AFE"/>
    <w:rsid w:val="009303B3"/>
    <w:rsid w:val="009303DE"/>
    <w:rsid w:val="0093087A"/>
    <w:rsid w:val="00931C17"/>
    <w:rsid w:val="00931CB6"/>
    <w:rsid w:val="00932619"/>
    <w:rsid w:val="009332AC"/>
    <w:rsid w:val="00933E65"/>
    <w:rsid w:val="0093457A"/>
    <w:rsid w:val="009345BD"/>
    <w:rsid w:val="00934694"/>
    <w:rsid w:val="009348E9"/>
    <w:rsid w:val="00935212"/>
    <w:rsid w:val="0093544B"/>
    <w:rsid w:val="00935D56"/>
    <w:rsid w:val="00940AE0"/>
    <w:rsid w:val="00940DB0"/>
    <w:rsid w:val="00941011"/>
    <w:rsid w:val="0094115F"/>
    <w:rsid w:val="009411B7"/>
    <w:rsid w:val="00942E4E"/>
    <w:rsid w:val="00942F11"/>
    <w:rsid w:val="00943206"/>
    <w:rsid w:val="0094330B"/>
    <w:rsid w:val="0094393E"/>
    <w:rsid w:val="00943979"/>
    <w:rsid w:val="009439BD"/>
    <w:rsid w:val="0094588B"/>
    <w:rsid w:val="00945A30"/>
    <w:rsid w:val="009466E5"/>
    <w:rsid w:val="00946E91"/>
    <w:rsid w:val="009472FC"/>
    <w:rsid w:val="00947494"/>
    <w:rsid w:val="009475CD"/>
    <w:rsid w:val="0095147C"/>
    <w:rsid w:val="00952195"/>
    <w:rsid w:val="00952AEA"/>
    <w:rsid w:val="009533B5"/>
    <w:rsid w:val="00953C9D"/>
    <w:rsid w:val="00953CB7"/>
    <w:rsid w:val="00953CBD"/>
    <w:rsid w:val="009542A5"/>
    <w:rsid w:val="00954370"/>
    <w:rsid w:val="00954D73"/>
    <w:rsid w:val="009554E8"/>
    <w:rsid w:val="00955618"/>
    <w:rsid w:val="00955B0F"/>
    <w:rsid w:val="00955CEF"/>
    <w:rsid w:val="00956736"/>
    <w:rsid w:val="00956AAD"/>
    <w:rsid w:val="00956E96"/>
    <w:rsid w:val="009571B0"/>
    <w:rsid w:val="009573B2"/>
    <w:rsid w:val="0095775D"/>
    <w:rsid w:val="00957F4C"/>
    <w:rsid w:val="0096006B"/>
    <w:rsid w:val="009600D9"/>
    <w:rsid w:val="0096091F"/>
    <w:rsid w:val="00960DB3"/>
    <w:rsid w:val="0096172F"/>
    <w:rsid w:val="009629B0"/>
    <w:rsid w:val="00962D57"/>
    <w:rsid w:val="00962FE4"/>
    <w:rsid w:val="00963416"/>
    <w:rsid w:val="00963DDC"/>
    <w:rsid w:val="0096608C"/>
    <w:rsid w:val="009666D4"/>
    <w:rsid w:val="00970169"/>
    <w:rsid w:val="009702E3"/>
    <w:rsid w:val="00970B15"/>
    <w:rsid w:val="009710D6"/>
    <w:rsid w:val="00972D3A"/>
    <w:rsid w:val="009733BB"/>
    <w:rsid w:val="00973F42"/>
    <w:rsid w:val="00974FFE"/>
    <w:rsid w:val="009752C1"/>
    <w:rsid w:val="00975DC3"/>
    <w:rsid w:val="0097660D"/>
    <w:rsid w:val="00976E4A"/>
    <w:rsid w:val="009806B1"/>
    <w:rsid w:val="00980ABC"/>
    <w:rsid w:val="00982172"/>
    <w:rsid w:val="00982849"/>
    <w:rsid w:val="00982995"/>
    <w:rsid w:val="009829CD"/>
    <w:rsid w:val="00982C62"/>
    <w:rsid w:val="0098318C"/>
    <w:rsid w:val="009836EC"/>
    <w:rsid w:val="00983744"/>
    <w:rsid w:val="0098386B"/>
    <w:rsid w:val="0098387A"/>
    <w:rsid w:val="00984221"/>
    <w:rsid w:val="0098495F"/>
    <w:rsid w:val="00984DD0"/>
    <w:rsid w:val="00985BF5"/>
    <w:rsid w:val="009860EF"/>
    <w:rsid w:val="009862F8"/>
    <w:rsid w:val="00986926"/>
    <w:rsid w:val="0099043E"/>
    <w:rsid w:val="0099222D"/>
    <w:rsid w:val="00992765"/>
    <w:rsid w:val="00992F8E"/>
    <w:rsid w:val="00994191"/>
    <w:rsid w:val="00995AE9"/>
    <w:rsid w:val="00995B02"/>
    <w:rsid w:val="009969E3"/>
    <w:rsid w:val="009972B0"/>
    <w:rsid w:val="009973FA"/>
    <w:rsid w:val="00997618"/>
    <w:rsid w:val="00997C04"/>
    <w:rsid w:val="00997DBC"/>
    <w:rsid w:val="009A0339"/>
    <w:rsid w:val="009A08C7"/>
    <w:rsid w:val="009A0D0B"/>
    <w:rsid w:val="009A19CE"/>
    <w:rsid w:val="009A1C0C"/>
    <w:rsid w:val="009A2A81"/>
    <w:rsid w:val="009A2CFF"/>
    <w:rsid w:val="009A32EB"/>
    <w:rsid w:val="009A33D7"/>
    <w:rsid w:val="009A393B"/>
    <w:rsid w:val="009A4326"/>
    <w:rsid w:val="009A5195"/>
    <w:rsid w:val="009A61DB"/>
    <w:rsid w:val="009A65B0"/>
    <w:rsid w:val="009A7800"/>
    <w:rsid w:val="009B0B5C"/>
    <w:rsid w:val="009B1531"/>
    <w:rsid w:val="009B1590"/>
    <w:rsid w:val="009B21AE"/>
    <w:rsid w:val="009B4FDC"/>
    <w:rsid w:val="009B52F7"/>
    <w:rsid w:val="009B6346"/>
    <w:rsid w:val="009B687E"/>
    <w:rsid w:val="009B69C5"/>
    <w:rsid w:val="009B76FF"/>
    <w:rsid w:val="009B7B5B"/>
    <w:rsid w:val="009B7D2A"/>
    <w:rsid w:val="009B7F94"/>
    <w:rsid w:val="009C0572"/>
    <w:rsid w:val="009C0767"/>
    <w:rsid w:val="009C3224"/>
    <w:rsid w:val="009C3609"/>
    <w:rsid w:val="009C36AC"/>
    <w:rsid w:val="009C3B3F"/>
    <w:rsid w:val="009C3F2E"/>
    <w:rsid w:val="009C41B2"/>
    <w:rsid w:val="009C4204"/>
    <w:rsid w:val="009C444F"/>
    <w:rsid w:val="009C47DD"/>
    <w:rsid w:val="009C55CB"/>
    <w:rsid w:val="009C5BDD"/>
    <w:rsid w:val="009C6F0C"/>
    <w:rsid w:val="009C7487"/>
    <w:rsid w:val="009C7DC2"/>
    <w:rsid w:val="009D06F8"/>
    <w:rsid w:val="009D0BB8"/>
    <w:rsid w:val="009D1536"/>
    <w:rsid w:val="009D16FA"/>
    <w:rsid w:val="009D25CA"/>
    <w:rsid w:val="009D35BF"/>
    <w:rsid w:val="009D36FB"/>
    <w:rsid w:val="009D3883"/>
    <w:rsid w:val="009D4A06"/>
    <w:rsid w:val="009D4AB9"/>
    <w:rsid w:val="009D679F"/>
    <w:rsid w:val="009D6879"/>
    <w:rsid w:val="009D75B8"/>
    <w:rsid w:val="009E10A2"/>
    <w:rsid w:val="009E1696"/>
    <w:rsid w:val="009E170A"/>
    <w:rsid w:val="009E19EE"/>
    <w:rsid w:val="009E2D47"/>
    <w:rsid w:val="009E355E"/>
    <w:rsid w:val="009E38DC"/>
    <w:rsid w:val="009E3E6F"/>
    <w:rsid w:val="009E51E0"/>
    <w:rsid w:val="009E54B4"/>
    <w:rsid w:val="009E597F"/>
    <w:rsid w:val="009E59FF"/>
    <w:rsid w:val="009E5B64"/>
    <w:rsid w:val="009E6D36"/>
    <w:rsid w:val="009E6E92"/>
    <w:rsid w:val="009E714A"/>
    <w:rsid w:val="009F015E"/>
    <w:rsid w:val="009F03DD"/>
    <w:rsid w:val="009F0C33"/>
    <w:rsid w:val="009F0E7A"/>
    <w:rsid w:val="009F1027"/>
    <w:rsid w:val="009F1CBC"/>
    <w:rsid w:val="009F25BB"/>
    <w:rsid w:val="009F2C45"/>
    <w:rsid w:val="009F2C68"/>
    <w:rsid w:val="009F3B65"/>
    <w:rsid w:val="009F4244"/>
    <w:rsid w:val="009F4AA5"/>
    <w:rsid w:val="009F4CA3"/>
    <w:rsid w:val="009F5117"/>
    <w:rsid w:val="009F53DE"/>
    <w:rsid w:val="009F5CDC"/>
    <w:rsid w:val="009F5CEA"/>
    <w:rsid w:val="009F5DA8"/>
    <w:rsid w:val="009F5E14"/>
    <w:rsid w:val="009F63C7"/>
    <w:rsid w:val="009F6812"/>
    <w:rsid w:val="009F6FC6"/>
    <w:rsid w:val="009F71A7"/>
    <w:rsid w:val="009F7C57"/>
    <w:rsid w:val="009F7DBB"/>
    <w:rsid w:val="00A00059"/>
    <w:rsid w:val="00A00449"/>
    <w:rsid w:val="00A01128"/>
    <w:rsid w:val="00A01B90"/>
    <w:rsid w:val="00A01BC7"/>
    <w:rsid w:val="00A02813"/>
    <w:rsid w:val="00A028FF"/>
    <w:rsid w:val="00A03018"/>
    <w:rsid w:val="00A036A9"/>
    <w:rsid w:val="00A03E0F"/>
    <w:rsid w:val="00A03F9E"/>
    <w:rsid w:val="00A04263"/>
    <w:rsid w:val="00A05426"/>
    <w:rsid w:val="00A057B5"/>
    <w:rsid w:val="00A06EEA"/>
    <w:rsid w:val="00A0776E"/>
    <w:rsid w:val="00A0779B"/>
    <w:rsid w:val="00A07919"/>
    <w:rsid w:val="00A07B57"/>
    <w:rsid w:val="00A100F6"/>
    <w:rsid w:val="00A11E6B"/>
    <w:rsid w:val="00A1206A"/>
    <w:rsid w:val="00A134A8"/>
    <w:rsid w:val="00A13D03"/>
    <w:rsid w:val="00A14552"/>
    <w:rsid w:val="00A148C4"/>
    <w:rsid w:val="00A14AC2"/>
    <w:rsid w:val="00A14FD0"/>
    <w:rsid w:val="00A154F5"/>
    <w:rsid w:val="00A1670C"/>
    <w:rsid w:val="00A168C4"/>
    <w:rsid w:val="00A16B19"/>
    <w:rsid w:val="00A16C11"/>
    <w:rsid w:val="00A172C8"/>
    <w:rsid w:val="00A17733"/>
    <w:rsid w:val="00A17753"/>
    <w:rsid w:val="00A17D4E"/>
    <w:rsid w:val="00A216F3"/>
    <w:rsid w:val="00A219DF"/>
    <w:rsid w:val="00A2255D"/>
    <w:rsid w:val="00A228DF"/>
    <w:rsid w:val="00A233D5"/>
    <w:rsid w:val="00A23CBE"/>
    <w:rsid w:val="00A23F05"/>
    <w:rsid w:val="00A245E8"/>
    <w:rsid w:val="00A2474D"/>
    <w:rsid w:val="00A2478E"/>
    <w:rsid w:val="00A24E0F"/>
    <w:rsid w:val="00A25002"/>
    <w:rsid w:val="00A2554A"/>
    <w:rsid w:val="00A25C68"/>
    <w:rsid w:val="00A25E2B"/>
    <w:rsid w:val="00A2713A"/>
    <w:rsid w:val="00A30147"/>
    <w:rsid w:val="00A3017E"/>
    <w:rsid w:val="00A304A3"/>
    <w:rsid w:val="00A307BA"/>
    <w:rsid w:val="00A3149F"/>
    <w:rsid w:val="00A33833"/>
    <w:rsid w:val="00A3398D"/>
    <w:rsid w:val="00A34085"/>
    <w:rsid w:val="00A34093"/>
    <w:rsid w:val="00A35D93"/>
    <w:rsid w:val="00A3637B"/>
    <w:rsid w:val="00A3656A"/>
    <w:rsid w:val="00A367D0"/>
    <w:rsid w:val="00A368AA"/>
    <w:rsid w:val="00A3700E"/>
    <w:rsid w:val="00A37AD5"/>
    <w:rsid w:val="00A37E18"/>
    <w:rsid w:val="00A405C9"/>
    <w:rsid w:val="00A4079F"/>
    <w:rsid w:val="00A40C3F"/>
    <w:rsid w:val="00A417A6"/>
    <w:rsid w:val="00A4202C"/>
    <w:rsid w:val="00A426D5"/>
    <w:rsid w:val="00A437B4"/>
    <w:rsid w:val="00A43D57"/>
    <w:rsid w:val="00A44381"/>
    <w:rsid w:val="00A44D22"/>
    <w:rsid w:val="00A44F55"/>
    <w:rsid w:val="00A452AF"/>
    <w:rsid w:val="00A453DC"/>
    <w:rsid w:val="00A4572C"/>
    <w:rsid w:val="00A45915"/>
    <w:rsid w:val="00A459DB"/>
    <w:rsid w:val="00A46304"/>
    <w:rsid w:val="00A469F4"/>
    <w:rsid w:val="00A47AA4"/>
    <w:rsid w:val="00A47E66"/>
    <w:rsid w:val="00A5085F"/>
    <w:rsid w:val="00A50D65"/>
    <w:rsid w:val="00A50DFD"/>
    <w:rsid w:val="00A50F54"/>
    <w:rsid w:val="00A517B3"/>
    <w:rsid w:val="00A51E2B"/>
    <w:rsid w:val="00A521A1"/>
    <w:rsid w:val="00A5273E"/>
    <w:rsid w:val="00A52DDE"/>
    <w:rsid w:val="00A52EED"/>
    <w:rsid w:val="00A535B0"/>
    <w:rsid w:val="00A53898"/>
    <w:rsid w:val="00A53B02"/>
    <w:rsid w:val="00A54DEC"/>
    <w:rsid w:val="00A54EA9"/>
    <w:rsid w:val="00A55D12"/>
    <w:rsid w:val="00A55D2D"/>
    <w:rsid w:val="00A56189"/>
    <w:rsid w:val="00A6058F"/>
    <w:rsid w:val="00A60AF6"/>
    <w:rsid w:val="00A61AC3"/>
    <w:rsid w:val="00A625E3"/>
    <w:rsid w:val="00A62816"/>
    <w:rsid w:val="00A63694"/>
    <w:rsid w:val="00A655CE"/>
    <w:rsid w:val="00A65D8F"/>
    <w:rsid w:val="00A66CE0"/>
    <w:rsid w:val="00A66DBD"/>
    <w:rsid w:val="00A705A1"/>
    <w:rsid w:val="00A70BB4"/>
    <w:rsid w:val="00A71AFE"/>
    <w:rsid w:val="00A71CD7"/>
    <w:rsid w:val="00A72EAC"/>
    <w:rsid w:val="00A72F10"/>
    <w:rsid w:val="00A73044"/>
    <w:rsid w:val="00A7306A"/>
    <w:rsid w:val="00A7357C"/>
    <w:rsid w:val="00A7359B"/>
    <w:rsid w:val="00A738FA"/>
    <w:rsid w:val="00A742D6"/>
    <w:rsid w:val="00A75268"/>
    <w:rsid w:val="00A7585A"/>
    <w:rsid w:val="00A75949"/>
    <w:rsid w:val="00A763A3"/>
    <w:rsid w:val="00A76AF2"/>
    <w:rsid w:val="00A76F31"/>
    <w:rsid w:val="00A77626"/>
    <w:rsid w:val="00A77B50"/>
    <w:rsid w:val="00A77E36"/>
    <w:rsid w:val="00A80975"/>
    <w:rsid w:val="00A80F07"/>
    <w:rsid w:val="00A810B6"/>
    <w:rsid w:val="00A81DFD"/>
    <w:rsid w:val="00A81EFF"/>
    <w:rsid w:val="00A82274"/>
    <w:rsid w:val="00A82607"/>
    <w:rsid w:val="00A82A17"/>
    <w:rsid w:val="00A83352"/>
    <w:rsid w:val="00A835B5"/>
    <w:rsid w:val="00A841F1"/>
    <w:rsid w:val="00A84909"/>
    <w:rsid w:val="00A85346"/>
    <w:rsid w:val="00A85917"/>
    <w:rsid w:val="00A85F68"/>
    <w:rsid w:val="00A86702"/>
    <w:rsid w:val="00A86AFF"/>
    <w:rsid w:val="00A8719B"/>
    <w:rsid w:val="00A9021D"/>
    <w:rsid w:val="00A904B5"/>
    <w:rsid w:val="00A90675"/>
    <w:rsid w:val="00A909F1"/>
    <w:rsid w:val="00A909F9"/>
    <w:rsid w:val="00A90A64"/>
    <w:rsid w:val="00A91087"/>
    <w:rsid w:val="00A91449"/>
    <w:rsid w:val="00A91FDF"/>
    <w:rsid w:val="00A923AF"/>
    <w:rsid w:val="00A927FE"/>
    <w:rsid w:val="00A92BAD"/>
    <w:rsid w:val="00A9457B"/>
    <w:rsid w:val="00A9478F"/>
    <w:rsid w:val="00A94F3C"/>
    <w:rsid w:val="00A95DCA"/>
    <w:rsid w:val="00A95E21"/>
    <w:rsid w:val="00A960A0"/>
    <w:rsid w:val="00A964EF"/>
    <w:rsid w:val="00A9662E"/>
    <w:rsid w:val="00A97128"/>
    <w:rsid w:val="00A9781D"/>
    <w:rsid w:val="00AA01CB"/>
    <w:rsid w:val="00AA170B"/>
    <w:rsid w:val="00AA17D3"/>
    <w:rsid w:val="00AA186B"/>
    <w:rsid w:val="00AA204C"/>
    <w:rsid w:val="00AA2B8F"/>
    <w:rsid w:val="00AA5F9F"/>
    <w:rsid w:val="00AA60DD"/>
    <w:rsid w:val="00AA62FB"/>
    <w:rsid w:val="00AA6454"/>
    <w:rsid w:val="00AA65DD"/>
    <w:rsid w:val="00AA6D2F"/>
    <w:rsid w:val="00AA734C"/>
    <w:rsid w:val="00AA774E"/>
    <w:rsid w:val="00AB0809"/>
    <w:rsid w:val="00AB1198"/>
    <w:rsid w:val="00AB168F"/>
    <w:rsid w:val="00AB1B34"/>
    <w:rsid w:val="00AB1E5E"/>
    <w:rsid w:val="00AB1F3E"/>
    <w:rsid w:val="00AB2659"/>
    <w:rsid w:val="00AB282E"/>
    <w:rsid w:val="00AB2D80"/>
    <w:rsid w:val="00AB344F"/>
    <w:rsid w:val="00AB347F"/>
    <w:rsid w:val="00AB450A"/>
    <w:rsid w:val="00AB4DBD"/>
    <w:rsid w:val="00AB51E9"/>
    <w:rsid w:val="00AB5AF7"/>
    <w:rsid w:val="00AB5F6D"/>
    <w:rsid w:val="00AB6064"/>
    <w:rsid w:val="00AB6672"/>
    <w:rsid w:val="00AB7DED"/>
    <w:rsid w:val="00AC05A3"/>
    <w:rsid w:val="00AC0ECC"/>
    <w:rsid w:val="00AC1BAB"/>
    <w:rsid w:val="00AC1C43"/>
    <w:rsid w:val="00AC1F7C"/>
    <w:rsid w:val="00AC26A8"/>
    <w:rsid w:val="00AC2FBA"/>
    <w:rsid w:val="00AC3514"/>
    <w:rsid w:val="00AC4319"/>
    <w:rsid w:val="00AC50B5"/>
    <w:rsid w:val="00AC5360"/>
    <w:rsid w:val="00AC57D1"/>
    <w:rsid w:val="00AC5905"/>
    <w:rsid w:val="00AC5AB0"/>
    <w:rsid w:val="00AC70A4"/>
    <w:rsid w:val="00AC72C5"/>
    <w:rsid w:val="00AC7D33"/>
    <w:rsid w:val="00AD00D5"/>
    <w:rsid w:val="00AD0B7F"/>
    <w:rsid w:val="00AD0E53"/>
    <w:rsid w:val="00AD2509"/>
    <w:rsid w:val="00AD3299"/>
    <w:rsid w:val="00AD3947"/>
    <w:rsid w:val="00AD4123"/>
    <w:rsid w:val="00AD5F9A"/>
    <w:rsid w:val="00AD62E4"/>
    <w:rsid w:val="00AD70EF"/>
    <w:rsid w:val="00AD7837"/>
    <w:rsid w:val="00AE00C1"/>
    <w:rsid w:val="00AE0467"/>
    <w:rsid w:val="00AE06BD"/>
    <w:rsid w:val="00AE0B1B"/>
    <w:rsid w:val="00AE0C24"/>
    <w:rsid w:val="00AE13B6"/>
    <w:rsid w:val="00AE1A92"/>
    <w:rsid w:val="00AE1C3B"/>
    <w:rsid w:val="00AE1D50"/>
    <w:rsid w:val="00AE2608"/>
    <w:rsid w:val="00AE2F4E"/>
    <w:rsid w:val="00AE34E3"/>
    <w:rsid w:val="00AE36E0"/>
    <w:rsid w:val="00AE3886"/>
    <w:rsid w:val="00AE3D8B"/>
    <w:rsid w:val="00AE44F7"/>
    <w:rsid w:val="00AE5026"/>
    <w:rsid w:val="00AE51BD"/>
    <w:rsid w:val="00AE578F"/>
    <w:rsid w:val="00AE5A3F"/>
    <w:rsid w:val="00AE5F37"/>
    <w:rsid w:val="00AE6514"/>
    <w:rsid w:val="00AE65CA"/>
    <w:rsid w:val="00AE68E5"/>
    <w:rsid w:val="00AE6B83"/>
    <w:rsid w:val="00AE6FFC"/>
    <w:rsid w:val="00AE700C"/>
    <w:rsid w:val="00AE7FC6"/>
    <w:rsid w:val="00AF0473"/>
    <w:rsid w:val="00AF0B92"/>
    <w:rsid w:val="00AF170B"/>
    <w:rsid w:val="00AF1D88"/>
    <w:rsid w:val="00AF2113"/>
    <w:rsid w:val="00AF2379"/>
    <w:rsid w:val="00AF24FD"/>
    <w:rsid w:val="00AF2608"/>
    <w:rsid w:val="00AF378A"/>
    <w:rsid w:val="00AF3EF6"/>
    <w:rsid w:val="00AF3F09"/>
    <w:rsid w:val="00AF5CD2"/>
    <w:rsid w:val="00AF6A52"/>
    <w:rsid w:val="00AF6DB8"/>
    <w:rsid w:val="00AF7222"/>
    <w:rsid w:val="00AF748C"/>
    <w:rsid w:val="00AF7BC6"/>
    <w:rsid w:val="00AF7D1E"/>
    <w:rsid w:val="00B00634"/>
    <w:rsid w:val="00B009D1"/>
    <w:rsid w:val="00B00B18"/>
    <w:rsid w:val="00B017AB"/>
    <w:rsid w:val="00B01AA7"/>
    <w:rsid w:val="00B01E48"/>
    <w:rsid w:val="00B0207B"/>
    <w:rsid w:val="00B02B23"/>
    <w:rsid w:val="00B03702"/>
    <w:rsid w:val="00B03A54"/>
    <w:rsid w:val="00B03BE3"/>
    <w:rsid w:val="00B04A90"/>
    <w:rsid w:val="00B04F04"/>
    <w:rsid w:val="00B05913"/>
    <w:rsid w:val="00B059F3"/>
    <w:rsid w:val="00B0676B"/>
    <w:rsid w:val="00B06D30"/>
    <w:rsid w:val="00B07957"/>
    <w:rsid w:val="00B07CC8"/>
    <w:rsid w:val="00B101CA"/>
    <w:rsid w:val="00B102FC"/>
    <w:rsid w:val="00B10FB5"/>
    <w:rsid w:val="00B126DD"/>
    <w:rsid w:val="00B128BA"/>
    <w:rsid w:val="00B12AC2"/>
    <w:rsid w:val="00B13589"/>
    <w:rsid w:val="00B13B64"/>
    <w:rsid w:val="00B13FB4"/>
    <w:rsid w:val="00B14215"/>
    <w:rsid w:val="00B146AD"/>
    <w:rsid w:val="00B1558A"/>
    <w:rsid w:val="00B15A51"/>
    <w:rsid w:val="00B15CCA"/>
    <w:rsid w:val="00B15D4F"/>
    <w:rsid w:val="00B16299"/>
    <w:rsid w:val="00B1657D"/>
    <w:rsid w:val="00B1776F"/>
    <w:rsid w:val="00B17991"/>
    <w:rsid w:val="00B17A73"/>
    <w:rsid w:val="00B17BD6"/>
    <w:rsid w:val="00B20A77"/>
    <w:rsid w:val="00B20D2D"/>
    <w:rsid w:val="00B2188D"/>
    <w:rsid w:val="00B218C3"/>
    <w:rsid w:val="00B2195A"/>
    <w:rsid w:val="00B21D38"/>
    <w:rsid w:val="00B21F16"/>
    <w:rsid w:val="00B2221C"/>
    <w:rsid w:val="00B234DB"/>
    <w:rsid w:val="00B23C35"/>
    <w:rsid w:val="00B23D93"/>
    <w:rsid w:val="00B240AB"/>
    <w:rsid w:val="00B244AA"/>
    <w:rsid w:val="00B247C1"/>
    <w:rsid w:val="00B2481D"/>
    <w:rsid w:val="00B254D3"/>
    <w:rsid w:val="00B25AC3"/>
    <w:rsid w:val="00B25C8A"/>
    <w:rsid w:val="00B26871"/>
    <w:rsid w:val="00B27319"/>
    <w:rsid w:val="00B27BAB"/>
    <w:rsid w:val="00B27C90"/>
    <w:rsid w:val="00B303B8"/>
    <w:rsid w:val="00B30C08"/>
    <w:rsid w:val="00B30DCF"/>
    <w:rsid w:val="00B3104A"/>
    <w:rsid w:val="00B31C4F"/>
    <w:rsid w:val="00B31E3C"/>
    <w:rsid w:val="00B32CFB"/>
    <w:rsid w:val="00B33CF6"/>
    <w:rsid w:val="00B34884"/>
    <w:rsid w:val="00B34BA5"/>
    <w:rsid w:val="00B3553C"/>
    <w:rsid w:val="00B36F58"/>
    <w:rsid w:val="00B379AD"/>
    <w:rsid w:val="00B404B7"/>
    <w:rsid w:val="00B40761"/>
    <w:rsid w:val="00B41BF8"/>
    <w:rsid w:val="00B41DD3"/>
    <w:rsid w:val="00B42024"/>
    <w:rsid w:val="00B42A65"/>
    <w:rsid w:val="00B4306A"/>
    <w:rsid w:val="00B44A12"/>
    <w:rsid w:val="00B44B9E"/>
    <w:rsid w:val="00B454F2"/>
    <w:rsid w:val="00B4584A"/>
    <w:rsid w:val="00B459E1"/>
    <w:rsid w:val="00B46DC7"/>
    <w:rsid w:val="00B475F3"/>
    <w:rsid w:val="00B476FA"/>
    <w:rsid w:val="00B4778A"/>
    <w:rsid w:val="00B47E29"/>
    <w:rsid w:val="00B505B0"/>
    <w:rsid w:val="00B50850"/>
    <w:rsid w:val="00B50A41"/>
    <w:rsid w:val="00B5124A"/>
    <w:rsid w:val="00B53C72"/>
    <w:rsid w:val="00B54B11"/>
    <w:rsid w:val="00B55040"/>
    <w:rsid w:val="00B55203"/>
    <w:rsid w:val="00B554F6"/>
    <w:rsid w:val="00B571FA"/>
    <w:rsid w:val="00B57342"/>
    <w:rsid w:val="00B57520"/>
    <w:rsid w:val="00B57A0B"/>
    <w:rsid w:val="00B57A88"/>
    <w:rsid w:val="00B6006A"/>
    <w:rsid w:val="00B60BAB"/>
    <w:rsid w:val="00B61283"/>
    <w:rsid w:val="00B61381"/>
    <w:rsid w:val="00B614EE"/>
    <w:rsid w:val="00B6192F"/>
    <w:rsid w:val="00B6238C"/>
    <w:rsid w:val="00B626BD"/>
    <w:rsid w:val="00B64B57"/>
    <w:rsid w:val="00B6504C"/>
    <w:rsid w:val="00B65AC0"/>
    <w:rsid w:val="00B65E91"/>
    <w:rsid w:val="00B65EEC"/>
    <w:rsid w:val="00B66050"/>
    <w:rsid w:val="00B66BA9"/>
    <w:rsid w:val="00B66CF4"/>
    <w:rsid w:val="00B67730"/>
    <w:rsid w:val="00B70C5F"/>
    <w:rsid w:val="00B71054"/>
    <w:rsid w:val="00B712EE"/>
    <w:rsid w:val="00B7266E"/>
    <w:rsid w:val="00B72898"/>
    <w:rsid w:val="00B73771"/>
    <w:rsid w:val="00B73F71"/>
    <w:rsid w:val="00B74AD3"/>
    <w:rsid w:val="00B75593"/>
    <w:rsid w:val="00B7560D"/>
    <w:rsid w:val="00B76354"/>
    <w:rsid w:val="00B76991"/>
    <w:rsid w:val="00B76B9A"/>
    <w:rsid w:val="00B77396"/>
    <w:rsid w:val="00B775BE"/>
    <w:rsid w:val="00B777FD"/>
    <w:rsid w:val="00B77B17"/>
    <w:rsid w:val="00B8029D"/>
    <w:rsid w:val="00B80337"/>
    <w:rsid w:val="00B80462"/>
    <w:rsid w:val="00B8068F"/>
    <w:rsid w:val="00B80D60"/>
    <w:rsid w:val="00B8198A"/>
    <w:rsid w:val="00B81D8A"/>
    <w:rsid w:val="00B82057"/>
    <w:rsid w:val="00B821F1"/>
    <w:rsid w:val="00B82A00"/>
    <w:rsid w:val="00B82B5F"/>
    <w:rsid w:val="00B82DB5"/>
    <w:rsid w:val="00B82DDD"/>
    <w:rsid w:val="00B83081"/>
    <w:rsid w:val="00B830E5"/>
    <w:rsid w:val="00B83C6C"/>
    <w:rsid w:val="00B845D7"/>
    <w:rsid w:val="00B848FD"/>
    <w:rsid w:val="00B85125"/>
    <w:rsid w:val="00B85549"/>
    <w:rsid w:val="00B8651D"/>
    <w:rsid w:val="00B867D2"/>
    <w:rsid w:val="00B86ADA"/>
    <w:rsid w:val="00B86F34"/>
    <w:rsid w:val="00B8714D"/>
    <w:rsid w:val="00B8737C"/>
    <w:rsid w:val="00B87E13"/>
    <w:rsid w:val="00B901A0"/>
    <w:rsid w:val="00B90425"/>
    <w:rsid w:val="00B9044F"/>
    <w:rsid w:val="00B9054B"/>
    <w:rsid w:val="00B906B1"/>
    <w:rsid w:val="00B91C0A"/>
    <w:rsid w:val="00B9211C"/>
    <w:rsid w:val="00B9276D"/>
    <w:rsid w:val="00B92A30"/>
    <w:rsid w:val="00B92C5E"/>
    <w:rsid w:val="00B92CB9"/>
    <w:rsid w:val="00B9336A"/>
    <w:rsid w:val="00B962FF"/>
    <w:rsid w:val="00B9754E"/>
    <w:rsid w:val="00B975EF"/>
    <w:rsid w:val="00B9788B"/>
    <w:rsid w:val="00B97C7C"/>
    <w:rsid w:val="00B97F4B"/>
    <w:rsid w:val="00BA025F"/>
    <w:rsid w:val="00BA0A84"/>
    <w:rsid w:val="00BA10D5"/>
    <w:rsid w:val="00BA1B3D"/>
    <w:rsid w:val="00BA1DC6"/>
    <w:rsid w:val="00BA3122"/>
    <w:rsid w:val="00BA43CB"/>
    <w:rsid w:val="00BA4748"/>
    <w:rsid w:val="00BA4AF1"/>
    <w:rsid w:val="00BA4D76"/>
    <w:rsid w:val="00BA51BC"/>
    <w:rsid w:val="00BA5376"/>
    <w:rsid w:val="00BA5F19"/>
    <w:rsid w:val="00BA6DB4"/>
    <w:rsid w:val="00BA72F4"/>
    <w:rsid w:val="00BA7AE3"/>
    <w:rsid w:val="00BA7CAF"/>
    <w:rsid w:val="00BA7F3F"/>
    <w:rsid w:val="00BB0CB0"/>
    <w:rsid w:val="00BB0DA3"/>
    <w:rsid w:val="00BB0EBB"/>
    <w:rsid w:val="00BB1860"/>
    <w:rsid w:val="00BB1C66"/>
    <w:rsid w:val="00BB22A9"/>
    <w:rsid w:val="00BB2591"/>
    <w:rsid w:val="00BB3FAB"/>
    <w:rsid w:val="00BB4BD6"/>
    <w:rsid w:val="00BB5176"/>
    <w:rsid w:val="00BB5672"/>
    <w:rsid w:val="00BB69BB"/>
    <w:rsid w:val="00BB6F6C"/>
    <w:rsid w:val="00BB72B8"/>
    <w:rsid w:val="00BB7372"/>
    <w:rsid w:val="00BB7969"/>
    <w:rsid w:val="00BB7ACF"/>
    <w:rsid w:val="00BC00DB"/>
    <w:rsid w:val="00BC010F"/>
    <w:rsid w:val="00BC06FB"/>
    <w:rsid w:val="00BC0886"/>
    <w:rsid w:val="00BC13E4"/>
    <w:rsid w:val="00BC14FF"/>
    <w:rsid w:val="00BC1545"/>
    <w:rsid w:val="00BC25CD"/>
    <w:rsid w:val="00BC2683"/>
    <w:rsid w:val="00BC2B65"/>
    <w:rsid w:val="00BC2E6D"/>
    <w:rsid w:val="00BC343B"/>
    <w:rsid w:val="00BC3553"/>
    <w:rsid w:val="00BC459E"/>
    <w:rsid w:val="00BC46A6"/>
    <w:rsid w:val="00BC4826"/>
    <w:rsid w:val="00BC5C5F"/>
    <w:rsid w:val="00BC63F4"/>
    <w:rsid w:val="00BC68B4"/>
    <w:rsid w:val="00BC6F4B"/>
    <w:rsid w:val="00BC7D6D"/>
    <w:rsid w:val="00BD00E2"/>
    <w:rsid w:val="00BD02E0"/>
    <w:rsid w:val="00BD03B4"/>
    <w:rsid w:val="00BD04DE"/>
    <w:rsid w:val="00BD061B"/>
    <w:rsid w:val="00BD17ED"/>
    <w:rsid w:val="00BD2C9E"/>
    <w:rsid w:val="00BD2FB1"/>
    <w:rsid w:val="00BD3631"/>
    <w:rsid w:val="00BD3AB0"/>
    <w:rsid w:val="00BD3C10"/>
    <w:rsid w:val="00BD3E30"/>
    <w:rsid w:val="00BD4368"/>
    <w:rsid w:val="00BD4FB4"/>
    <w:rsid w:val="00BD50E7"/>
    <w:rsid w:val="00BD5758"/>
    <w:rsid w:val="00BD5F94"/>
    <w:rsid w:val="00BD66B3"/>
    <w:rsid w:val="00BD68B1"/>
    <w:rsid w:val="00BD6DE5"/>
    <w:rsid w:val="00BE03ED"/>
    <w:rsid w:val="00BE04D5"/>
    <w:rsid w:val="00BE1622"/>
    <w:rsid w:val="00BE181C"/>
    <w:rsid w:val="00BE1958"/>
    <w:rsid w:val="00BE28BA"/>
    <w:rsid w:val="00BE29A5"/>
    <w:rsid w:val="00BE3378"/>
    <w:rsid w:val="00BE4149"/>
    <w:rsid w:val="00BE462D"/>
    <w:rsid w:val="00BE5514"/>
    <w:rsid w:val="00BE55C8"/>
    <w:rsid w:val="00BE5BD6"/>
    <w:rsid w:val="00BE5E15"/>
    <w:rsid w:val="00BE5F55"/>
    <w:rsid w:val="00BE5FF9"/>
    <w:rsid w:val="00BE658B"/>
    <w:rsid w:val="00BE6D16"/>
    <w:rsid w:val="00BE7A11"/>
    <w:rsid w:val="00BE7AA0"/>
    <w:rsid w:val="00BE7B2D"/>
    <w:rsid w:val="00BE7F3B"/>
    <w:rsid w:val="00BF039F"/>
    <w:rsid w:val="00BF0439"/>
    <w:rsid w:val="00BF0727"/>
    <w:rsid w:val="00BF0730"/>
    <w:rsid w:val="00BF0F00"/>
    <w:rsid w:val="00BF125D"/>
    <w:rsid w:val="00BF18D7"/>
    <w:rsid w:val="00BF274B"/>
    <w:rsid w:val="00BF29D4"/>
    <w:rsid w:val="00BF2C04"/>
    <w:rsid w:val="00BF4ADE"/>
    <w:rsid w:val="00BF5464"/>
    <w:rsid w:val="00BF55AD"/>
    <w:rsid w:val="00BF58EC"/>
    <w:rsid w:val="00BF5BF8"/>
    <w:rsid w:val="00BF64C3"/>
    <w:rsid w:val="00BF74B1"/>
    <w:rsid w:val="00BF784A"/>
    <w:rsid w:val="00C00880"/>
    <w:rsid w:val="00C0088A"/>
    <w:rsid w:val="00C01149"/>
    <w:rsid w:val="00C0253C"/>
    <w:rsid w:val="00C0290A"/>
    <w:rsid w:val="00C0290C"/>
    <w:rsid w:val="00C0342A"/>
    <w:rsid w:val="00C03DAE"/>
    <w:rsid w:val="00C0419A"/>
    <w:rsid w:val="00C041BA"/>
    <w:rsid w:val="00C043D3"/>
    <w:rsid w:val="00C04FFD"/>
    <w:rsid w:val="00C05033"/>
    <w:rsid w:val="00C05FD2"/>
    <w:rsid w:val="00C10452"/>
    <w:rsid w:val="00C10B84"/>
    <w:rsid w:val="00C10C58"/>
    <w:rsid w:val="00C10EC7"/>
    <w:rsid w:val="00C110E3"/>
    <w:rsid w:val="00C12926"/>
    <w:rsid w:val="00C13161"/>
    <w:rsid w:val="00C1329B"/>
    <w:rsid w:val="00C1343D"/>
    <w:rsid w:val="00C138AE"/>
    <w:rsid w:val="00C138CE"/>
    <w:rsid w:val="00C1399C"/>
    <w:rsid w:val="00C14049"/>
    <w:rsid w:val="00C149BC"/>
    <w:rsid w:val="00C14D5C"/>
    <w:rsid w:val="00C1582A"/>
    <w:rsid w:val="00C1696A"/>
    <w:rsid w:val="00C16ADC"/>
    <w:rsid w:val="00C1709E"/>
    <w:rsid w:val="00C2070A"/>
    <w:rsid w:val="00C211B3"/>
    <w:rsid w:val="00C215B4"/>
    <w:rsid w:val="00C2167C"/>
    <w:rsid w:val="00C21745"/>
    <w:rsid w:val="00C21BF0"/>
    <w:rsid w:val="00C21E5A"/>
    <w:rsid w:val="00C22009"/>
    <w:rsid w:val="00C2366A"/>
    <w:rsid w:val="00C23CE8"/>
    <w:rsid w:val="00C2424E"/>
    <w:rsid w:val="00C24807"/>
    <w:rsid w:val="00C250E5"/>
    <w:rsid w:val="00C26182"/>
    <w:rsid w:val="00C26CB0"/>
    <w:rsid w:val="00C27D39"/>
    <w:rsid w:val="00C300C4"/>
    <w:rsid w:val="00C30341"/>
    <w:rsid w:val="00C3099D"/>
    <w:rsid w:val="00C30DFC"/>
    <w:rsid w:val="00C30F11"/>
    <w:rsid w:val="00C31633"/>
    <w:rsid w:val="00C3170D"/>
    <w:rsid w:val="00C31726"/>
    <w:rsid w:val="00C31E8E"/>
    <w:rsid w:val="00C32501"/>
    <w:rsid w:val="00C33C2D"/>
    <w:rsid w:val="00C34134"/>
    <w:rsid w:val="00C34283"/>
    <w:rsid w:val="00C34A3F"/>
    <w:rsid w:val="00C34A54"/>
    <w:rsid w:val="00C3569D"/>
    <w:rsid w:val="00C35C6E"/>
    <w:rsid w:val="00C367BC"/>
    <w:rsid w:val="00C374E0"/>
    <w:rsid w:val="00C37511"/>
    <w:rsid w:val="00C377E1"/>
    <w:rsid w:val="00C377F8"/>
    <w:rsid w:val="00C40097"/>
    <w:rsid w:val="00C40225"/>
    <w:rsid w:val="00C408EB"/>
    <w:rsid w:val="00C40F90"/>
    <w:rsid w:val="00C4141E"/>
    <w:rsid w:val="00C41589"/>
    <w:rsid w:val="00C41B87"/>
    <w:rsid w:val="00C42546"/>
    <w:rsid w:val="00C4302B"/>
    <w:rsid w:val="00C439FF"/>
    <w:rsid w:val="00C43ADE"/>
    <w:rsid w:val="00C43D17"/>
    <w:rsid w:val="00C44190"/>
    <w:rsid w:val="00C44974"/>
    <w:rsid w:val="00C44B15"/>
    <w:rsid w:val="00C450DF"/>
    <w:rsid w:val="00C45459"/>
    <w:rsid w:val="00C455A0"/>
    <w:rsid w:val="00C463C5"/>
    <w:rsid w:val="00C46824"/>
    <w:rsid w:val="00C46C19"/>
    <w:rsid w:val="00C46C92"/>
    <w:rsid w:val="00C4718B"/>
    <w:rsid w:val="00C47B03"/>
    <w:rsid w:val="00C5158B"/>
    <w:rsid w:val="00C51A2A"/>
    <w:rsid w:val="00C51D6F"/>
    <w:rsid w:val="00C51EA3"/>
    <w:rsid w:val="00C51F82"/>
    <w:rsid w:val="00C52B44"/>
    <w:rsid w:val="00C53F6E"/>
    <w:rsid w:val="00C54014"/>
    <w:rsid w:val="00C552FA"/>
    <w:rsid w:val="00C555FF"/>
    <w:rsid w:val="00C558DF"/>
    <w:rsid w:val="00C57D96"/>
    <w:rsid w:val="00C609C4"/>
    <w:rsid w:val="00C60D52"/>
    <w:rsid w:val="00C625D8"/>
    <w:rsid w:val="00C63251"/>
    <w:rsid w:val="00C63626"/>
    <w:rsid w:val="00C637DF"/>
    <w:rsid w:val="00C669AE"/>
    <w:rsid w:val="00C70105"/>
    <w:rsid w:val="00C70436"/>
    <w:rsid w:val="00C7087E"/>
    <w:rsid w:val="00C71371"/>
    <w:rsid w:val="00C714E9"/>
    <w:rsid w:val="00C71675"/>
    <w:rsid w:val="00C720BC"/>
    <w:rsid w:val="00C72267"/>
    <w:rsid w:val="00C7294B"/>
    <w:rsid w:val="00C73086"/>
    <w:rsid w:val="00C75632"/>
    <w:rsid w:val="00C75B2D"/>
    <w:rsid w:val="00C75DB0"/>
    <w:rsid w:val="00C75E54"/>
    <w:rsid w:val="00C80071"/>
    <w:rsid w:val="00C80A32"/>
    <w:rsid w:val="00C81296"/>
    <w:rsid w:val="00C8146F"/>
    <w:rsid w:val="00C81A07"/>
    <w:rsid w:val="00C823E4"/>
    <w:rsid w:val="00C825DE"/>
    <w:rsid w:val="00C82E49"/>
    <w:rsid w:val="00C83255"/>
    <w:rsid w:val="00C837E9"/>
    <w:rsid w:val="00C83D00"/>
    <w:rsid w:val="00C83F2E"/>
    <w:rsid w:val="00C85026"/>
    <w:rsid w:val="00C85102"/>
    <w:rsid w:val="00C8675D"/>
    <w:rsid w:val="00C870CA"/>
    <w:rsid w:val="00C8795E"/>
    <w:rsid w:val="00C87BAF"/>
    <w:rsid w:val="00C90471"/>
    <w:rsid w:val="00C914B6"/>
    <w:rsid w:val="00C918E5"/>
    <w:rsid w:val="00C927E5"/>
    <w:rsid w:val="00C929C2"/>
    <w:rsid w:val="00C942CE"/>
    <w:rsid w:val="00C948B0"/>
    <w:rsid w:val="00C94F47"/>
    <w:rsid w:val="00C9562D"/>
    <w:rsid w:val="00C959F8"/>
    <w:rsid w:val="00C96134"/>
    <w:rsid w:val="00C9622A"/>
    <w:rsid w:val="00C9654B"/>
    <w:rsid w:val="00C96688"/>
    <w:rsid w:val="00C9769D"/>
    <w:rsid w:val="00CA00C3"/>
    <w:rsid w:val="00CA00C5"/>
    <w:rsid w:val="00CA0174"/>
    <w:rsid w:val="00CA0231"/>
    <w:rsid w:val="00CA07F4"/>
    <w:rsid w:val="00CA11E2"/>
    <w:rsid w:val="00CA1449"/>
    <w:rsid w:val="00CA1580"/>
    <w:rsid w:val="00CA1D80"/>
    <w:rsid w:val="00CA2BA5"/>
    <w:rsid w:val="00CA3629"/>
    <w:rsid w:val="00CA373F"/>
    <w:rsid w:val="00CA3EAE"/>
    <w:rsid w:val="00CA4EEA"/>
    <w:rsid w:val="00CA575A"/>
    <w:rsid w:val="00CA5A8E"/>
    <w:rsid w:val="00CA64B7"/>
    <w:rsid w:val="00CA6B08"/>
    <w:rsid w:val="00CA7CEE"/>
    <w:rsid w:val="00CB03EB"/>
    <w:rsid w:val="00CB0995"/>
    <w:rsid w:val="00CB1903"/>
    <w:rsid w:val="00CB1BD7"/>
    <w:rsid w:val="00CB2AAE"/>
    <w:rsid w:val="00CB2EA4"/>
    <w:rsid w:val="00CB3505"/>
    <w:rsid w:val="00CB35F2"/>
    <w:rsid w:val="00CB3AFB"/>
    <w:rsid w:val="00CB40A8"/>
    <w:rsid w:val="00CB4A92"/>
    <w:rsid w:val="00CB4C7A"/>
    <w:rsid w:val="00CB6C2C"/>
    <w:rsid w:val="00CB6D62"/>
    <w:rsid w:val="00CB7064"/>
    <w:rsid w:val="00CB70A0"/>
    <w:rsid w:val="00CB7A78"/>
    <w:rsid w:val="00CB7DD2"/>
    <w:rsid w:val="00CC1F35"/>
    <w:rsid w:val="00CC29F1"/>
    <w:rsid w:val="00CC2A36"/>
    <w:rsid w:val="00CC2EC3"/>
    <w:rsid w:val="00CC347E"/>
    <w:rsid w:val="00CC3541"/>
    <w:rsid w:val="00CC526A"/>
    <w:rsid w:val="00CC5CAB"/>
    <w:rsid w:val="00CC5FD8"/>
    <w:rsid w:val="00CC72E9"/>
    <w:rsid w:val="00CD1DA6"/>
    <w:rsid w:val="00CD1E5A"/>
    <w:rsid w:val="00CD2083"/>
    <w:rsid w:val="00CD2A63"/>
    <w:rsid w:val="00CD2D90"/>
    <w:rsid w:val="00CD3FA0"/>
    <w:rsid w:val="00CD455A"/>
    <w:rsid w:val="00CD4F19"/>
    <w:rsid w:val="00CD531F"/>
    <w:rsid w:val="00CD5C65"/>
    <w:rsid w:val="00CD6F2E"/>
    <w:rsid w:val="00CD74D5"/>
    <w:rsid w:val="00CE044A"/>
    <w:rsid w:val="00CE0499"/>
    <w:rsid w:val="00CE0629"/>
    <w:rsid w:val="00CE0738"/>
    <w:rsid w:val="00CE0EE1"/>
    <w:rsid w:val="00CE19E7"/>
    <w:rsid w:val="00CE298F"/>
    <w:rsid w:val="00CE2CC9"/>
    <w:rsid w:val="00CE2DDC"/>
    <w:rsid w:val="00CE320E"/>
    <w:rsid w:val="00CE380F"/>
    <w:rsid w:val="00CE476E"/>
    <w:rsid w:val="00CE5A03"/>
    <w:rsid w:val="00CE5B7E"/>
    <w:rsid w:val="00CE5C3E"/>
    <w:rsid w:val="00CE5CD6"/>
    <w:rsid w:val="00CE67D0"/>
    <w:rsid w:val="00CE7309"/>
    <w:rsid w:val="00CE792A"/>
    <w:rsid w:val="00CF1A4C"/>
    <w:rsid w:val="00CF1BD1"/>
    <w:rsid w:val="00CF2ACB"/>
    <w:rsid w:val="00CF3388"/>
    <w:rsid w:val="00CF3940"/>
    <w:rsid w:val="00CF3C90"/>
    <w:rsid w:val="00CF3FDD"/>
    <w:rsid w:val="00CF42C4"/>
    <w:rsid w:val="00CF52E9"/>
    <w:rsid w:val="00CF5D27"/>
    <w:rsid w:val="00CF5E95"/>
    <w:rsid w:val="00CF5FE2"/>
    <w:rsid w:val="00CF6EC1"/>
    <w:rsid w:val="00D006B8"/>
    <w:rsid w:val="00D00AAB"/>
    <w:rsid w:val="00D01D4D"/>
    <w:rsid w:val="00D02030"/>
    <w:rsid w:val="00D0275B"/>
    <w:rsid w:val="00D0325A"/>
    <w:rsid w:val="00D0405D"/>
    <w:rsid w:val="00D04534"/>
    <w:rsid w:val="00D04D11"/>
    <w:rsid w:val="00D04FB2"/>
    <w:rsid w:val="00D053A8"/>
    <w:rsid w:val="00D05585"/>
    <w:rsid w:val="00D05815"/>
    <w:rsid w:val="00D05AED"/>
    <w:rsid w:val="00D05D31"/>
    <w:rsid w:val="00D065BB"/>
    <w:rsid w:val="00D06786"/>
    <w:rsid w:val="00D06FA8"/>
    <w:rsid w:val="00D0743B"/>
    <w:rsid w:val="00D1064B"/>
    <w:rsid w:val="00D10E03"/>
    <w:rsid w:val="00D11FCA"/>
    <w:rsid w:val="00D12014"/>
    <w:rsid w:val="00D12658"/>
    <w:rsid w:val="00D128FC"/>
    <w:rsid w:val="00D1328B"/>
    <w:rsid w:val="00D137FD"/>
    <w:rsid w:val="00D13A61"/>
    <w:rsid w:val="00D13CB1"/>
    <w:rsid w:val="00D145AB"/>
    <w:rsid w:val="00D14887"/>
    <w:rsid w:val="00D14D14"/>
    <w:rsid w:val="00D1558E"/>
    <w:rsid w:val="00D15AA1"/>
    <w:rsid w:val="00D16173"/>
    <w:rsid w:val="00D161C4"/>
    <w:rsid w:val="00D1647D"/>
    <w:rsid w:val="00D16852"/>
    <w:rsid w:val="00D169E2"/>
    <w:rsid w:val="00D201ED"/>
    <w:rsid w:val="00D20C6A"/>
    <w:rsid w:val="00D20F32"/>
    <w:rsid w:val="00D21F4B"/>
    <w:rsid w:val="00D22013"/>
    <w:rsid w:val="00D22596"/>
    <w:rsid w:val="00D225DE"/>
    <w:rsid w:val="00D22E9A"/>
    <w:rsid w:val="00D23F6D"/>
    <w:rsid w:val="00D24396"/>
    <w:rsid w:val="00D2483C"/>
    <w:rsid w:val="00D249E3"/>
    <w:rsid w:val="00D24D94"/>
    <w:rsid w:val="00D257C5"/>
    <w:rsid w:val="00D2584B"/>
    <w:rsid w:val="00D25FEE"/>
    <w:rsid w:val="00D26570"/>
    <w:rsid w:val="00D2665D"/>
    <w:rsid w:val="00D268C8"/>
    <w:rsid w:val="00D26B77"/>
    <w:rsid w:val="00D26CC8"/>
    <w:rsid w:val="00D2751B"/>
    <w:rsid w:val="00D27AC7"/>
    <w:rsid w:val="00D27C0F"/>
    <w:rsid w:val="00D3095D"/>
    <w:rsid w:val="00D30AE1"/>
    <w:rsid w:val="00D30C8B"/>
    <w:rsid w:val="00D30E5F"/>
    <w:rsid w:val="00D323B2"/>
    <w:rsid w:val="00D32A7A"/>
    <w:rsid w:val="00D32BCD"/>
    <w:rsid w:val="00D338E8"/>
    <w:rsid w:val="00D33AE2"/>
    <w:rsid w:val="00D34C43"/>
    <w:rsid w:val="00D35A32"/>
    <w:rsid w:val="00D364E0"/>
    <w:rsid w:val="00D37122"/>
    <w:rsid w:val="00D37C20"/>
    <w:rsid w:val="00D40180"/>
    <w:rsid w:val="00D403B8"/>
    <w:rsid w:val="00D41B80"/>
    <w:rsid w:val="00D41CCF"/>
    <w:rsid w:val="00D42E37"/>
    <w:rsid w:val="00D430A3"/>
    <w:rsid w:val="00D431C3"/>
    <w:rsid w:val="00D43233"/>
    <w:rsid w:val="00D43846"/>
    <w:rsid w:val="00D43B10"/>
    <w:rsid w:val="00D43CB3"/>
    <w:rsid w:val="00D45FE6"/>
    <w:rsid w:val="00D465E1"/>
    <w:rsid w:val="00D46C49"/>
    <w:rsid w:val="00D477A2"/>
    <w:rsid w:val="00D47D0B"/>
    <w:rsid w:val="00D5131F"/>
    <w:rsid w:val="00D529EC"/>
    <w:rsid w:val="00D52ED4"/>
    <w:rsid w:val="00D5306F"/>
    <w:rsid w:val="00D5346A"/>
    <w:rsid w:val="00D5394C"/>
    <w:rsid w:val="00D53C30"/>
    <w:rsid w:val="00D5429D"/>
    <w:rsid w:val="00D5449F"/>
    <w:rsid w:val="00D5455B"/>
    <w:rsid w:val="00D545A9"/>
    <w:rsid w:val="00D54D36"/>
    <w:rsid w:val="00D54E4F"/>
    <w:rsid w:val="00D5513C"/>
    <w:rsid w:val="00D5548D"/>
    <w:rsid w:val="00D55854"/>
    <w:rsid w:val="00D5622D"/>
    <w:rsid w:val="00D56267"/>
    <w:rsid w:val="00D567DE"/>
    <w:rsid w:val="00D5714E"/>
    <w:rsid w:val="00D577ED"/>
    <w:rsid w:val="00D57909"/>
    <w:rsid w:val="00D57AC3"/>
    <w:rsid w:val="00D57EFF"/>
    <w:rsid w:val="00D605C7"/>
    <w:rsid w:val="00D60D9D"/>
    <w:rsid w:val="00D60E3D"/>
    <w:rsid w:val="00D60F12"/>
    <w:rsid w:val="00D61952"/>
    <w:rsid w:val="00D61D75"/>
    <w:rsid w:val="00D61E58"/>
    <w:rsid w:val="00D61F34"/>
    <w:rsid w:val="00D625F9"/>
    <w:rsid w:val="00D62A01"/>
    <w:rsid w:val="00D62E0F"/>
    <w:rsid w:val="00D634C2"/>
    <w:rsid w:val="00D63662"/>
    <w:rsid w:val="00D647DF"/>
    <w:rsid w:val="00D6494B"/>
    <w:rsid w:val="00D65118"/>
    <w:rsid w:val="00D65AD4"/>
    <w:rsid w:val="00D65E1F"/>
    <w:rsid w:val="00D6600D"/>
    <w:rsid w:val="00D665A4"/>
    <w:rsid w:val="00D668CD"/>
    <w:rsid w:val="00D674A0"/>
    <w:rsid w:val="00D676AF"/>
    <w:rsid w:val="00D67C9B"/>
    <w:rsid w:val="00D67F0A"/>
    <w:rsid w:val="00D712EB"/>
    <w:rsid w:val="00D73530"/>
    <w:rsid w:val="00D73614"/>
    <w:rsid w:val="00D737EA"/>
    <w:rsid w:val="00D73AD2"/>
    <w:rsid w:val="00D73BB8"/>
    <w:rsid w:val="00D74B52"/>
    <w:rsid w:val="00D74D2E"/>
    <w:rsid w:val="00D7535B"/>
    <w:rsid w:val="00D758B3"/>
    <w:rsid w:val="00D75D36"/>
    <w:rsid w:val="00D7617A"/>
    <w:rsid w:val="00D777EB"/>
    <w:rsid w:val="00D80707"/>
    <w:rsid w:val="00D80D70"/>
    <w:rsid w:val="00D811D1"/>
    <w:rsid w:val="00D82239"/>
    <w:rsid w:val="00D824E4"/>
    <w:rsid w:val="00D82A2A"/>
    <w:rsid w:val="00D82C16"/>
    <w:rsid w:val="00D82C4C"/>
    <w:rsid w:val="00D83489"/>
    <w:rsid w:val="00D8564B"/>
    <w:rsid w:val="00D85B4B"/>
    <w:rsid w:val="00D864E6"/>
    <w:rsid w:val="00D867D6"/>
    <w:rsid w:val="00D86839"/>
    <w:rsid w:val="00D86FA2"/>
    <w:rsid w:val="00D8766E"/>
    <w:rsid w:val="00D87F20"/>
    <w:rsid w:val="00D87FE2"/>
    <w:rsid w:val="00D911D5"/>
    <w:rsid w:val="00D91701"/>
    <w:rsid w:val="00D91DBC"/>
    <w:rsid w:val="00D91F51"/>
    <w:rsid w:val="00D920A0"/>
    <w:rsid w:val="00D92CE3"/>
    <w:rsid w:val="00D92DC0"/>
    <w:rsid w:val="00D938A5"/>
    <w:rsid w:val="00D939CD"/>
    <w:rsid w:val="00D9403D"/>
    <w:rsid w:val="00D955B5"/>
    <w:rsid w:val="00D95FED"/>
    <w:rsid w:val="00D96255"/>
    <w:rsid w:val="00D9631C"/>
    <w:rsid w:val="00D96AAF"/>
    <w:rsid w:val="00D97DF4"/>
    <w:rsid w:val="00DA03CB"/>
    <w:rsid w:val="00DA0A54"/>
    <w:rsid w:val="00DA10CD"/>
    <w:rsid w:val="00DA118F"/>
    <w:rsid w:val="00DA137D"/>
    <w:rsid w:val="00DA18A3"/>
    <w:rsid w:val="00DA1A8C"/>
    <w:rsid w:val="00DA3105"/>
    <w:rsid w:val="00DA3460"/>
    <w:rsid w:val="00DA3E07"/>
    <w:rsid w:val="00DA4317"/>
    <w:rsid w:val="00DA4646"/>
    <w:rsid w:val="00DA56C9"/>
    <w:rsid w:val="00DA5BC4"/>
    <w:rsid w:val="00DA63E5"/>
    <w:rsid w:val="00DA6752"/>
    <w:rsid w:val="00DA67F2"/>
    <w:rsid w:val="00DA6A11"/>
    <w:rsid w:val="00DA6EA4"/>
    <w:rsid w:val="00DA7028"/>
    <w:rsid w:val="00DA7B98"/>
    <w:rsid w:val="00DB0E6B"/>
    <w:rsid w:val="00DB10C9"/>
    <w:rsid w:val="00DB159A"/>
    <w:rsid w:val="00DB19F1"/>
    <w:rsid w:val="00DB23F3"/>
    <w:rsid w:val="00DB3391"/>
    <w:rsid w:val="00DB36AC"/>
    <w:rsid w:val="00DB4016"/>
    <w:rsid w:val="00DB4068"/>
    <w:rsid w:val="00DB5086"/>
    <w:rsid w:val="00DB5F20"/>
    <w:rsid w:val="00DB63DD"/>
    <w:rsid w:val="00DB6C25"/>
    <w:rsid w:val="00DB6D95"/>
    <w:rsid w:val="00DB6EFB"/>
    <w:rsid w:val="00DB7A6B"/>
    <w:rsid w:val="00DC016D"/>
    <w:rsid w:val="00DC051D"/>
    <w:rsid w:val="00DC0779"/>
    <w:rsid w:val="00DC20E5"/>
    <w:rsid w:val="00DC248D"/>
    <w:rsid w:val="00DC2FEC"/>
    <w:rsid w:val="00DC3052"/>
    <w:rsid w:val="00DC4BC3"/>
    <w:rsid w:val="00DC5325"/>
    <w:rsid w:val="00DC56A1"/>
    <w:rsid w:val="00DC6027"/>
    <w:rsid w:val="00DC6231"/>
    <w:rsid w:val="00DC6EFC"/>
    <w:rsid w:val="00DD0747"/>
    <w:rsid w:val="00DD15D6"/>
    <w:rsid w:val="00DD243C"/>
    <w:rsid w:val="00DD3568"/>
    <w:rsid w:val="00DD3640"/>
    <w:rsid w:val="00DD3D1A"/>
    <w:rsid w:val="00DD433F"/>
    <w:rsid w:val="00DD518B"/>
    <w:rsid w:val="00DD699E"/>
    <w:rsid w:val="00DD7285"/>
    <w:rsid w:val="00DE18B5"/>
    <w:rsid w:val="00DE1B75"/>
    <w:rsid w:val="00DE1F27"/>
    <w:rsid w:val="00DE2829"/>
    <w:rsid w:val="00DE294C"/>
    <w:rsid w:val="00DE2D48"/>
    <w:rsid w:val="00DE35C7"/>
    <w:rsid w:val="00DE3727"/>
    <w:rsid w:val="00DE3992"/>
    <w:rsid w:val="00DE45D2"/>
    <w:rsid w:val="00DE46C2"/>
    <w:rsid w:val="00DE6010"/>
    <w:rsid w:val="00DE621D"/>
    <w:rsid w:val="00DE6601"/>
    <w:rsid w:val="00DE6D9B"/>
    <w:rsid w:val="00DE6DE2"/>
    <w:rsid w:val="00DE70EF"/>
    <w:rsid w:val="00DE7107"/>
    <w:rsid w:val="00DE7647"/>
    <w:rsid w:val="00DE7990"/>
    <w:rsid w:val="00DF0750"/>
    <w:rsid w:val="00DF0F11"/>
    <w:rsid w:val="00DF0F13"/>
    <w:rsid w:val="00DF1633"/>
    <w:rsid w:val="00DF1847"/>
    <w:rsid w:val="00DF191A"/>
    <w:rsid w:val="00DF2976"/>
    <w:rsid w:val="00DF4B3F"/>
    <w:rsid w:val="00DF500D"/>
    <w:rsid w:val="00DF52B4"/>
    <w:rsid w:val="00DF550E"/>
    <w:rsid w:val="00DF61BD"/>
    <w:rsid w:val="00DF63D5"/>
    <w:rsid w:val="00DF6444"/>
    <w:rsid w:val="00DF7775"/>
    <w:rsid w:val="00E000D4"/>
    <w:rsid w:val="00E0068F"/>
    <w:rsid w:val="00E007A6"/>
    <w:rsid w:val="00E00A34"/>
    <w:rsid w:val="00E0101D"/>
    <w:rsid w:val="00E0131D"/>
    <w:rsid w:val="00E02E6F"/>
    <w:rsid w:val="00E02F0D"/>
    <w:rsid w:val="00E02FDA"/>
    <w:rsid w:val="00E0323C"/>
    <w:rsid w:val="00E033F7"/>
    <w:rsid w:val="00E03491"/>
    <w:rsid w:val="00E036A6"/>
    <w:rsid w:val="00E03B34"/>
    <w:rsid w:val="00E03C66"/>
    <w:rsid w:val="00E03F2E"/>
    <w:rsid w:val="00E04B63"/>
    <w:rsid w:val="00E04EB1"/>
    <w:rsid w:val="00E05602"/>
    <w:rsid w:val="00E05632"/>
    <w:rsid w:val="00E05A58"/>
    <w:rsid w:val="00E06EEA"/>
    <w:rsid w:val="00E075F4"/>
    <w:rsid w:val="00E075FD"/>
    <w:rsid w:val="00E07FA2"/>
    <w:rsid w:val="00E10167"/>
    <w:rsid w:val="00E11617"/>
    <w:rsid w:val="00E11AE9"/>
    <w:rsid w:val="00E11FEF"/>
    <w:rsid w:val="00E12493"/>
    <w:rsid w:val="00E12E0D"/>
    <w:rsid w:val="00E132D0"/>
    <w:rsid w:val="00E14B41"/>
    <w:rsid w:val="00E15533"/>
    <w:rsid w:val="00E15D62"/>
    <w:rsid w:val="00E160F5"/>
    <w:rsid w:val="00E1679C"/>
    <w:rsid w:val="00E167B0"/>
    <w:rsid w:val="00E16C6B"/>
    <w:rsid w:val="00E173E9"/>
    <w:rsid w:val="00E17919"/>
    <w:rsid w:val="00E2135C"/>
    <w:rsid w:val="00E21D21"/>
    <w:rsid w:val="00E21D62"/>
    <w:rsid w:val="00E21F06"/>
    <w:rsid w:val="00E2262D"/>
    <w:rsid w:val="00E2306C"/>
    <w:rsid w:val="00E231B6"/>
    <w:rsid w:val="00E243DC"/>
    <w:rsid w:val="00E24914"/>
    <w:rsid w:val="00E2496F"/>
    <w:rsid w:val="00E2497D"/>
    <w:rsid w:val="00E25C86"/>
    <w:rsid w:val="00E25CB1"/>
    <w:rsid w:val="00E266E7"/>
    <w:rsid w:val="00E26F32"/>
    <w:rsid w:val="00E26F6C"/>
    <w:rsid w:val="00E27A31"/>
    <w:rsid w:val="00E3016D"/>
    <w:rsid w:val="00E31794"/>
    <w:rsid w:val="00E31D82"/>
    <w:rsid w:val="00E32CC6"/>
    <w:rsid w:val="00E32F0D"/>
    <w:rsid w:val="00E335AE"/>
    <w:rsid w:val="00E33F93"/>
    <w:rsid w:val="00E34A00"/>
    <w:rsid w:val="00E350D3"/>
    <w:rsid w:val="00E3565A"/>
    <w:rsid w:val="00E35BE5"/>
    <w:rsid w:val="00E36532"/>
    <w:rsid w:val="00E36A6B"/>
    <w:rsid w:val="00E36B3D"/>
    <w:rsid w:val="00E36E5D"/>
    <w:rsid w:val="00E371E7"/>
    <w:rsid w:val="00E37807"/>
    <w:rsid w:val="00E37AF3"/>
    <w:rsid w:val="00E37BA7"/>
    <w:rsid w:val="00E41252"/>
    <w:rsid w:val="00E41328"/>
    <w:rsid w:val="00E41580"/>
    <w:rsid w:val="00E418B3"/>
    <w:rsid w:val="00E418FF"/>
    <w:rsid w:val="00E41AA2"/>
    <w:rsid w:val="00E42313"/>
    <w:rsid w:val="00E426D6"/>
    <w:rsid w:val="00E43E7F"/>
    <w:rsid w:val="00E444B3"/>
    <w:rsid w:val="00E447DA"/>
    <w:rsid w:val="00E44A2C"/>
    <w:rsid w:val="00E44F02"/>
    <w:rsid w:val="00E4673F"/>
    <w:rsid w:val="00E46A8F"/>
    <w:rsid w:val="00E471FC"/>
    <w:rsid w:val="00E4747F"/>
    <w:rsid w:val="00E47805"/>
    <w:rsid w:val="00E50008"/>
    <w:rsid w:val="00E50195"/>
    <w:rsid w:val="00E5028F"/>
    <w:rsid w:val="00E506DF"/>
    <w:rsid w:val="00E5133B"/>
    <w:rsid w:val="00E51B1B"/>
    <w:rsid w:val="00E5323E"/>
    <w:rsid w:val="00E532B7"/>
    <w:rsid w:val="00E535FE"/>
    <w:rsid w:val="00E54DB2"/>
    <w:rsid w:val="00E54DD9"/>
    <w:rsid w:val="00E55620"/>
    <w:rsid w:val="00E5593F"/>
    <w:rsid w:val="00E56068"/>
    <w:rsid w:val="00E569AB"/>
    <w:rsid w:val="00E56B47"/>
    <w:rsid w:val="00E56CF6"/>
    <w:rsid w:val="00E57354"/>
    <w:rsid w:val="00E57654"/>
    <w:rsid w:val="00E57946"/>
    <w:rsid w:val="00E60A35"/>
    <w:rsid w:val="00E61670"/>
    <w:rsid w:val="00E62F08"/>
    <w:rsid w:val="00E634B7"/>
    <w:rsid w:val="00E642A6"/>
    <w:rsid w:val="00E6440D"/>
    <w:rsid w:val="00E65639"/>
    <w:rsid w:val="00E65932"/>
    <w:rsid w:val="00E660AA"/>
    <w:rsid w:val="00E66FCF"/>
    <w:rsid w:val="00E7015C"/>
    <w:rsid w:val="00E704DF"/>
    <w:rsid w:val="00E70618"/>
    <w:rsid w:val="00E70873"/>
    <w:rsid w:val="00E70B8E"/>
    <w:rsid w:val="00E713A5"/>
    <w:rsid w:val="00E71A00"/>
    <w:rsid w:val="00E71D57"/>
    <w:rsid w:val="00E7232C"/>
    <w:rsid w:val="00E72491"/>
    <w:rsid w:val="00E725D2"/>
    <w:rsid w:val="00E72D00"/>
    <w:rsid w:val="00E72DC5"/>
    <w:rsid w:val="00E73C2C"/>
    <w:rsid w:val="00E73C4D"/>
    <w:rsid w:val="00E7424B"/>
    <w:rsid w:val="00E74375"/>
    <w:rsid w:val="00E74623"/>
    <w:rsid w:val="00E746F6"/>
    <w:rsid w:val="00E74B90"/>
    <w:rsid w:val="00E74CCA"/>
    <w:rsid w:val="00E75623"/>
    <w:rsid w:val="00E7562D"/>
    <w:rsid w:val="00E76805"/>
    <w:rsid w:val="00E76F84"/>
    <w:rsid w:val="00E774BF"/>
    <w:rsid w:val="00E7796C"/>
    <w:rsid w:val="00E77F18"/>
    <w:rsid w:val="00E8040A"/>
    <w:rsid w:val="00E809E3"/>
    <w:rsid w:val="00E80BF0"/>
    <w:rsid w:val="00E80BF6"/>
    <w:rsid w:val="00E80C48"/>
    <w:rsid w:val="00E80C94"/>
    <w:rsid w:val="00E8133E"/>
    <w:rsid w:val="00E815B7"/>
    <w:rsid w:val="00E8194B"/>
    <w:rsid w:val="00E81E76"/>
    <w:rsid w:val="00E83263"/>
    <w:rsid w:val="00E84126"/>
    <w:rsid w:val="00E84B20"/>
    <w:rsid w:val="00E84E67"/>
    <w:rsid w:val="00E85E53"/>
    <w:rsid w:val="00E8642D"/>
    <w:rsid w:val="00E8699C"/>
    <w:rsid w:val="00E90586"/>
    <w:rsid w:val="00E90B39"/>
    <w:rsid w:val="00E90C59"/>
    <w:rsid w:val="00E912D2"/>
    <w:rsid w:val="00E913D1"/>
    <w:rsid w:val="00E91703"/>
    <w:rsid w:val="00E92A61"/>
    <w:rsid w:val="00E9308A"/>
    <w:rsid w:val="00E93990"/>
    <w:rsid w:val="00E93BC9"/>
    <w:rsid w:val="00E93FA2"/>
    <w:rsid w:val="00E94235"/>
    <w:rsid w:val="00E952AD"/>
    <w:rsid w:val="00E95372"/>
    <w:rsid w:val="00E956B5"/>
    <w:rsid w:val="00E95957"/>
    <w:rsid w:val="00E962FA"/>
    <w:rsid w:val="00E9669E"/>
    <w:rsid w:val="00E96C86"/>
    <w:rsid w:val="00E96F58"/>
    <w:rsid w:val="00E974EB"/>
    <w:rsid w:val="00EA0147"/>
    <w:rsid w:val="00EA03BB"/>
    <w:rsid w:val="00EA046C"/>
    <w:rsid w:val="00EA0588"/>
    <w:rsid w:val="00EA07D3"/>
    <w:rsid w:val="00EA0DEC"/>
    <w:rsid w:val="00EA121F"/>
    <w:rsid w:val="00EA1519"/>
    <w:rsid w:val="00EA1591"/>
    <w:rsid w:val="00EA1950"/>
    <w:rsid w:val="00EA21F4"/>
    <w:rsid w:val="00EA22B6"/>
    <w:rsid w:val="00EA2868"/>
    <w:rsid w:val="00EA2ACA"/>
    <w:rsid w:val="00EA3926"/>
    <w:rsid w:val="00EA4DA1"/>
    <w:rsid w:val="00EA5A80"/>
    <w:rsid w:val="00EA63A8"/>
    <w:rsid w:val="00EA73FD"/>
    <w:rsid w:val="00EA76A9"/>
    <w:rsid w:val="00EA79B0"/>
    <w:rsid w:val="00EA7AD9"/>
    <w:rsid w:val="00EB008D"/>
    <w:rsid w:val="00EB09AC"/>
    <w:rsid w:val="00EB1278"/>
    <w:rsid w:val="00EB13AB"/>
    <w:rsid w:val="00EB1C0C"/>
    <w:rsid w:val="00EB1E6E"/>
    <w:rsid w:val="00EB209A"/>
    <w:rsid w:val="00EB2E49"/>
    <w:rsid w:val="00EB3256"/>
    <w:rsid w:val="00EB3304"/>
    <w:rsid w:val="00EB33A9"/>
    <w:rsid w:val="00EB3806"/>
    <w:rsid w:val="00EB4A83"/>
    <w:rsid w:val="00EB571D"/>
    <w:rsid w:val="00EB5AE5"/>
    <w:rsid w:val="00EB5FC1"/>
    <w:rsid w:val="00EB6C85"/>
    <w:rsid w:val="00EB7188"/>
    <w:rsid w:val="00EC0EC4"/>
    <w:rsid w:val="00EC1501"/>
    <w:rsid w:val="00EC1AC6"/>
    <w:rsid w:val="00EC1D55"/>
    <w:rsid w:val="00EC207F"/>
    <w:rsid w:val="00EC21D8"/>
    <w:rsid w:val="00EC2864"/>
    <w:rsid w:val="00EC2977"/>
    <w:rsid w:val="00EC2F36"/>
    <w:rsid w:val="00EC32B6"/>
    <w:rsid w:val="00EC3AA5"/>
    <w:rsid w:val="00EC45BA"/>
    <w:rsid w:val="00EC4958"/>
    <w:rsid w:val="00EC49AD"/>
    <w:rsid w:val="00EC4A47"/>
    <w:rsid w:val="00EC4BD9"/>
    <w:rsid w:val="00EC4D63"/>
    <w:rsid w:val="00EC4FDF"/>
    <w:rsid w:val="00EC539D"/>
    <w:rsid w:val="00EC57D4"/>
    <w:rsid w:val="00EC632E"/>
    <w:rsid w:val="00EC6DAF"/>
    <w:rsid w:val="00EC7079"/>
    <w:rsid w:val="00EC770F"/>
    <w:rsid w:val="00EC7C3F"/>
    <w:rsid w:val="00EC7D49"/>
    <w:rsid w:val="00ED03C9"/>
    <w:rsid w:val="00ED0FEA"/>
    <w:rsid w:val="00ED14ED"/>
    <w:rsid w:val="00ED1522"/>
    <w:rsid w:val="00ED2300"/>
    <w:rsid w:val="00ED2384"/>
    <w:rsid w:val="00ED2CB5"/>
    <w:rsid w:val="00ED3528"/>
    <w:rsid w:val="00ED3726"/>
    <w:rsid w:val="00ED3CBA"/>
    <w:rsid w:val="00ED4467"/>
    <w:rsid w:val="00ED5079"/>
    <w:rsid w:val="00ED5392"/>
    <w:rsid w:val="00ED600F"/>
    <w:rsid w:val="00ED66D1"/>
    <w:rsid w:val="00ED6C3C"/>
    <w:rsid w:val="00ED6C6F"/>
    <w:rsid w:val="00ED7C74"/>
    <w:rsid w:val="00EE1B8F"/>
    <w:rsid w:val="00EE20AC"/>
    <w:rsid w:val="00EE2541"/>
    <w:rsid w:val="00EE2678"/>
    <w:rsid w:val="00EE29AF"/>
    <w:rsid w:val="00EE2D08"/>
    <w:rsid w:val="00EE3688"/>
    <w:rsid w:val="00EE3DD0"/>
    <w:rsid w:val="00EE448E"/>
    <w:rsid w:val="00EE48A5"/>
    <w:rsid w:val="00EE4D3E"/>
    <w:rsid w:val="00EE6000"/>
    <w:rsid w:val="00EE7A82"/>
    <w:rsid w:val="00EE7BDD"/>
    <w:rsid w:val="00EF011C"/>
    <w:rsid w:val="00EF0456"/>
    <w:rsid w:val="00EF08A7"/>
    <w:rsid w:val="00EF0BA3"/>
    <w:rsid w:val="00EF12CE"/>
    <w:rsid w:val="00EF24B0"/>
    <w:rsid w:val="00EF26AF"/>
    <w:rsid w:val="00EF28A9"/>
    <w:rsid w:val="00EF39D6"/>
    <w:rsid w:val="00EF401F"/>
    <w:rsid w:val="00EF40AE"/>
    <w:rsid w:val="00EF41E0"/>
    <w:rsid w:val="00EF436F"/>
    <w:rsid w:val="00EF4754"/>
    <w:rsid w:val="00EF5368"/>
    <w:rsid w:val="00EF5538"/>
    <w:rsid w:val="00EF615B"/>
    <w:rsid w:val="00EF6240"/>
    <w:rsid w:val="00EF68CF"/>
    <w:rsid w:val="00EF766A"/>
    <w:rsid w:val="00EF7A1F"/>
    <w:rsid w:val="00EF7F2E"/>
    <w:rsid w:val="00F01058"/>
    <w:rsid w:val="00F0183F"/>
    <w:rsid w:val="00F01AEC"/>
    <w:rsid w:val="00F01FDE"/>
    <w:rsid w:val="00F02094"/>
    <w:rsid w:val="00F03B8E"/>
    <w:rsid w:val="00F04D88"/>
    <w:rsid w:val="00F0569C"/>
    <w:rsid w:val="00F05988"/>
    <w:rsid w:val="00F05A5D"/>
    <w:rsid w:val="00F067C3"/>
    <w:rsid w:val="00F069AB"/>
    <w:rsid w:val="00F06CF0"/>
    <w:rsid w:val="00F070F5"/>
    <w:rsid w:val="00F10565"/>
    <w:rsid w:val="00F109DC"/>
    <w:rsid w:val="00F114C0"/>
    <w:rsid w:val="00F11E00"/>
    <w:rsid w:val="00F1295A"/>
    <w:rsid w:val="00F12AD8"/>
    <w:rsid w:val="00F12FBD"/>
    <w:rsid w:val="00F1307C"/>
    <w:rsid w:val="00F13E00"/>
    <w:rsid w:val="00F13F2F"/>
    <w:rsid w:val="00F163AC"/>
    <w:rsid w:val="00F164DA"/>
    <w:rsid w:val="00F16681"/>
    <w:rsid w:val="00F17406"/>
    <w:rsid w:val="00F201AD"/>
    <w:rsid w:val="00F20348"/>
    <w:rsid w:val="00F2092A"/>
    <w:rsid w:val="00F20E34"/>
    <w:rsid w:val="00F21166"/>
    <w:rsid w:val="00F219B7"/>
    <w:rsid w:val="00F22259"/>
    <w:rsid w:val="00F22569"/>
    <w:rsid w:val="00F2297A"/>
    <w:rsid w:val="00F22C26"/>
    <w:rsid w:val="00F2301E"/>
    <w:rsid w:val="00F2385D"/>
    <w:rsid w:val="00F242F0"/>
    <w:rsid w:val="00F247D5"/>
    <w:rsid w:val="00F24B21"/>
    <w:rsid w:val="00F25F31"/>
    <w:rsid w:val="00F263CA"/>
    <w:rsid w:val="00F270ED"/>
    <w:rsid w:val="00F274AE"/>
    <w:rsid w:val="00F304F7"/>
    <w:rsid w:val="00F30DDB"/>
    <w:rsid w:val="00F30FA8"/>
    <w:rsid w:val="00F31063"/>
    <w:rsid w:val="00F31373"/>
    <w:rsid w:val="00F3138D"/>
    <w:rsid w:val="00F31A6F"/>
    <w:rsid w:val="00F32F35"/>
    <w:rsid w:val="00F3336C"/>
    <w:rsid w:val="00F33418"/>
    <w:rsid w:val="00F3358A"/>
    <w:rsid w:val="00F339C6"/>
    <w:rsid w:val="00F343D4"/>
    <w:rsid w:val="00F3446F"/>
    <w:rsid w:val="00F34C73"/>
    <w:rsid w:val="00F3517B"/>
    <w:rsid w:val="00F35888"/>
    <w:rsid w:val="00F35BF0"/>
    <w:rsid w:val="00F40052"/>
    <w:rsid w:val="00F40A40"/>
    <w:rsid w:val="00F42015"/>
    <w:rsid w:val="00F4296D"/>
    <w:rsid w:val="00F43501"/>
    <w:rsid w:val="00F4378D"/>
    <w:rsid w:val="00F44776"/>
    <w:rsid w:val="00F447EF"/>
    <w:rsid w:val="00F44921"/>
    <w:rsid w:val="00F45825"/>
    <w:rsid w:val="00F45E35"/>
    <w:rsid w:val="00F4624E"/>
    <w:rsid w:val="00F465B2"/>
    <w:rsid w:val="00F46876"/>
    <w:rsid w:val="00F46A72"/>
    <w:rsid w:val="00F47C17"/>
    <w:rsid w:val="00F47DD2"/>
    <w:rsid w:val="00F5058E"/>
    <w:rsid w:val="00F51490"/>
    <w:rsid w:val="00F51754"/>
    <w:rsid w:val="00F52558"/>
    <w:rsid w:val="00F52804"/>
    <w:rsid w:val="00F52F7D"/>
    <w:rsid w:val="00F53345"/>
    <w:rsid w:val="00F53D7B"/>
    <w:rsid w:val="00F54683"/>
    <w:rsid w:val="00F546F9"/>
    <w:rsid w:val="00F548E0"/>
    <w:rsid w:val="00F54A4D"/>
    <w:rsid w:val="00F54BDE"/>
    <w:rsid w:val="00F554DB"/>
    <w:rsid w:val="00F55C4B"/>
    <w:rsid w:val="00F56258"/>
    <w:rsid w:val="00F56616"/>
    <w:rsid w:val="00F5672E"/>
    <w:rsid w:val="00F56ACC"/>
    <w:rsid w:val="00F575C5"/>
    <w:rsid w:val="00F57994"/>
    <w:rsid w:val="00F57A72"/>
    <w:rsid w:val="00F60D7B"/>
    <w:rsid w:val="00F60F22"/>
    <w:rsid w:val="00F61B17"/>
    <w:rsid w:val="00F61C81"/>
    <w:rsid w:val="00F622D9"/>
    <w:rsid w:val="00F63192"/>
    <w:rsid w:val="00F63DD6"/>
    <w:rsid w:val="00F64FD5"/>
    <w:rsid w:val="00F65A37"/>
    <w:rsid w:val="00F66E1D"/>
    <w:rsid w:val="00F67424"/>
    <w:rsid w:val="00F67933"/>
    <w:rsid w:val="00F67E9D"/>
    <w:rsid w:val="00F706A4"/>
    <w:rsid w:val="00F70C4A"/>
    <w:rsid w:val="00F715C4"/>
    <w:rsid w:val="00F71F9C"/>
    <w:rsid w:val="00F72705"/>
    <w:rsid w:val="00F72B9C"/>
    <w:rsid w:val="00F737CA"/>
    <w:rsid w:val="00F73832"/>
    <w:rsid w:val="00F7446B"/>
    <w:rsid w:val="00F74C11"/>
    <w:rsid w:val="00F74DF6"/>
    <w:rsid w:val="00F7550B"/>
    <w:rsid w:val="00F75891"/>
    <w:rsid w:val="00F776AF"/>
    <w:rsid w:val="00F80434"/>
    <w:rsid w:val="00F80683"/>
    <w:rsid w:val="00F80FD3"/>
    <w:rsid w:val="00F822E4"/>
    <w:rsid w:val="00F82A04"/>
    <w:rsid w:val="00F83403"/>
    <w:rsid w:val="00F8362E"/>
    <w:rsid w:val="00F83799"/>
    <w:rsid w:val="00F8482B"/>
    <w:rsid w:val="00F8489C"/>
    <w:rsid w:val="00F849B8"/>
    <w:rsid w:val="00F85581"/>
    <w:rsid w:val="00F85DFC"/>
    <w:rsid w:val="00F87299"/>
    <w:rsid w:val="00F874EE"/>
    <w:rsid w:val="00F908A0"/>
    <w:rsid w:val="00F909EE"/>
    <w:rsid w:val="00F90B0E"/>
    <w:rsid w:val="00F90B77"/>
    <w:rsid w:val="00F92076"/>
    <w:rsid w:val="00F9232C"/>
    <w:rsid w:val="00F9238A"/>
    <w:rsid w:val="00F9239C"/>
    <w:rsid w:val="00F923B8"/>
    <w:rsid w:val="00F932F0"/>
    <w:rsid w:val="00F941C8"/>
    <w:rsid w:val="00F94536"/>
    <w:rsid w:val="00F9536B"/>
    <w:rsid w:val="00F95DB7"/>
    <w:rsid w:val="00F96406"/>
    <w:rsid w:val="00F96DF2"/>
    <w:rsid w:val="00F97029"/>
    <w:rsid w:val="00F97C4A"/>
    <w:rsid w:val="00F97F43"/>
    <w:rsid w:val="00F97F63"/>
    <w:rsid w:val="00FA08AC"/>
    <w:rsid w:val="00FA08BE"/>
    <w:rsid w:val="00FA0DED"/>
    <w:rsid w:val="00FA0F4F"/>
    <w:rsid w:val="00FA1565"/>
    <w:rsid w:val="00FA1D84"/>
    <w:rsid w:val="00FA28F8"/>
    <w:rsid w:val="00FA2FB0"/>
    <w:rsid w:val="00FA3003"/>
    <w:rsid w:val="00FA3188"/>
    <w:rsid w:val="00FA494D"/>
    <w:rsid w:val="00FA5848"/>
    <w:rsid w:val="00FA588A"/>
    <w:rsid w:val="00FA58E4"/>
    <w:rsid w:val="00FA5B19"/>
    <w:rsid w:val="00FA623B"/>
    <w:rsid w:val="00FA6753"/>
    <w:rsid w:val="00FA7797"/>
    <w:rsid w:val="00FA7B78"/>
    <w:rsid w:val="00FB010E"/>
    <w:rsid w:val="00FB01DA"/>
    <w:rsid w:val="00FB02B7"/>
    <w:rsid w:val="00FB06BF"/>
    <w:rsid w:val="00FB088C"/>
    <w:rsid w:val="00FB095A"/>
    <w:rsid w:val="00FB0B31"/>
    <w:rsid w:val="00FB1642"/>
    <w:rsid w:val="00FB2552"/>
    <w:rsid w:val="00FB4859"/>
    <w:rsid w:val="00FB5BBF"/>
    <w:rsid w:val="00FB5F63"/>
    <w:rsid w:val="00FB6119"/>
    <w:rsid w:val="00FB640A"/>
    <w:rsid w:val="00FB705D"/>
    <w:rsid w:val="00FB7E22"/>
    <w:rsid w:val="00FC002F"/>
    <w:rsid w:val="00FC00AA"/>
    <w:rsid w:val="00FC01AD"/>
    <w:rsid w:val="00FC09AA"/>
    <w:rsid w:val="00FC139C"/>
    <w:rsid w:val="00FC1465"/>
    <w:rsid w:val="00FC1475"/>
    <w:rsid w:val="00FC1834"/>
    <w:rsid w:val="00FC1F13"/>
    <w:rsid w:val="00FC1F31"/>
    <w:rsid w:val="00FC20AB"/>
    <w:rsid w:val="00FC2374"/>
    <w:rsid w:val="00FC33DB"/>
    <w:rsid w:val="00FC377A"/>
    <w:rsid w:val="00FC42F0"/>
    <w:rsid w:val="00FC4300"/>
    <w:rsid w:val="00FC46F5"/>
    <w:rsid w:val="00FC57C5"/>
    <w:rsid w:val="00FC5EC2"/>
    <w:rsid w:val="00FC62A3"/>
    <w:rsid w:val="00FC650B"/>
    <w:rsid w:val="00FC7BE3"/>
    <w:rsid w:val="00FC7D15"/>
    <w:rsid w:val="00FD013A"/>
    <w:rsid w:val="00FD027D"/>
    <w:rsid w:val="00FD1A8B"/>
    <w:rsid w:val="00FD1A8E"/>
    <w:rsid w:val="00FD1C35"/>
    <w:rsid w:val="00FD1FF6"/>
    <w:rsid w:val="00FD2405"/>
    <w:rsid w:val="00FD2D4A"/>
    <w:rsid w:val="00FD3216"/>
    <w:rsid w:val="00FD44DD"/>
    <w:rsid w:val="00FD4B85"/>
    <w:rsid w:val="00FD57BC"/>
    <w:rsid w:val="00FD6D35"/>
    <w:rsid w:val="00FD7035"/>
    <w:rsid w:val="00FD73F4"/>
    <w:rsid w:val="00FD784F"/>
    <w:rsid w:val="00FD7AA3"/>
    <w:rsid w:val="00FD7E03"/>
    <w:rsid w:val="00FE04E8"/>
    <w:rsid w:val="00FE1230"/>
    <w:rsid w:val="00FE1878"/>
    <w:rsid w:val="00FE1EC5"/>
    <w:rsid w:val="00FE2524"/>
    <w:rsid w:val="00FE26A7"/>
    <w:rsid w:val="00FE2EB9"/>
    <w:rsid w:val="00FE3C27"/>
    <w:rsid w:val="00FE3E6A"/>
    <w:rsid w:val="00FE41B7"/>
    <w:rsid w:val="00FE6F43"/>
    <w:rsid w:val="00FE75D7"/>
    <w:rsid w:val="00FE7C99"/>
    <w:rsid w:val="00FE7FF2"/>
    <w:rsid w:val="00FF053D"/>
    <w:rsid w:val="00FF138A"/>
    <w:rsid w:val="00FF36E4"/>
    <w:rsid w:val="00FF395D"/>
    <w:rsid w:val="00FF3EA7"/>
    <w:rsid w:val="00FF4615"/>
    <w:rsid w:val="00FF5004"/>
    <w:rsid w:val="00FF57A2"/>
    <w:rsid w:val="00FF594D"/>
    <w:rsid w:val="00FF618D"/>
    <w:rsid w:val="00FF63A1"/>
    <w:rsid w:val="00FF692B"/>
    <w:rsid w:val="00FF6FBC"/>
    <w:rsid w:val="00FF7C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262F1"/>
  <w15:docId w15:val="{8D8B26F4-8DA1-4EF7-A32D-A44D03DD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A6D2F"/>
    <w:pPr>
      <w:spacing w:after="200" w:line="276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4F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334F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2334F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FE6F4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D157D"/>
    <w:pPr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D157D"/>
    <w:pPr>
      <w:spacing w:before="240" w:after="60"/>
      <w:ind w:left="1152" w:hanging="1152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3D157D"/>
    <w:pPr>
      <w:spacing w:before="240" w:after="60"/>
      <w:ind w:left="1296" w:hanging="1296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3D157D"/>
    <w:pPr>
      <w:spacing w:before="240" w:after="60"/>
      <w:ind w:left="1440" w:hanging="14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3D157D"/>
    <w:pPr>
      <w:spacing w:before="240" w:after="60"/>
      <w:ind w:left="1584" w:hanging="1584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F5 List Paragraph,List Paragraph1,No Spacing1,List Paragraph Char Char Char,Indicator Text,Numbered Para 1,Bullet 1,Colorful List - Accent 11,Bullet Points,List Paragraph2,MAIN CONTENT,Normal numbered,List Paragraph11,References"/>
    <w:basedOn w:val="Normal"/>
    <w:link w:val="ListParagraphChar"/>
    <w:uiPriority w:val="34"/>
    <w:qFormat/>
    <w:rsid w:val="00B66050"/>
    <w:pPr>
      <w:ind w:left="720"/>
    </w:pPr>
    <w:rPr>
      <w:rFonts w:cs="Calibri"/>
    </w:rPr>
  </w:style>
  <w:style w:type="character" w:styleId="Hyperlink">
    <w:name w:val="Hyperlink"/>
    <w:uiPriority w:val="99"/>
    <w:unhideWhenUsed/>
    <w:rsid w:val="00B66050"/>
    <w:rPr>
      <w:color w:val="0000FF"/>
      <w:u w:val="single"/>
    </w:rPr>
  </w:style>
  <w:style w:type="paragraph" w:styleId="BodyText">
    <w:name w:val="Body Text"/>
    <w:basedOn w:val="Normal"/>
    <w:link w:val="BodyTextChar"/>
    <w:rsid w:val="00B66050"/>
    <w:pPr>
      <w:spacing w:after="240" w:line="240" w:lineRule="auto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BodyTextChar">
    <w:name w:val="Body Text Char"/>
    <w:link w:val="BodyText"/>
    <w:rsid w:val="00B66050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semiHidden/>
    <w:unhideWhenUsed/>
    <w:rsid w:val="00B66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B66050"/>
    <w:rPr>
      <w:rFonts w:ascii="Tahoma" w:hAnsi="Tahoma" w:cs="Tahoma"/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nhideWhenUsed/>
    <w:rsid w:val="00B66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B66050"/>
    <w:rPr>
      <w:sz w:val="20"/>
      <w:szCs w:val="20"/>
      <w:lang w:val="en-US"/>
    </w:rPr>
  </w:style>
  <w:style w:type="character" w:customStyle="1" w:styleId="CommentSubjectChar">
    <w:name w:val="Comment Subject Char"/>
    <w:link w:val="CommentSubject"/>
    <w:semiHidden/>
    <w:rsid w:val="00B66050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6050"/>
    <w:rPr>
      <w:b/>
      <w:bCs/>
    </w:rPr>
  </w:style>
  <w:style w:type="character" w:customStyle="1" w:styleId="apple-style-span">
    <w:name w:val="apple-style-span"/>
    <w:basedOn w:val="DefaultParagraphFont"/>
    <w:rsid w:val="00B66050"/>
  </w:style>
  <w:style w:type="table" w:styleId="TableGrid">
    <w:name w:val="Table Grid"/>
    <w:basedOn w:val="TableNormal"/>
    <w:uiPriority w:val="39"/>
    <w:rsid w:val="00B66050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66050"/>
    <w:pPr>
      <w:spacing w:after="0" w:line="240" w:lineRule="auto"/>
    </w:pPr>
    <w:rPr>
      <w:rFonts w:cs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B66050"/>
    <w:rPr>
      <w:rFonts w:ascii="Calibri" w:eastAsia="Times New Roman" w:hAnsi="Calibri" w:cs="Calibri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B66050"/>
    <w:rPr>
      <w:vertAlign w:val="superscript"/>
    </w:rPr>
  </w:style>
  <w:style w:type="paragraph" w:styleId="Header">
    <w:name w:val="header"/>
    <w:basedOn w:val="Normal"/>
    <w:link w:val="HeaderChar"/>
    <w:unhideWhenUsed/>
    <w:rsid w:val="0079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3B65"/>
  </w:style>
  <w:style w:type="paragraph" w:styleId="Footer">
    <w:name w:val="footer"/>
    <w:basedOn w:val="Normal"/>
    <w:link w:val="FooterChar"/>
    <w:uiPriority w:val="99"/>
    <w:unhideWhenUsed/>
    <w:rsid w:val="0079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B65"/>
  </w:style>
  <w:style w:type="character" w:styleId="CommentReference">
    <w:name w:val="annotation reference"/>
    <w:uiPriority w:val="99"/>
    <w:semiHidden/>
    <w:unhideWhenUsed/>
    <w:rsid w:val="00287C79"/>
    <w:rPr>
      <w:sz w:val="16"/>
      <w:szCs w:val="16"/>
    </w:rPr>
  </w:style>
  <w:style w:type="paragraph" w:customStyle="1" w:styleId="Section">
    <w:name w:val="Section"/>
    <w:basedOn w:val="Normal"/>
    <w:link w:val="SectionChar"/>
    <w:rsid w:val="00257ADC"/>
    <w:pPr>
      <w:jc w:val="center"/>
    </w:pPr>
    <w:rPr>
      <w:rFonts w:ascii="Times New Roman" w:hAnsi="Times New Roman"/>
      <w:b/>
      <w:sz w:val="24"/>
      <w:szCs w:val="28"/>
    </w:rPr>
  </w:style>
  <w:style w:type="paragraph" w:customStyle="1" w:styleId="Subsection2">
    <w:name w:val="Subsection2"/>
    <w:basedOn w:val="ListParagraph"/>
    <w:link w:val="Subsection2Char"/>
    <w:qFormat/>
    <w:rsid w:val="00257ADC"/>
    <w:pPr>
      <w:numPr>
        <w:numId w:val="1"/>
      </w:numPr>
      <w:autoSpaceDE w:val="0"/>
      <w:autoSpaceDN w:val="0"/>
      <w:adjustRightInd w:val="0"/>
      <w:spacing w:after="0" w:line="240" w:lineRule="auto"/>
      <w:contextualSpacing/>
      <w:jc w:val="both"/>
    </w:pPr>
    <w:rPr>
      <w:rFonts w:ascii="Times New Roman" w:hAnsi="Times New Roman" w:cs="Times New Roman"/>
      <w:b/>
      <w:bCs/>
      <w:color w:val="000000"/>
    </w:rPr>
  </w:style>
  <w:style w:type="character" w:customStyle="1" w:styleId="SectionChar">
    <w:name w:val="Section Char"/>
    <w:link w:val="Section"/>
    <w:rsid w:val="00257ADC"/>
    <w:rPr>
      <w:rFonts w:ascii="Times New Roman" w:hAnsi="Times New Roman" w:cs="Times New Roman"/>
      <w:b/>
      <w:sz w:val="24"/>
      <w:szCs w:val="28"/>
    </w:rPr>
  </w:style>
  <w:style w:type="paragraph" w:customStyle="1" w:styleId="CoverLetter">
    <w:name w:val="Cover Letter"/>
    <w:basedOn w:val="BodyText"/>
    <w:link w:val="CoverLetterChar"/>
    <w:qFormat/>
    <w:rsid w:val="000179BD"/>
    <w:pPr>
      <w:spacing w:after="480"/>
      <w:jc w:val="both"/>
    </w:pPr>
    <w:rPr>
      <w:b/>
      <w:smallCaps/>
      <w:sz w:val="22"/>
      <w:szCs w:val="22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Colorful List - Accent 11 Char,Bullet Points Char,List Paragraph2 Char"/>
    <w:link w:val="ListParagraph"/>
    <w:uiPriority w:val="34"/>
    <w:rsid w:val="00257ADC"/>
    <w:rPr>
      <w:rFonts w:ascii="Calibri" w:eastAsia="Times New Roman" w:hAnsi="Calibri" w:cs="Calibri"/>
    </w:rPr>
  </w:style>
  <w:style w:type="character" w:customStyle="1" w:styleId="Subsection2Char">
    <w:name w:val="Subsection2 Char"/>
    <w:link w:val="Subsection2"/>
    <w:rsid w:val="00257ADC"/>
    <w:rPr>
      <w:rFonts w:ascii="Times New Roman" w:hAnsi="Times New Roman"/>
      <w:b/>
      <w:bCs/>
      <w:color w:val="000000"/>
      <w:sz w:val="22"/>
      <w:szCs w:val="22"/>
      <w:lang w:val="en-GB"/>
    </w:rPr>
  </w:style>
  <w:style w:type="paragraph" w:customStyle="1" w:styleId="SectionL">
    <w:name w:val="SectionL"/>
    <w:basedOn w:val="Section"/>
    <w:link w:val="SectionLChar"/>
    <w:qFormat/>
    <w:rsid w:val="000179BD"/>
    <w:rPr>
      <w:sz w:val="52"/>
    </w:rPr>
  </w:style>
  <w:style w:type="character" w:customStyle="1" w:styleId="CoverLetterChar">
    <w:name w:val="Cover Letter Char"/>
    <w:link w:val="CoverLetter"/>
    <w:rsid w:val="000179BD"/>
    <w:rPr>
      <w:rFonts w:ascii="Times New Roman" w:eastAsia="Times New Roman" w:hAnsi="Times New Roman" w:cs="Times New Roman"/>
      <w:b/>
      <w:smallCaps/>
      <w:sz w:val="24"/>
      <w:szCs w:val="24"/>
      <w:lang w:val="en-CA" w:eastAsia="en-CA"/>
    </w:rPr>
  </w:style>
  <w:style w:type="paragraph" w:customStyle="1" w:styleId="datasheet">
    <w:name w:val="datasheet"/>
    <w:basedOn w:val="Normal"/>
    <w:link w:val="datasheetChar"/>
    <w:qFormat/>
    <w:rsid w:val="004B284C"/>
    <w:pPr>
      <w:jc w:val="center"/>
    </w:pPr>
    <w:rPr>
      <w:rFonts w:ascii="Times New Roman" w:hAnsi="Times New Roman"/>
      <w:b/>
    </w:rPr>
  </w:style>
  <w:style w:type="character" w:customStyle="1" w:styleId="SectionLChar">
    <w:name w:val="SectionL Char"/>
    <w:link w:val="SectionL"/>
    <w:rsid w:val="000179BD"/>
    <w:rPr>
      <w:rFonts w:ascii="Times New Roman" w:hAnsi="Times New Roman" w:cs="Times New Roman"/>
      <w:b w:val="0"/>
      <w:sz w:val="52"/>
      <w:szCs w:val="28"/>
    </w:rPr>
  </w:style>
  <w:style w:type="paragraph" w:customStyle="1" w:styleId="Subsection3">
    <w:name w:val="Subsection3"/>
    <w:basedOn w:val="Normal"/>
    <w:link w:val="Subsection3Char"/>
    <w:qFormat/>
    <w:rsid w:val="004B284C"/>
    <w:pPr>
      <w:ind w:left="-720"/>
    </w:pPr>
    <w:rPr>
      <w:rFonts w:ascii="Times New Roman" w:hAnsi="Times New Roman"/>
      <w:b/>
      <w:bCs/>
    </w:rPr>
  </w:style>
  <w:style w:type="character" w:customStyle="1" w:styleId="datasheetChar">
    <w:name w:val="datasheet Char"/>
    <w:link w:val="datasheet"/>
    <w:rsid w:val="004B284C"/>
    <w:rPr>
      <w:rFonts w:ascii="Times New Roman" w:hAnsi="Times New Roman" w:cs="Times New Roman"/>
      <w:b/>
    </w:rPr>
  </w:style>
  <w:style w:type="paragraph" w:customStyle="1" w:styleId="Appendix">
    <w:name w:val="Appendix"/>
    <w:basedOn w:val="Normal"/>
    <w:link w:val="AppendixChar"/>
    <w:qFormat/>
    <w:rsid w:val="004B284C"/>
    <w:pPr>
      <w:spacing w:after="0" w:line="240" w:lineRule="auto"/>
      <w:jc w:val="center"/>
    </w:pPr>
    <w:rPr>
      <w:rFonts w:ascii="Times New Roman" w:hAnsi="Times New Roman"/>
      <w:b/>
    </w:rPr>
  </w:style>
  <w:style w:type="character" w:customStyle="1" w:styleId="Subsection3Char">
    <w:name w:val="Subsection3 Char"/>
    <w:link w:val="Subsection3"/>
    <w:rsid w:val="004B284C"/>
    <w:rPr>
      <w:rFonts w:ascii="Times New Roman" w:hAnsi="Times New Roman" w:cs="Times New Roman"/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284C"/>
    <w:pPr>
      <w:spacing w:after="0" w:line="240" w:lineRule="auto"/>
    </w:pPr>
    <w:rPr>
      <w:sz w:val="20"/>
      <w:szCs w:val="20"/>
    </w:rPr>
  </w:style>
  <w:style w:type="character" w:customStyle="1" w:styleId="AppendixChar">
    <w:name w:val="Appendix Char"/>
    <w:link w:val="Appendix"/>
    <w:rsid w:val="004B284C"/>
    <w:rPr>
      <w:rFonts w:ascii="Times New Roman" w:hAnsi="Times New Roman" w:cs="Times New Roman"/>
      <w:b/>
    </w:rPr>
  </w:style>
  <w:style w:type="character" w:customStyle="1" w:styleId="EndnoteTextChar">
    <w:name w:val="Endnote Text Char"/>
    <w:link w:val="EndnoteText"/>
    <w:uiPriority w:val="99"/>
    <w:semiHidden/>
    <w:rsid w:val="004B284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4B284C"/>
    <w:rPr>
      <w:vertAlign w:val="superscript"/>
    </w:rPr>
  </w:style>
  <w:style w:type="paragraph" w:customStyle="1" w:styleId="Subsection4">
    <w:name w:val="Subsection4"/>
    <w:basedOn w:val="Normal"/>
    <w:link w:val="Subsection4Char"/>
    <w:qFormat/>
    <w:rsid w:val="004B284C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b/>
      <w:bCs/>
      <w:sz w:val="24"/>
      <w:szCs w:val="24"/>
    </w:rPr>
  </w:style>
  <w:style w:type="character" w:customStyle="1" w:styleId="Heading1Char">
    <w:name w:val="Heading 1 Char"/>
    <w:link w:val="Heading1"/>
    <w:uiPriority w:val="9"/>
    <w:rsid w:val="002334F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Subsection4Char">
    <w:name w:val="Subsection4 Char"/>
    <w:link w:val="Subsection4"/>
    <w:rsid w:val="004B284C"/>
    <w:rPr>
      <w:rFonts w:ascii="Times New Roman" w:hAnsi="Times New Roman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nhideWhenUsed/>
    <w:qFormat/>
    <w:rsid w:val="002334F5"/>
    <w:pPr>
      <w:outlineLvl w:val="9"/>
    </w:pPr>
    <w:rPr>
      <w:color w:val="4F81BD"/>
      <w:lang w:eastAsia="ja-JP"/>
    </w:rPr>
  </w:style>
  <w:style w:type="character" w:customStyle="1" w:styleId="Heading2Char">
    <w:name w:val="Heading 2 Char"/>
    <w:link w:val="Heading2"/>
    <w:rsid w:val="002334F5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C36B4"/>
    <w:pPr>
      <w:tabs>
        <w:tab w:val="left" w:pos="8730"/>
        <w:tab w:val="left" w:pos="9180"/>
      </w:tabs>
      <w:spacing w:after="100"/>
      <w:jc w:val="both"/>
    </w:pPr>
    <w:rPr>
      <w:rFonts w:ascii="Times New Roman" w:hAnsi="Times New Roman"/>
      <w:b/>
      <w:noProof/>
    </w:rPr>
  </w:style>
  <w:style w:type="character" w:customStyle="1" w:styleId="Heading3Char">
    <w:name w:val="Heading 3 Char"/>
    <w:link w:val="Heading3"/>
    <w:rsid w:val="002334F5"/>
    <w:rPr>
      <w:rFonts w:ascii="Cambria" w:eastAsia="Times New Roman" w:hAnsi="Cambria" w:cs="Times New Roman"/>
      <w:b/>
      <w:bCs/>
      <w:color w:val="4F81B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41589"/>
    <w:pPr>
      <w:tabs>
        <w:tab w:val="left" w:pos="660"/>
        <w:tab w:val="right" w:pos="8910"/>
      </w:tabs>
      <w:spacing w:after="100"/>
      <w:ind w:left="216"/>
      <w:jc w:val="both"/>
    </w:pPr>
  </w:style>
  <w:style w:type="paragraph" w:styleId="NoSpacing">
    <w:name w:val="No Spacing"/>
    <w:link w:val="NoSpacingChar"/>
    <w:uiPriority w:val="1"/>
    <w:qFormat/>
    <w:rsid w:val="007831AC"/>
    <w:rPr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7831AC"/>
    <w:rPr>
      <w:sz w:val="22"/>
      <w:szCs w:val="22"/>
      <w:lang w:val="en-US" w:eastAsia="ja-JP" w:bidi="ar-SA"/>
    </w:rPr>
  </w:style>
  <w:style w:type="paragraph" w:customStyle="1" w:styleId="Default">
    <w:name w:val="Default"/>
    <w:rsid w:val="00B04A90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4B64E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rsid w:val="00FE6F43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41589"/>
    <w:pPr>
      <w:tabs>
        <w:tab w:val="left" w:pos="880"/>
        <w:tab w:val="right" w:pos="8910"/>
      </w:tabs>
      <w:ind w:left="440"/>
    </w:pPr>
  </w:style>
  <w:style w:type="character" w:customStyle="1" w:styleId="apple-converted-space">
    <w:name w:val="apple-converted-space"/>
    <w:rsid w:val="005B0A26"/>
  </w:style>
  <w:style w:type="character" w:customStyle="1" w:styleId="Heading5Char">
    <w:name w:val="Heading 5 Char"/>
    <w:link w:val="Heading5"/>
    <w:rsid w:val="003D157D"/>
    <w:rPr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3D157D"/>
    <w:rPr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rsid w:val="003D157D"/>
    <w:rPr>
      <w:sz w:val="24"/>
      <w:szCs w:val="24"/>
      <w:lang w:val="en-GB"/>
    </w:rPr>
  </w:style>
  <w:style w:type="character" w:customStyle="1" w:styleId="Heading8Char">
    <w:name w:val="Heading 8 Char"/>
    <w:link w:val="Heading8"/>
    <w:rsid w:val="003D157D"/>
    <w:rPr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rsid w:val="003D157D"/>
    <w:rPr>
      <w:rFonts w:ascii="Cambria" w:hAnsi="Cambria"/>
      <w:sz w:val="22"/>
      <w:szCs w:val="22"/>
      <w:lang w:val="en-GB"/>
    </w:rPr>
  </w:style>
  <w:style w:type="paragraph" w:customStyle="1" w:styleId="msolistparagraph0">
    <w:name w:val="msolistparagraph"/>
    <w:basedOn w:val="Normal"/>
    <w:rsid w:val="00A81EFF"/>
    <w:pPr>
      <w:spacing w:after="0" w:line="240" w:lineRule="auto"/>
      <w:ind w:left="720"/>
    </w:pPr>
    <w:rPr>
      <w:rFonts w:ascii="Times New Roman" w:hAnsi="Times New Roman"/>
      <w:sz w:val="24"/>
      <w:szCs w:val="24"/>
      <w:lang w:val="en-US"/>
    </w:rPr>
  </w:style>
  <w:style w:type="character" w:styleId="Emphasis">
    <w:name w:val="Emphasis"/>
    <w:qFormat/>
    <w:rsid w:val="00A81EFF"/>
    <w:rPr>
      <w:i/>
      <w:iCs/>
    </w:rPr>
  </w:style>
  <w:style w:type="table" w:customStyle="1" w:styleId="TableGrid1">
    <w:name w:val="Table Grid1"/>
    <w:basedOn w:val="TableNormal"/>
    <w:next w:val="TableGrid"/>
    <w:uiPriority w:val="59"/>
    <w:rsid w:val="00A81EFF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6603E5"/>
    <w:pPr>
      <w:widowControl w:val="0"/>
      <w:autoSpaceDE w:val="0"/>
      <w:autoSpaceDN w:val="0"/>
      <w:spacing w:after="0" w:line="240" w:lineRule="auto"/>
      <w:ind w:left="211"/>
    </w:pPr>
    <w:rPr>
      <w:rFonts w:eastAsia="Calibri" w:cs="Calibri"/>
      <w:lang w:val="en-US"/>
    </w:rPr>
  </w:style>
  <w:style w:type="paragraph" w:customStyle="1" w:styleId="m-4894328151136084582gmail-msonospacing">
    <w:name w:val="m_-4894328151136084582gmail-msonospacing"/>
    <w:basedOn w:val="Normal"/>
    <w:rsid w:val="00832E0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Definition1Char">
    <w:name w:val="Definition 1 Char"/>
    <w:basedOn w:val="DefaultParagraphFont"/>
    <w:link w:val="Definition1"/>
    <w:locked/>
    <w:rsid w:val="00787AE8"/>
  </w:style>
  <w:style w:type="paragraph" w:customStyle="1" w:styleId="Definition1">
    <w:name w:val="Definition 1"/>
    <w:basedOn w:val="Normal"/>
    <w:link w:val="Definition1Char"/>
    <w:rsid w:val="00787AE8"/>
    <w:pPr>
      <w:numPr>
        <w:numId w:val="2"/>
      </w:numPr>
      <w:spacing w:after="240" w:line="240" w:lineRule="auto"/>
      <w:jc w:val="both"/>
    </w:pPr>
    <w:rPr>
      <w:sz w:val="20"/>
      <w:szCs w:val="20"/>
      <w:lang w:val="en-US"/>
    </w:rPr>
  </w:style>
  <w:style w:type="paragraph" w:customStyle="1" w:styleId="Definition2">
    <w:name w:val="Definition 2"/>
    <w:basedOn w:val="Normal"/>
    <w:rsid w:val="00787AE8"/>
    <w:pPr>
      <w:numPr>
        <w:ilvl w:val="1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3">
    <w:name w:val="Definition 3"/>
    <w:basedOn w:val="Normal"/>
    <w:rsid w:val="00787AE8"/>
    <w:pPr>
      <w:numPr>
        <w:ilvl w:val="2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4">
    <w:name w:val="Definition 4"/>
    <w:basedOn w:val="Normal"/>
    <w:rsid w:val="00787AE8"/>
    <w:pPr>
      <w:numPr>
        <w:ilvl w:val="3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5">
    <w:name w:val="Definition 5"/>
    <w:basedOn w:val="Normal"/>
    <w:rsid w:val="00787AE8"/>
    <w:pPr>
      <w:numPr>
        <w:ilvl w:val="4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6">
    <w:name w:val="Definition 6"/>
    <w:basedOn w:val="Normal"/>
    <w:rsid w:val="00787AE8"/>
    <w:pPr>
      <w:numPr>
        <w:ilvl w:val="5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7">
    <w:name w:val="Definition 7"/>
    <w:basedOn w:val="Normal"/>
    <w:rsid w:val="00787AE8"/>
    <w:pPr>
      <w:numPr>
        <w:ilvl w:val="6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paragraph" w:customStyle="1" w:styleId="Definition8">
    <w:name w:val="Definition 8"/>
    <w:basedOn w:val="Normal"/>
    <w:rsid w:val="00787AE8"/>
    <w:pPr>
      <w:numPr>
        <w:ilvl w:val="7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paragraph" w:customStyle="1" w:styleId="Definition9">
    <w:name w:val="Definition 9"/>
    <w:basedOn w:val="Normal"/>
    <w:rsid w:val="00787AE8"/>
    <w:pPr>
      <w:numPr>
        <w:ilvl w:val="8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character" w:styleId="BookTitle">
    <w:name w:val="Book Title"/>
    <w:basedOn w:val="DefaultParagraphFont"/>
    <w:uiPriority w:val="33"/>
    <w:qFormat/>
    <w:rsid w:val="00787AE8"/>
    <w:rPr>
      <w:b/>
      <w:bCs/>
      <w:smallCaps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087"/>
    <w:rPr>
      <w:color w:val="808080"/>
      <w:shd w:val="clear" w:color="auto" w:fill="E6E6E6"/>
    </w:rPr>
  </w:style>
  <w:style w:type="paragraph" w:customStyle="1" w:styleId="BankNormal">
    <w:name w:val="BankNormal"/>
    <w:basedOn w:val="Normal"/>
    <w:rsid w:val="0090450C"/>
    <w:pPr>
      <w:spacing w:after="240" w:line="240" w:lineRule="auto"/>
    </w:pPr>
    <w:rPr>
      <w:rFonts w:ascii="Times New Roman" w:hAnsi="Times New Roman"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0450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0450C"/>
    <w:rPr>
      <w:sz w:val="22"/>
      <w:szCs w:val="22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045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0450C"/>
    <w:rPr>
      <w:sz w:val="22"/>
      <w:szCs w:val="22"/>
      <w:lang w:val="en-GB"/>
    </w:rPr>
  </w:style>
  <w:style w:type="paragraph" w:customStyle="1" w:styleId="xl41">
    <w:name w:val="xl41"/>
    <w:basedOn w:val="Normal"/>
    <w:rsid w:val="0090450C"/>
    <w:pPr>
      <w:spacing w:before="100" w:beforeAutospacing="1" w:after="100" w:afterAutospacing="1" w:line="240" w:lineRule="auto"/>
    </w:pPr>
    <w:rPr>
      <w:rFonts w:ascii="Times New Roman" w:eastAsia="Arial Unicode MS" w:hAnsi="Times New Roman"/>
      <w:sz w:val="20"/>
      <w:szCs w:val="20"/>
      <w:lang w:val="it-IT" w:eastAsia="it-IT"/>
    </w:rPr>
  </w:style>
  <w:style w:type="character" w:styleId="FollowedHyperlink">
    <w:name w:val="FollowedHyperlink"/>
    <w:basedOn w:val="DefaultParagraphFont"/>
    <w:uiPriority w:val="99"/>
    <w:semiHidden/>
    <w:unhideWhenUsed/>
    <w:rsid w:val="00F5255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11242"/>
    <w:rPr>
      <w:sz w:val="22"/>
      <w:szCs w:val="22"/>
      <w:lang w:val="en-GB"/>
    </w:rPr>
  </w:style>
  <w:style w:type="table" w:customStyle="1" w:styleId="TableGrid2">
    <w:name w:val="Table Grid2"/>
    <w:basedOn w:val="TableNormal"/>
    <w:next w:val="TableGrid"/>
    <w:uiPriority w:val="59"/>
    <w:rsid w:val="0022413E"/>
    <w:rPr>
      <w:rFonts w:ascii="Corbel" w:eastAsia="Corbel" w:hAnsi="Corbe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1A1C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rsid w:val="001A1C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8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6-20T00:00:00</PublishDate>
  <Abstract>SKIlls/Vocational Training in Six Model Villages of District Muzaffargar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328109-DDF7-4A85-A280-668827310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1734</Words>
  <Characters>988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97</CharactersWithSpaces>
  <SharedDoc>false</SharedDoc>
  <HLinks>
    <vt:vector size="348" baseType="variant">
      <vt:variant>
        <vt:i4>2621455</vt:i4>
      </vt:variant>
      <vt:variant>
        <vt:i4>337</vt:i4>
      </vt:variant>
      <vt:variant>
        <vt:i4>0</vt:i4>
      </vt:variant>
      <vt:variant>
        <vt:i4>5</vt:i4>
      </vt:variant>
      <vt:variant>
        <vt:lpwstr>mailto:suleman.sharif@psdf.org.pk</vt:lpwstr>
      </vt:variant>
      <vt:variant>
        <vt:lpwstr/>
      </vt:variant>
      <vt:variant>
        <vt:i4>4587616</vt:i4>
      </vt:variant>
      <vt:variant>
        <vt:i4>334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31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4587616</vt:i4>
      </vt:variant>
      <vt:variant>
        <vt:i4>328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25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4587616</vt:i4>
      </vt:variant>
      <vt:variant>
        <vt:i4>322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19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17695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31991270</vt:lpwstr>
      </vt:variant>
      <vt:variant>
        <vt:i4>170399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31991269</vt:lpwstr>
      </vt:variant>
      <vt:variant>
        <vt:i4>170399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31991268</vt:lpwstr>
      </vt:variant>
      <vt:variant>
        <vt:i4>170399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31991267</vt:lpwstr>
      </vt:variant>
      <vt:variant>
        <vt:i4>170399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31991266</vt:lpwstr>
      </vt:variant>
      <vt:variant>
        <vt:i4>170399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31991265</vt:lpwstr>
      </vt:variant>
      <vt:variant>
        <vt:i4>170399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31991264</vt:lpwstr>
      </vt:variant>
      <vt:variant>
        <vt:i4>170399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31991263</vt:lpwstr>
      </vt:variant>
      <vt:variant>
        <vt:i4>170399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31991262</vt:lpwstr>
      </vt:variant>
      <vt:variant>
        <vt:i4>170399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31991261</vt:lpwstr>
      </vt:variant>
      <vt:variant>
        <vt:i4>170399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31991260</vt:lpwstr>
      </vt:variant>
      <vt:variant>
        <vt:i4>163846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31991259</vt:lpwstr>
      </vt:variant>
      <vt:variant>
        <vt:i4>163846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31991258</vt:lpwstr>
      </vt:variant>
      <vt:variant>
        <vt:i4>163846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31991257</vt:lpwstr>
      </vt:variant>
      <vt:variant>
        <vt:i4>163846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31991256</vt:lpwstr>
      </vt:variant>
      <vt:variant>
        <vt:i4>163846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31991255</vt:lpwstr>
      </vt:variant>
      <vt:variant>
        <vt:i4>163846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31991254</vt:lpwstr>
      </vt:variant>
      <vt:variant>
        <vt:i4>163846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31991253</vt:lpwstr>
      </vt:variant>
      <vt:variant>
        <vt:i4>16384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31991252</vt:lpwstr>
      </vt:variant>
      <vt:variant>
        <vt:i4>16384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31991251</vt:lpwstr>
      </vt:variant>
      <vt:variant>
        <vt:i4>16384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31991250</vt:lpwstr>
      </vt:variant>
      <vt:variant>
        <vt:i4>157292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31991249</vt:lpwstr>
      </vt:variant>
      <vt:variant>
        <vt:i4>157292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31991248</vt:lpwstr>
      </vt:variant>
      <vt:variant>
        <vt:i4>157292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31991247</vt:lpwstr>
      </vt:variant>
      <vt:variant>
        <vt:i4>15729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31991246</vt:lpwstr>
      </vt:variant>
      <vt:variant>
        <vt:i4>157292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31991245</vt:lpwstr>
      </vt:variant>
      <vt:variant>
        <vt:i4>157292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31991244</vt:lpwstr>
      </vt:variant>
      <vt:variant>
        <vt:i4>157292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31991243</vt:lpwstr>
      </vt:variant>
      <vt:variant>
        <vt:i4>15729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31991242</vt:lpwstr>
      </vt:variant>
      <vt:variant>
        <vt:i4>15729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31991241</vt:lpwstr>
      </vt:variant>
      <vt:variant>
        <vt:i4>15729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31991240</vt:lpwstr>
      </vt:variant>
      <vt:variant>
        <vt:i4>203167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31991239</vt:lpwstr>
      </vt:variant>
      <vt:variant>
        <vt:i4>203167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31991238</vt:lpwstr>
      </vt:variant>
      <vt:variant>
        <vt:i4>203167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31991237</vt:lpwstr>
      </vt:variant>
      <vt:variant>
        <vt:i4>20316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31991236</vt:lpwstr>
      </vt:variant>
      <vt:variant>
        <vt:i4>203167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31991235</vt:lpwstr>
      </vt:variant>
      <vt:variant>
        <vt:i4>203167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31991234</vt:lpwstr>
      </vt:variant>
      <vt:variant>
        <vt:i4>203167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31991233</vt:lpwstr>
      </vt:variant>
      <vt:variant>
        <vt:i4>203167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31991232</vt:lpwstr>
      </vt:variant>
      <vt:variant>
        <vt:i4>20316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31991231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31991230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31991229</vt:lpwstr>
      </vt:variant>
      <vt:variant>
        <vt:i4>19661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31991228</vt:lpwstr>
      </vt:variant>
      <vt:variant>
        <vt:i4>19661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31991227</vt:lpwstr>
      </vt:variant>
      <vt:variant>
        <vt:i4>19661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31991226</vt:lpwstr>
      </vt:variant>
      <vt:variant>
        <vt:i4>19661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31991225</vt:lpwstr>
      </vt:variant>
      <vt:variant>
        <vt:i4>19661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31991224</vt:lpwstr>
      </vt:variant>
      <vt:variant>
        <vt:i4>19661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31991223</vt:lpwstr>
      </vt:variant>
      <vt:variant>
        <vt:i4>19661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31991222</vt:lpwstr>
      </vt:variant>
      <vt:variant>
        <vt:i4>19661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31991221</vt:lpwstr>
      </vt:variant>
      <vt:variant>
        <vt:i4>196614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319912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Furqan</dc:creator>
  <cp:lastModifiedBy>Shoaib Mohsin</cp:lastModifiedBy>
  <cp:revision>3</cp:revision>
  <cp:lastPrinted>2018-07-04T07:59:00Z</cp:lastPrinted>
  <dcterms:created xsi:type="dcterms:W3CDTF">2019-09-11T04:32:00Z</dcterms:created>
  <dcterms:modified xsi:type="dcterms:W3CDTF">2019-09-11T05:58:00Z</dcterms:modified>
</cp:coreProperties>
</file>